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ABABF" w14:textId="5D5725D2" w:rsidR="007B1C45" w:rsidRDefault="007B1C45" w:rsidP="00232FEC">
      <w:pPr>
        <w:pStyle w:val="NoSpacing"/>
        <w:spacing w:line="276" w:lineRule="auto"/>
        <w:jc w:val="center"/>
        <w:rPr>
          <w:rStyle w:val="Strong"/>
          <w:rFonts w:cs="Calibri"/>
          <w:sz w:val="28"/>
          <w:szCs w:val="28"/>
        </w:rPr>
      </w:pPr>
    </w:p>
    <w:p w14:paraId="20D8EB93" w14:textId="77777777" w:rsidR="007B1C45" w:rsidRDefault="007B1C45" w:rsidP="00232FEC">
      <w:pPr>
        <w:pStyle w:val="NoSpacing"/>
        <w:spacing w:line="276" w:lineRule="auto"/>
        <w:jc w:val="center"/>
        <w:rPr>
          <w:rStyle w:val="Strong"/>
          <w:rFonts w:cs="Calibri"/>
          <w:sz w:val="28"/>
          <w:szCs w:val="28"/>
        </w:rPr>
      </w:pPr>
    </w:p>
    <w:p w14:paraId="6734107F" w14:textId="77777777" w:rsidR="007B1C45" w:rsidRDefault="007B1C45" w:rsidP="00232FEC">
      <w:pPr>
        <w:pStyle w:val="NoSpacing"/>
        <w:spacing w:line="276" w:lineRule="auto"/>
        <w:jc w:val="center"/>
        <w:rPr>
          <w:rStyle w:val="Strong"/>
          <w:rFonts w:cs="Calibri"/>
          <w:sz w:val="28"/>
          <w:szCs w:val="28"/>
        </w:rPr>
      </w:pPr>
    </w:p>
    <w:p w14:paraId="65DA9A85" w14:textId="433B202A" w:rsidR="00782187" w:rsidRPr="00752E2C" w:rsidRDefault="00377F05" w:rsidP="00232FEC">
      <w:pPr>
        <w:pStyle w:val="NoSpacing"/>
        <w:spacing w:line="276" w:lineRule="auto"/>
        <w:jc w:val="center"/>
        <w:rPr>
          <w:rStyle w:val="Strong"/>
          <w:rFonts w:cs="Calibri"/>
          <w:sz w:val="28"/>
          <w:szCs w:val="28"/>
        </w:rPr>
      </w:pPr>
      <w:r>
        <w:rPr>
          <w:rStyle w:val="Strong"/>
          <w:rFonts w:cs="Calibri"/>
          <w:sz w:val="28"/>
          <w:szCs w:val="28"/>
        </w:rPr>
        <w:t xml:space="preserve">Quarterly </w:t>
      </w:r>
      <w:r w:rsidR="005E3E48" w:rsidRPr="00752E2C">
        <w:rPr>
          <w:rStyle w:val="Strong"/>
          <w:rFonts w:cs="Calibri"/>
          <w:sz w:val="28"/>
          <w:szCs w:val="28"/>
        </w:rPr>
        <w:t xml:space="preserve">Public Meeting </w:t>
      </w:r>
      <w:r w:rsidR="007B1C45">
        <w:rPr>
          <w:rStyle w:val="Strong"/>
          <w:rFonts w:cs="Calibri"/>
          <w:sz w:val="28"/>
          <w:szCs w:val="28"/>
        </w:rPr>
        <w:t>Minutes</w:t>
      </w:r>
    </w:p>
    <w:p w14:paraId="0E66C2C7" w14:textId="6013FCC1" w:rsidR="005E3E48" w:rsidRPr="00752E2C" w:rsidRDefault="005E3E48" w:rsidP="00232FEC">
      <w:pPr>
        <w:pStyle w:val="NoSpacing"/>
        <w:spacing w:line="276" w:lineRule="auto"/>
        <w:jc w:val="center"/>
        <w:rPr>
          <w:rStyle w:val="Strong"/>
          <w:rFonts w:cs="Calibri"/>
          <w:sz w:val="24"/>
          <w:szCs w:val="24"/>
        </w:rPr>
      </w:pPr>
      <w:r w:rsidRPr="50E09F0B">
        <w:rPr>
          <w:rStyle w:val="Strong"/>
          <w:rFonts w:cs="Calibri"/>
          <w:sz w:val="24"/>
          <w:szCs w:val="24"/>
        </w:rPr>
        <w:t xml:space="preserve">Thursday, </w:t>
      </w:r>
      <w:r w:rsidR="00A711AC" w:rsidRPr="50E09F0B">
        <w:rPr>
          <w:rStyle w:val="Strong"/>
          <w:rFonts w:cs="Calibri"/>
          <w:sz w:val="24"/>
          <w:szCs w:val="24"/>
        </w:rPr>
        <w:t>June 16</w:t>
      </w:r>
      <w:r w:rsidRPr="50E09F0B">
        <w:rPr>
          <w:rStyle w:val="Strong"/>
          <w:rFonts w:cs="Calibri"/>
          <w:sz w:val="24"/>
          <w:szCs w:val="24"/>
        </w:rPr>
        <w:t>, 202</w:t>
      </w:r>
      <w:r w:rsidR="00A711AC" w:rsidRPr="50E09F0B">
        <w:rPr>
          <w:rStyle w:val="Strong"/>
          <w:rFonts w:cs="Calibri"/>
          <w:sz w:val="24"/>
          <w:szCs w:val="24"/>
        </w:rPr>
        <w:t>2</w:t>
      </w:r>
      <w:r w:rsidRPr="50E09F0B">
        <w:rPr>
          <w:rStyle w:val="Strong"/>
          <w:rFonts w:cs="Calibri"/>
          <w:sz w:val="24"/>
          <w:szCs w:val="24"/>
        </w:rPr>
        <w:t>, 3-5pm</w:t>
      </w:r>
    </w:p>
    <w:p w14:paraId="29DE25B4" w14:textId="77777777" w:rsidR="00782187" w:rsidRDefault="00782187" w:rsidP="00232FEC">
      <w:pPr>
        <w:spacing w:after="0"/>
        <w:jc w:val="center"/>
      </w:pPr>
    </w:p>
    <w:p w14:paraId="4A5920CA" w14:textId="77777777" w:rsidR="00B16779" w:rsidRPr="00E652C7" w:rsidRDefault="005E3E48" w:rsidP="00E652C7">
      <w:pPr>
        <w:pStyle w:val="NoSpacing"/>
        <w:rPr>
          <w:b/>
          <w:bCs/>
        </w:rPr>
      </w:pPr>
      <w:r w:rsidRPr="00E43FE6">
        <w:rPr>
          <w:b/>
          <w:bCs/>
        </w:rPr>
        <w:t>Members in Attendance</w:t>
      </w:r>
    </w:p>
    <w:p w14:paraId="7270D3C7" w14:textId="0E88235A" w:rsidR="00BF49A3" w:rsidRDefault="00BF49A3" w:rsidP="00AA016A">
      <w:pPr>
        <w:pStyle w:val="NoSpacing"/>
        <w:numPr>
          <w:ilvl w:val="0"/>
          <w:numId w:val="30"/>
        </w:numPr>
      </w:pPr>
      <w:r>
        <w:t>Anjie Shelby, DDC Chairperson</w:t>
      </w:r>
      <w:r w:rsidR="005857BE">
        <w:t>,</w:t>
      </w:r>
      <w:r>
        <w:t xml:space="preserve"> </w:t>
      </w:r>
      <w:r w:rsidR="00E43FE6">
        <w:t>C</w:t>
      </w:r>
      <w:r>
        <w:t xml:space="preserve">ommunity </w:t>
      </w:r>
      <w:r w:rsidR="00E43FE6">
        <w:t>Representative</w:t>
      </w:r>
      <w:r>
        <w:t xml:space="preserve"> </w:t>
      </w:r>
    </w:p>
    <w:p w14:paraId="43627069" w14:textId="48F84D89" w:rsidR="00BF49A3" w:rsidRPr="00F25CFF" w:rsidRDefault="00BF49A3" w:rsidP="00AA016A">
      <w:pPr>
        <w:pStyle w:val="NoSpacing"/>
        <w:numPr>
          <w:ilvl w:val="0"/>
          <w:numId w:val="30"/>
        </w:numPr>
      </w:pPr>
      <w:r>
        <w:t>Ricardo Thornton, DDC Vice-Chair, Advocacy and Public Policy Committee Co-Chair</w:t>
      </w:r>
      <w:r w:rsidR="005857BE">
        <w:t xml:space="preserve">, </w:t>
      </w:r>
      <w:r w:rsidR="005857BE">
        <w:t>Community Representative</w:t>
      </w:r>
    </w:p>
    <w:p w14:paraId="354B5E49" w14:textId="76C816C3" w:rsidR="00BF49A3" w:rsidRDefault="00BF49A3" w:rsidP="00AA016A">
      <w:pPr>
        <w:pStyle w:val="NoSpacing"/>
        <w:numPr>
          <w:ilvl w:val="0"/>
          <w:numId w:val="30"/>
        </w:numPr>
      </w:pPr>
      <w:r>
        <w:t>Carol Grigsby, Advocacy and Public Policy Committee Co-Chair</w:t>
      </w:r>
      <w:r w:rsidR="005857BE">
        <w:t xml:space="preserve">, </w:t>
      </w:r>
      <w:r w:rsidR="00E43FE6">
        <w:t>Community Representative</w:t>
      </w:r>
    </w:p>
    <w:p w14:paraId="584BBA47" w14:textId="17D9252C" w:rsidR="008D26FE" w:rsidRDefault="008D26FE" w:rsidP="00AA016A">
      <w:pPr>
        <w:pStyle w:val="NoSpacing"/>
        <w:numPr>
          <w:ilvl w:val="0"/>
          <w:numId w:val="30"/>
        </w:numPr>
      </w:pPr>
      <w:r>
        <w:t xml:space="preserve">Andy Reese, Representative of </w:t>
      </w:r>
      <w:r w:rsidR="00782187">
        <w:t xml:space="preserve">the </w:t>
      </w:r>
      <w:r>
        <w:t xml:space="preserve">Department on Disability Services, </w:t>
      </w:r>
      <w:r w:rsidR="00BF49A3">
        <w:t>(</w:t>
      </w:r>
      <w:r>
        <w:t>Represented by Proxy, Martina Kraemer</w:t>
      </w:r>
      <w:r w:rsidR="00BF49A3">
        <w:t>)</w:t>
      </w:r>
    </w:p>
    <w:p w14:paraId="7EB15D25" w14:textId="5E2ED2D5" w:rsidR="008D26FE" w:rsidRDefault="008D26FE" w:rsidP="00AA016A">
      <w:pPr>
        <w:pStyle w:val="NoSpacing"/>
        <w:numPr>
          <w:ilvl w:val="0"/>
          <w:numId w:val="30"/>
        </w:numPr>
        <w:rPr>
          <w:rFonts w:cs="Calibri"/>
        </w:rPr>
      </w:pPr>
      <w:r>
        <w:t>Tawara Good</w:t>
      </w:r>
      <w:r w:rsidR="005857BE">
        <w:t>e</w:t>
      </w:r>
      <w:r>
        <w:t xml:space="preserve">, </w:t>
      </w:r>
      <w:r w:rsidR="00BF49A3">
        <w:t xml:space="preserve">Representative of the </w:t>
      </w:r>
      <w:r w:rsidR="00BF49A3" w:rsidRPr="00BF49A3">
        <w:t xml:space="preserve">Georgetown University Center for Excellence in Developmental Disabilities </w:t>
      </w:r>
      <w:r w:rsidR="00BF49A3">
        <w:t>(</w:t>
      </w:r>
      <w:r>
        <w:t>Represented by Proxy, Robin Shaffert</w:t>
      </w:r>
      <w:r w:rsidR="00BF49A3">
        <w:t>)</w:t>
      </w:r>
      <w:r w:rsidR="50E09F0B">
        <w:t xml:space="preserve"> </w:t>
      </w:r>
    </w:p>
    <w:p w14:paraId="4153CE38" w14:textId="34D6640A" w:rsidR="00BF49A3" w:rsidRPr="00F25CFF" w:rsidRDefault="00BF49A3" w:rsidP="00AA016A">
      <w:pPr>
        <w:pStyle w:val="NoSpacing"/>
        <w:numPr>
          <w:ilvl w:val="0"/>
          <w:numId w:val="30"/>
        </w:numPr>
      </w:pPr>
      <w:r w:rsidRPr="50E09F0B">
        <w:t>Naisha Dembele</w:t>
      </w:r>
      <w:r>
        <w:t>,</w:t>
      </w:r>
      <w:r w:rsidRPr="00BF49A3">
        <w:t xml:space="preserve"> </w:t>
      </w:r>
      <w:r>
        <w:t xml:space="preserve">Representative of </w:t>
      </w:r>
      <w:r w:rsidR="00AA016A">
        <w:t>a l</w:t>
      </w:r>
      <w:r w:rsidRPr="00BF49A3">
        <w:t>ocal non-</w:t>
      </w:r>
      <w:r w:rsidR="00AA016A">
        <w:t>profit organization</w:t>
      </w:r>
      <w:r w:rsidR="00A0353F">
        <w:t>, SchoolTalk DC</w:t>
      </w:r>
      <w:r w:rsidR="00AA016A">
        <w:t xml:space="preserve"> </w:t>
      </w:r>
    </w:p>
    <w:p w14:paraId="699CA66D" w14:textId="68B808DD" w:rsidR="00AA016A" w:rsidRDefault="00AA016A" w:rsidP="00AA016A">
      <w:pPr>
        <w:pStyle w:val="NoSpacing"/>
        <w:numPr>
          <w:ilvl w:val="0"/>
          <w:numId w:val="30"/>
        </w:numPr>
      </w:pPr>
      <w:r>
        <w:t>Berta Mata,</w:t>
      </w:r>
      <w:r w:rsidRPr="00BF49A3">
        <w:t xml:space="preserve"> </w:t>
      </w:r>
      <w:r>
        <w:t>Representative of a l</w:t>
      </w:r>
      <w:r w:rsidRPr="00BF49A3">
        <w:t>ocal non-</w:t>
      </w:r>
      <w:r>
        <w:t>governmental organization</w:t>
      </w:r>
      <w:r w:rsidR="00A0353F">
        <w:t>, Advocates for Justice and Education</w:t>
      </w:r>
    </w:p>
    <w:p w14:paraId="294F6734" w14:textId="5D7F0BD6" w:rsidR="00BF49A3" w:rsidRDefault="00AA016A" w:rsidP="00AA016A">
      <w:pPr>
        <w:pStyle w:val="NoSpacing"/>
        <w:numPr>
          <w:ilvl w:val="0"/>
          <w:numId w:val="30"/>
        </w:numPr>
      </w:pPr>
      <w:r w:rsidRPr="50E09F0B">
        <w:t>Derrick Simms</w:t>
      </w:r>
      <w:r>
        <w:t>,</w:t>
      </w:r>
      <w:r w:rsidRPr="00BF49A3">
        <w:t xml:space="preserve"> </w:t>
      </w:r>
      <w:r w:rsidR="00A0353F">
        <w:t>Community Representative</w:t>
      </w:r>
    </w:p>
    <w:p w14:paraId="2B69BB06" w14:textId="77777777" w:rsidR="00A0353F" w:rsidRDefault="008D26FE" w:rsidP="00072894">
      <w:pPr>
        <w:pStyle w:val="NoSpacing"/>
        <w:numPr>
          <w:ilvl w:val="0"/>
          <w:numId w:val="30"/>
        </w:numPr>
      </w:pPr>
      <w:r>
        <w:t>Stephanie Lanham</w:t>
      </w:r>
      <w:r w:rsidR="00BF49A3">
        <w:t>,</w:t>
      </w:r>
      <w:r w:rsidR="00BF49A3" w:rsidRPr="00BF49A3">
        <w:t xml:space="preserve"> </w:t>
      </w:r>
      <w:r w:rsidR="00A0353F">
        <w:t xml:space="preserve">Community Representative </w:t>
      </w:r>
    </w:p>
    <w:p w14:paraId="038237DB" w14:textId="1EDF3B32" w:rsidR="00453C87" w:rsidRPr="00F25CFF" w:rsidRDefault="008D26FE" w:rsidP="00072894">
      <w:pPr>
        <w:pStyle w:val="NoSpacing"/>
        <w:numPr>
          <w:ilvl w:val="0"/>
          <w:numId w:val="30"/>
        </w:numPr>
      </w:pPr>
      <w:r>
        <w:t>Uchenna Egenti</w:t>
      </w:r>
      <w:r w:rsidR="00BF49A3">
        <w:t>,</w:t>
      </w:r>
      <w:r w:rsidR="00BF49A3" w:rsidRPr="00BF49A3">
        <w:t xml:space="preserve"> </w:t>
      </w:r>
      <w:r w:rsidR="00A0353F">
        <w:t>Community Representative</w:t>
      </w:r>
    </w:p>
    <w:p w14:paraId="72AB8AD1" w14:textId="77777777" w:rsidR="00A0353F" w:rsidRDefault="00AA016A" w:rsidP="006175CD">
      <w:pPr>
        <w:pStyle w:val="NoSpacing"/>
        <w:numPr>
          <w:ilvl w:val="0"/>
          <w:numId w:val="30"/>
        </w:numPr>
      </w:pPr>
      <w:r>
        <w:t>Yetta Myrick,</w:t>
      </w:r>
      <w:r w:rsidRPr="00BF49A3">
        <w:t xml:space="preserve"> </w:t>
      </w:r>
      <w:r w:rsidR="00A0353F">
        <w:t xml:space="preserve">Community Representative </w:t>
      </w:r>
    </w:p>
    <w:p w14:paraId="6916E0E9" w14:textId="613B422C" w:rsidR="00453C87" w:rsidRDefault="00AA016A" w:rsidP="009D3D13">
      <w:pPr>
        <w:pStyle w:val="NoSpacing"/>
        <w:numPr>
          <w:ilvl w:val="0"/>
          <w:numId w:val="30"/>
        </w:numPr>
      </w:pPr>
      <w:r>
        <w:t xml:space="preserve">Zoe Gross, </w:t>
      </w:r>
      <w:r w:rsidR="00A0353F">
        <w:t>Community Representative</w:t>
      </w:r>
    </w:p>
    <w:p w14:paraId="7A8E7DAF" w14:textId="77777777" w:rsidR="00A0353F" w:rsidRPr="00F25CFF" w:rsidRDefault="00A0353F" w:rsidP="00A0353F">
      <w:pPr>
        <w:pStyle w:val="NoSpacing"/>
      </w:pPr>
    </w:p>
    <w:p w14:paraId="2DBF3079" w14:textId="47788F25" w:rsidR="00BC6733" w:rsidRPr="00E652C7" w:rsidRDefault="4CCC0C7B" w:rsidP="00E652C7">
      <w:pPr>
        <w:pStyle w:val="NoSpacing"/>
        <w:rPr>
          <w:b/>
          <w:bCs/>
        </w:rPr>
      </w:pPr>
      <w:r w:rsidRPr="00E43FE6">
        <w:rPr>
          <w:b/>
          <w:bCs/>
        </w:rPr>
        <w:t>Excuse</w:t>
      </w:r>
      <w:r w:rsidR="00A0353F">
        <w:rPr>
          <w:b/>
          <w:bCs/>
        </w:rPr>
        <w:t>d</w:t>
      </w:r>
      <w:r w:rsidRPr="00E43FE6">
        <w:rPr>
          <w:b/>
          <w:bCs/>
        </w:rPr>
        <w:t xml:space="preserve"> or Absent Members</w:t>
      </w:r>
    </w:p>
    <w:p w14:paraId="4309CD76" w14:textId="06E53642" w:rsidR="50E09F0B" w:rsidRDefault="00AA016A" w:rsidP="50E09F0B">
      <w:pPr>
        <w:pStyle w:val="NoSpacing"/>
      </w:pPr>
      <w:r>
        <w:rPr>
          <w:rFonts w:cs="Calibri"/>
        </w:rPr>
        <w:t xml:space="preserve">1. </w:t>
      </w:r>
      <w:r w:rsidR="50E09F0B" w:rsidRPr="50E09F0B">
        <w:rPr>
          <w:rFonts w:cs="Calibri"/>
        </w:rPr>
        <w:t>Elisa Pe</w:t>
      </w:r>
      <w:r w:rsidR="00CB7946" w:rsidRPr="50E09F0B">
        <w:rPr>
          <w:rFonts w:cs="Calibri"/>
        </w:rPr>
        <w:t>ñ</w:t>
      </w:r>
      <w:r w:rsidR="008D26FE">
        <w:t>a</w:t>
      </w:r>
      <w:r w:rsidR="00CB7946">
        <w:t xml:space="preserve"> Zavala</w:t>
      </w:r>
      <w:r w:rsidR="00A0353F">
        <w:t xml:space="preserve">, </w:t>
      </w:r>
      <w:r w:rsidR="00A0353F">
        <w:t>Community Representative</w:t>
      </w:r>
    </w:p>
    <w:p w14:paraId="59EF27DF" w14:textId="0D1610BE" w:rsidR="50E09F0B" w:rsidRDefault="00AA016A" w:rsidP="50E09F0B">
      <w:pPr>
        <w:pStyle w:val="NoSpacing"/>
        <w:rPr>
          <w:rFonts w:cs="Calibri"/>
        </w:rPr>
      </w:pPr>
      <w:r>
        <w:rPr>
          <w:rFonts w:cs="Calibri"/>
        </w:rPr>
        <w:t xml:space="preserve">2. </w:t>
      </w:r>
      <w:r w:rsidR="50E09F0B" w:rsidRPr="50E09F0B">
        <w:rPr>
          <w:rFonts w:cs="Calibri"/>
        </w:rPr>
        <w:t>Jane Brown,</w:t>
      </w:r>
      <w:r w:rsidR="008D26FE">
        <w:t xml:space="preserve"> State Plan Committee Chair</w:t>
      </w:r>
      <w:r w:rsidR="00A0353F">
        <w:t>, Representative of Disability Rights DC, Protection and Advocacy Agency</w:t>
      </w:r>
    </w:p>
    <w:p w14:paraId="01A3C52B" w14:textId="0FAFA203" w:rsidR="50E09F0B" w:rsidRDefault="00AA016A" w:rsidP="50E09F0B">
      <w:pPr>
        <w:pStyle w:val="NoSpacing"/>
      </w:pPr>
      <w:r>
        <w:t xml:space="preserve">3. </w:t>
      </w:r>
      <w:r w:rsidR="50E09F0B" w:rsidRPr="50E09F0B">
        <w:t>Cheri Mallory</w:t>
      </w:r>
      <w:r w:rsidR="00A0353F">
        <w:t xml:space="preserve">, </w:t>
      </w:r>
      <w:r w:rsidR="00A0353F">
        <w:t>Community Representative</w:t>
      </w:r>
    </w:p>
    <w:p w14:paraId="7F120C89" w14:textId="573775B6" w:rsidR="50E09F0B" w:rsidRDefault="50E09F0B" w:rsidP="50E09F0B">
      <w:pPr>
        <w:pStyle w:val="NoSpacing"/>
        <w:rPr>
          <w:rFonts w:cs="Calibri"/>
        </w:rPr>
      </w:pPr>
    </w:p>
    <w:p w14:paraId="1C672F5C" w14:textId="77777777" w:rsidR="0074797E" w:rsidRPr="00E652C7" w:rsidRDefault="0074797E" w:rsidP="00E652C7">
      <w:pPr>
        <w:pStyle w:val="NoSpacing"/>
        <w:rPr>
          <w:b/>
          <w:bCs/>
        </w:rPr>
      </w:pPr>
      <w:r w:rsidRPr="00A0353F">
        <w:rPr>
          <w:b/>
          <w:bCs/>
        </w:rPr>
        <w:t>Staff</w:t>
      </w:r>
    </w:p>
    <w:p w14:paraId="3D90A939" w14:textId="6308850F" w:rsidR="00191044" w:rsidRPr="00191044" w:rsidRDefault="00AA016A" w:rsidP="00E652C7">
      <w:pPr>
        <w:pStyle w:val="NoSpacing"/>
        <w:rPr>
          <w:rFonts w:cs="Calibri"/>
        </w:rPr>
      </w:pPr>
      <w:r>
        <w:rPr>
          <w:rFonts w:cs="Calibri"/>
        </w:rPr>
        <w:t xml:space="preserve">1. </w:t>
      </w:r>
      <w:r w:rsidR="00191044" w:rsidRPr="50E09F0B">
        <w:rPr>
          <w:rFonts w:cs="Calibri"/>
        </w:rPr>
        <w:t>Alison Whyte, Executive Director</w:t>
      </w:r>
    </w:p>
    <w:p w14:paraId="5A242581" w14:textId="5DA7745C" w:rsidR="0074797E" w:rsidRDefault="00AA016A" w:rsidP="00E652C7">
      <w:pPr>
        <w:pStyle w:val="NoSpacing"/>
        <w:rPr>
          <w:rFonts w:cs="Calibri"/>
        </w:rPr>
      </w:pPr>
      <w:r>
        <w:rPr>
          <w:rFonts w:cs="Calibri"/>
        </w:rPr>
        <w:t xml:space="preserve">2. </w:t>
      </w:r>
      <w:r w:rsidR="00191044" w:rsidRPr="50E09F0B">
        <w:rPr>
          <w:rFonts w:cs="Calibri"/>
        </w:rPr>
        <w:t xml:space="preserve">Luz Collazo, </w:t>
      </w:r>
      <w:r w:rsidR="009614BA">
        <w:t>Program Analyst</w:t>
      </w:r>
    </w:p>
    <w:p w14:paraId="0DD59E0C" w14:textId="13CC41C9" w:rsidR="001F71FE" w:rsidRDefault="00AA016A" w:rsidP="50E09F0B">
      <w:pPr>
        <w:pStyle w:val="NoSpacing"/>
      </w:pPr>
      <w:r>
        <w:t xml:space="preserve">3. </w:t>
      </w:r>
      <w:r w:rsidR="50E09F0B" w:rsidRPr="50E09F0B">
        <w:t>Erin Olson, 2022 Summer Intern</w:t>
      </w:r>
    </w:p>
    <w:p w14:paraId="7F57DE21" w14:textId="6E55B56E" w:rsidR="00E652C7" w:rsidRPr="00AA016A" w:rsidRDefault="00AA016A" w:rsidP="00E652C7">
      <w:pPr>
        <w:pStyle w:val="NoSpacing"/>
        <w:sectPr w:rsidR="00E652C7" w:rsidRPr="00AA016A" w:rsidSect="00916148">
          <w:footerReference w:type="default" r:id="rId11"/>
          <w:headerReference w:type="first" r:id="rId12"/>
          <w:footerReference w:type="first" r:id="rId13"/>
          <w:pgSz w:w="12240" w:h="15840"/>
          <w:pgMar w:top="1440" w:right="1440" w:bottom="1440" w:left="1440" w:header="720" w:footer="720" w:gutter="0"/>
          <w:cols w:space="720"/>
          <w:titlePg/>
          <w:docGrid w:linePitch="360"/>
        </w:sectPr>
      </w:pPr>
      <w:r>
        <w:t xml:space="preserve">4. Kevin Wright, Program Support Assistant </w:t>
      </w:r>
    </w:p>
    <w:p w14:paraId="1709E4AF" w14:textId="77777777" w:rsidR="00AA016A" w:rsidRDefault="00AA016A" w:rsidP="00E652C7">
      <w:pPr>
        <w:pStyle w:val="NoSpacing"/>
        <w:rPr>
          <w:rFonts w:cs="Calibri"/>
          <w:b/>
          <w:bCs/>
        </w:rPr>
      </w:pPr>
    </w:p>
    <w:p w14:paraId="4D5E8E10" w14:textId="43C927D5" w:rsidR="00191044" w:rsidRPr="00E652C7" w:rsidRDefault="00191044" w:rsidP="00E652C7">
      <w:pPr>
        <w:pStyle w:val="NoSpacing"/>
        <w:rPr>
          <w:rFonts w:cs="Calibri"/>
          <w:b/>
          <w:bCs/>
        </w:rPr>
      </w:pPr>
      <w:r w:rsidRPr="50E09F0B">
        <w:rPr>
          <w:rFonts w:cs="Calibri"/>
          <w:b/>
          <w:bCs/>
        </w:rPr>
        <w:t>Others in Attendance</w:t>
      </w:r>
    </w:p>
    <w:p w14:paraId="3FBCA743" w14:textId="34086FCD" w:rsidR="00AA016A" w:rsidRPr="00BF49A3" w:rsidRDefault="00AA016A" w:rsidP="00AA016A">
      <w:pPr>
        <w:pStyle w:val="NoSpacing"/>
        <w:rPr>
          <w:rFonts w:cs="Calibri"/>
        </w:rPr>
      </w:pPr>
      <w:r w:rsidRPr="00BF49A3">
        <w:rPr>
          <w:rFonts w:cs="Calibri"/>
        </w:rPr>
        <w:t>Mat McCollough</w:t>
      </w:r>
      <w:r>
        <w:rPr>
          <w:rFonts w:cs="Calibri"/>
        </w:rPr>
        <w:t>, O</w:t>
      </w:r>
      <w:r w:rsidR="000A1479">
        <w:rPr>
          <w:rFonts w:cs="Calibri"/>
        </w:rPr>
        <w:t xml:space="preserve">ffice of </w:t>
      </w:r>
      <w:r>
        <w:rPr>
          <w:rFonts w:cs="Calibri"/>
        </w:rPr>
        <w:t>D</w:t>
      </w:r>
      <w:r w:rsidR="000A1479">
        <w:rPr>
          <w:rFonts w:cs="Calibri"/>
        </w:rPr>
        <w:t xml:space="preserve">isability </w:t>
      </w:r>
      <w:r>
        <w:rPr>
          <w:rFonts w:cs="Calibri"/>
        </w:rPr>
        <w:t>R</w:t>
      </w:r>
      <w:r w:rsidR="000A1479">
        <w:rPr>
          <w:rFonts w:cs="Calibri"/>
        </w:rPr>
        <w:t>ights</w:t>
      </w:r>
      <w:r>
        <w:rPr>
          <w:rFonts w:cs="Calibri"/>
        </w:rPr>
        <w:t xml:space="preserve"> </w:t>
      </w:r>
    </w:p>
    <w:p w14:paraId="43699014" w14:textId="3F632989" w:rsidR="00AA016A" w:rsidRDefault="00AA016A" w:rsidP="00AA016A">
      <w:pPr>
        <w:pStyle w:val="NoSpacing"/>
        <w:rPr>
          <w:rFonts w:cs="Calibri"/>
        </w:rPr>
      </w:pPr>
      <w:r w:rsidRPr="50E09F0B">
        <w:rPr>
          <w:rFonts w:cs="Calibri"/>
        </w:rPr>
        <w:t>Kay</w:t>
      </w:r>
      <w:r w:rsidR="00014751">
        <w:rPr>
          <w:rFonts w:cs="Calibri"/>
        </w:rPr>
        <w:t xml:space="preserve"> Mikayla Heston, 2022 Summer Intern</w:t>
      </w:r>
    </w:p>
    <w:p w14:paraId="184F2113" w14:textId="323D464A" w:rsidR="008D26FE" w:rsidRDefault="008D26FE" w:rsidP="50E09F0B">
      <w:pPr>
        <w:pStyle w:val="NoSpacing"/>
        <w:rPr>
          <w:rFonts w:cs="Calibri"/>
        </w:rPr>
      </w:pPr>
      <w:r w:rsidRPr="50E09F0B">
        <w:rPr>
          <w:rFonts w:cs="Calibri"/>
        </w:rPr>
        <w:t>Gab</w:t>
      </w:r>
      <w:r w:rsidR="00CB7946" w:rsidRPr="50E09F0B">
        <w:rPr>
          <w:rFonts w:cs="Calibri"/>
        </w:rPr>
        <w:t>riela</w:t>
      </w:r>
      <w:r w:rsidRPr="50E09F0B">
        <w:rPr>
          <w:rFonts w:cs="Calibri"/>
        </w:rPr>
        <w:t>, Spanish Interpreter</w:t>
      </w:r>
    </w:p>
    <w:p w14:paraId="04DA8573" w14:textId="5E2FD528" w:rsidR="008D26FE" w:rsidRDefault="50E09F0B" w:rsidP="50E09F0B">
      <w:pPr>
        <w:pStyle w:val="NoSpacing"/>
        <w:rPr>
          <w:rFonts w:cs="Calibri"/>
        </w:rPr>
      </w:pPr>
      <w:r w:rsidRPr="50E09F0B">
        <w:rPr>
          <w:rFonts w:cs="Calibri"/>
        </w:rPr>
        <w:t>Tania Saldivar, Spanish Interpreter</w:t>
      </w:r>
    </w:p>
    <w:p w14:paraId="69792160" w14:textId="78F73371" w:rsidR="008D26FE" w:rsidRPr="00617FB9" w:rsidRDefault="50E09F0B" w:rsidP="50E09F0B">
      <w:pPr>
        <w:pStyle w:val="NoSpacing"/>
        <w:rPr>
          <w:rFonts w:cs="Calibri"/>
        </w:rPr>
      </w:pPr>
      <w:r w:rsidRPr="00617FB9">
        <w:rPr>
          <w:rFonts w:cs="Calibri"/>
        </w:rPr>
        <w:t>Roy</w:t>
      </w:r>
    </w:p>
    <w:p w14:paraId="05489113" w14:textId="79217B9C" w:rsidR="008D26FE" w:rsidRPr="00617FB9" w:rsidRDefault="50E09F0B" w:rsidP="50E09F0B">
      <w:pPr>
        <w:pStyle w:val="NoSpacing"/>
        <w:rPr>
          <w:rFonts w:cs="Calibri"/>
        </w:rPr>
      </w:pPr>
      <w:r w:rsidRPr="00617FB9">
        <w:rPr>
          <w:rFonts w:cs="Calibri"/>
        </w:rPr>
        <w:t>Yvonne, CART Captioner</w:t>
      </w:r>
    </w:p>
    <w:p w14:paraId="3F371879" w14:textId="11BA0A48" w:rsidR="008D26FE" w:rsidRPr="00617FB9" w:rsidRDefault="50E09F0B" w:rsidP="50E09F0B">
      <w:pPr>
        <w:pStyle w:val="NoSpacing"/>
        <w:rPr>
          <w:rFonts w:cs="Calibri"/>
        </w:rPr>
      </w:pPr>
      <w:r w:rsidRPr="00617FB9">
        <w:rPr>
          <w:rFonts w:cs="Calibri"/>
        </w:rPr>
        <w:t>Aviva Ben Shitrit, ASL Interpreter</w:t>
      </w:r>
    </w:p>
    <w:p w14:paraId="3E67CDAE" w14:textId="77777777" w:rsidR="00AA016A" w:rsidRPr="00617FB9" w:rsidRDefault="00AA016A" w:rsidP="50E09F0B">
      <w:pPr>
        <w:pStyle w:val="NoSpacing"/>
        <w:rPr>
          <w:rFonts w:cs="Calibri"/>
        </w:rPr>
      </w:pPr>
    </w:p>
    <w:p w14:paraId="55594576" w14:textId="77777777" w:rsidR="00AA016A" w:rsidRPr="00617FB9" w:rsidRDefault="00AA016A" w:rsidP="50E09F0B">
      <w:pPr>
        <w:pStyle w:val="NoSpacing"/>
        <w:rPr>
          <w:rFonts w:cs="Calibri"/>
        </w:rPr>
      </w:pPr>
    </w:p>
    <w:p w14:paraId="64E1B621" w14:textId="77777777" w:rsidR="00AA016A" w:rsidRPr="00617FB9" w:rsidRDefault="00AA016A" w:rsidP="50E09F0B">
      <w:pPr>
        <w:pStyle w:val="NoSpacing"/>
        <w:rPr>
          <w:rFonts w:cs="Calibri"/>
        </w:rPr>
      </w:pPr>
    </w:p>
    <w:p w14:paraId="371EE0B9" w14:textId="5CCAA325" w:rsidR="008D26FE" w:rsidRPr="00617FB9" w:rsidRDefault="50E09F0B" w:rsidP="50E09F0B">
      <w:pPr>
        <w:pStyle w:val="NoSpacing"/>
        <w:rPr>
          <w:rFonts w:cs="Calibri"/>
        </w:rPr>
      </w:pPr>
      <w:r w:rsidRPr="00617FB9">
        <w:rPr>
          <w:rFonts w:cs="Calibri"/>
        </w:rPr>
        <w:t>Lissa Treger, ASL Interpreter</w:t>
      </w:r>
    </w:p>
    <w:p w14:paraId="5190E68C" w14:textId="17F654BE" w:rsidR="008D26FE" w:rsidRPr="00BF49A3" w:rsidRDefault="008D26FE" w:rsidP="50E09F0B">
      <w:pPr>
        <w:pStyle w:val="NoSpacing"/>
        <w:rPr>
          <w:rFonts w:cs="Calibri"/>
        </w:rPr>
      </w:pPr>
      <w:r w:rsidRPr="00BF49A3">
        <w:rPr>
          <w:rFonts w:cs="Calibri"/>
        </w:rPr>
        <w:t>Marissa Ditkowsky</w:t>
      </w:r>
    </w:p>
    <w:p w14:paraId="63D88E6A" w14:textId="3F94189A" w:rsidR="008D26FE" w:rsidRPr="00BF49A3" w:rsidRDefault="50E09F0B" w:rsidP="50E09F0B">
      <w:pPr>
        <w:pStyle w:val="NoSpacing"/>
        <w:rPr>
          <w:rFonts w:cs="Calibri"/>
        </w:rPr>
      </w:pPr>
      <w:r w:rsidRPr="00BF49A3">
        <w:rPr>
          <w:rFonts w:cs="Calibri"/>
        </w:rPr>
        <w:t>Gary Carter</w:t>
      </w:r>
    </w:p>
    <w:p w14:paraId="03BB1271" w14:textId="3F339345" w:rsidR="008D26FE" w:rsidRPr="00BF49A3" w:rsidRDefault="50E09F0B" w:rsidP="50E09F0B">
      <w:pPr>
        <w:pStyle w:val="NoSpacing"/>
        <w:rPr>
          <w:rFonts w:cs="Calibri"/>
        </w:rPr>
      </w:pPr>
      <w:r w:rsidRPr="00BF49A3">
        <w:rPr>
          <w:rFonts w:cs="Calibri"/>
        </w:rPr>
        <w:t>Jalyn Marks</w:t>
      </w:r>
    </w:p>
    <w:p w14:paraId="7EA47CE0" w14:textId="1B9801B2" w:rsidR="008D26FE" w:rsidRPr="00BF49A3" w:rsidRDefault="50E09F0B" w:rsidP="50E09F0B">
      <w:pPr>
        <w:pStyle w:val="NoSpacing"/>
        <w:rPr>
          <w:rFonts w:cs="Calibri"/>
        </w:rPr>
      </w:pPr>
      <w:r w:rsidRPr="00BF49A3">
        <w:rPr>
          <w:rFonts w:cs="Calibri"/>
        </w:rPr>
        <w:t>Yared Mengistu</w:t>
      </w:r>
    </w:p>
    <w:p w14:paraId="515EAFFD" w14:textId="6ABE88B2" w:rsidR="008D26FE" w:rsidRPr="00617FB9" w:rsidRDefault="50E09F0B" w:rsidP="50E09F0B">
      <w:pPr>
        <w:pStyle w:val="NoSpacing"/>
        <w:rPr>
          <w:rFonts w:cs="Calibri"/>
        </w:rPr>
      </w:pPr>
      <w:r w:rsidRPr="00617FB9">
        <w:rPr>
          <w:rFonts w:cs="Calibri"/>
        </w:rPr>
        <w:t>Elizabeth Reddick</w:t>
      </w:r>
    </w:p>
    <w:p w14:paraId="3F7CD534" w14:textId="479BDEB0" w:rsidR="008D26FE" w:rsidRDefault="008D26FE" w:rsidP="00E652C7">
      <w:pPr>
        <w:pStyle w:val="NoSpacing"/>
        <w:rPr>
          <w:rFonts w:cs="Calibri"/>
        </w:rPr>
      </w:pPr>
      <w:r w:rsidRPr="50E09F0B">
        <w:rPr>
          <w:rFonts w:cs="Calibri"/>
        </w:rPr>
        <w:t>(202)-412-1635</w:t>
      </w:r>
    </w:p>
    <w:p w14:paraId="14AB011B" w14:textId="5F8D3105" w:rsidR="00E652C7" w:rsidRDefault="50E09F0B" w:rsidP="50E09F0B">
      <w:pPr>
        <w:pStyle w:val="NoSpacing"/>
        <w:rPr>
          <w:rFonts w:cs="Calibri"/>
        </w:rPr>
        <w:sectPr w:rsidR="00E652C7" w:rsidSect="00E652C7">
          <w:type w:val="continuous"/>
          <w:pgSz w:w="12240" w:h="15840"/>
          <w:pgMar w:top="1440" w:right="1440" w:bottom="1440" w:left="1440" w:header="720" w:footer="720" w:gutter="0"/>
          <w:cols w:num="2" w:space="720"/>
          <w:docGrid w:linePitch="360"/>
        </w:sectPr>
      </w:pPr>
      <w:r w:rsidRPr="50E09F0B">
        <w:rPr>
          <w:rFonts w:cs="Calibri"/>
        </w:rPr>
        <w:t>Angela McCollum</w:t>
      </w:r>
    </w:p>
    <w:p w14:paraId="5003834C" w14:textId="68F185E8" w:rsidR="006F76C1" w:rsidRPr="00F25CFF" w:rsidRDefault="005E7DAA" w:rsidP="002A464D">
      <w:pPr>
        <w:spacing w:after="0"/>
        <w:rPr>
          <w:rFonts w:cs="Calibri"/>
        </w:rPr>
      </w:pPr>
      <w:r>
        <w:rPr>
          <w:rFonts w:cs="Calibri"/>
        </w:rPr>
        <w:lastRenderedPageBreak/>
        <w:t xml:space="preserve"> </w:t>
      </w: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5"/>
        <w:gridCol w:w="6860"/>
      </w:tblGrid>
      <w:tr w:rsidR="002A464D" w:rsidRPr="00137ABE" w14:paraId="1CCF575C" w14:textId="77777777" w:rsidTr="50E09F0B">
        <w:trPr>
          <w:trHeight w:val="419"/>
          <w:tblHeader/>
          <w:jc w:val="center"/>
        </w:trPr>
        <w:tc>
          <w:tcPr>
            <w:tcW w:w="2855" w:type="dxa"/>
            <w:shd w:val="clear" w:color="auto" w:fill="4472C4" w:themeFill="accent1"/>
          </w:tcPr>
          <w:p w14:paraId="32CC646A" w14:textId="77777777" w:rsidR="002A464D" w:rsidRPr="00137ABE" w:rsidRDefault="002A464D" w:rsidP="00137ABE">
            <w:pPr>
              <w:spacing w:after="0"/>
              <w:rPr>
                <w:rFonts w:cs="Calibri"/>
                <w:b/>
                <w:bCs/>
                <w:color w:val="FFFFFF"/>
                <w:sz w:val="28"/>
                <w:szCs w:val="28"/>
                <w:lang w:val="es-ES"/>
              </w:rPr>
            </w:pPr>
            <w:r w:rsidRPr="00137ABE">
              <w:rPr>
                <w:rFonts w:cs="Calibri"/>
                <w:b/>
                <w:bCs/>
                <w:color w:val="FFFFFF"/>
                <w:sz w:val="28"/>
                <w:szCs w:val="28"/>
                <w:lang w:val="es-ES"/>
              </w:rPr>
              <w:t>Topic</w:t>
            </w:r>
          </w:p>
        </w:tc>
        <w:tc>
          <w:tcPr>
            <w:tcW w:w="6860" w:type="dxa"/>
            <w:shd w:val="clear" w:color="auto" w:fill="4472C4" w:themeFill="accent1"/>
          </w:tcPr>
          <w:p w14:paraId="663510B8" w14:textId="77777777" w:rsidR="002A464D" w:rsidRPr="00137ABE" w:rsidRDefault="002A464D" w:rsidP="00137ABE">
            <w:pPr>
              <w:spacing w:after="0"/>
              <w:rPr>
                <w:rFonts w:cs="Calibri"/>
                <w:b/>
                <w:bCs/>
                <w:color w:val="FFFFFF"/>
                <w:sz w:val="28"/>
                <w:szCs w:val="28"/>
                <w:lang w:val="es-ES"/>
              </w:rPr>
            </w:pPr>
            <w:r w:rsidRPr="00137ABE">
              <w:rPr>
                <w:rFonts w:cs="Calibri"/>
                <w:b/>
                <w:bCs/>
                <w:color w:val="FFFFFF"/>
                <w:sz w:val="28"/>
                <w:szCs w:val="28"/>
                <w:lang w:val="es-ES"/>
              </w:rPr>
              <w:t>Minutes</w:t>
            </w:r>
          </w:p>
        </w:tc>
      </w:tr>
      <w:tr w:rsidR="002A464D" w:rsidRPr="00137ABE" w14:paraId="1BFEAB35" w14:textId="77777777" w:rsidTr="50E09F0B">
        <w:trPr>
          <w:trHeight w:val="440"/>
          <w:jc w:val="center"/>
        </w:trPr>
        <w:tc>
          <w:tcPr>
            <w:tcW w:w="2855" w:type="dxa"/>
            <w:shd w:val="clear" w:color="auto" w:fill="FFFFFF" w:themeFill="background1"/>
          </w:tcPr>
          <w:p w14:paraId="59572934" w14:textId="77777777" w:rsidR="002A464D" w:rsidRPr="00137ABE" w:rsidRDefault="002A464D" w:rsidP="00137ABE">
            <w:pPr>
              <w:spacing w:after="0"/>
              <w:rPr>
                <w:rFonts w:cs="Calibri"/>
                <w:b/>
                <w:bCs/>
              </w:rPr>
            </w:pPr>
            <w:r w:rsidRPr="00137ABE">
              <w:rPr>
                <w:rFonts w:cs="Calibri"/>
                <w:b/>
                <w:bCs/>
              </w:rPr>
              <w:t>Welcome and Call to Order</w:t>
            </w:r>
          </w:p>
        </w:tc>
        <w:tc>
          <w:tcPr>
            <w:tcW w:w="6860" w:type="dxa"/>
            <w:shd w:val="clear" w:color="auto" w:fill="auto"/>
          </w:tcPr>
          <w:p w14:paraId="7FD4A659" w14:textId="1502EBCF" w:rsidR="002A464D" w:rsidRPr="00137ABE" w:rsidRDefault="004A7B54" w:rsidP="00137ABE">
            <w:pPr>
              <w:spacing w:after="0"/>
              <w:rPr>
                <w:rFonts w:cs="Calibri"/>
              </w:rPr>
            </w:pPr>
            <w:r w:rsidRPr="50E09F0B">
              <w:rPr>
                <w:rFonts w:cs="Calibri"/>
              </w:rPr>
              <w:t>The</w:t>
            </w:r>
            <w:r w:rsidR="224AEFA7" w:rsidRPr="50E09F0B">
              <w:rPr>
                <w:rFonts w:cs="Calibri"/>
              </w:rPr>
              <w:t xml:space="preserve"> meeting</w:t>
            </w:r>
            <w:r w:rsidR="25D1CD2B" w:rsidRPr="50E09F0B">
              <w:rPr>
                <w:rFonts w:cs="Calibri"/>
              </w:rPr>
              <w:t xml:space="preserve"> was called</w:t>
            </w:r>
            <w:r w:rsidRPr="50E09F0B">
              <w:rPr>
                <w:rFonts w:cs="Calibri"/>
              </w:rPr>
              <w:t xml:space="preserve"> to order</w:t>
            </w:r>
            <w:r w:rsidR="25D1CD2B" w:rsidRPr="50E09F0B">
              <w:rPr>
                <w:rFonts w:cs="Calibri"/>
              </w:rPr>
              <w:t xml:space="preserve"> by </w:t>
            </w:r>
            <w:r w:rsidR="7AAC1586" w:rsidRPr="50E09F0B">
              <w:rPr>
                <w:rFonts w:cs="Calibri"/>
              </w:rPr>
              <w:t>Anjie Shelby</w:t>
            </w:r>
            <w:r w:rsidR="25D1CD2B" w:rsidRPr="50E09F0B">
              <w:rPr>
                <w:rFonts w:cs="Calibri"/>
              </w:rPr>
              <w:t xml:space="preserve"> at 3:19 pm</w:t>
            </w:r>
            <w:r w:rsidRPr="50E09F0B">
              <w:rPr>
                <w:rFonts w:cs="Calibri"/>
              </w:rPr>
              <w:t>.</w:t>
            </w:r>
          </w:p>
        </w:tc>
      </w:tr>
      <w:tr w:rsidR="002A464D" w:rsidRPr="00137ABE" w14:paraId="01245C54" w14:textId="77777777" w:rsidTr="50E09F0B">
        <w:trPr>
          <w:trHeight w:val="737"/>
          <w:jc w:val="center"/>
        </w:trPr>
        <w:tc>
          <w:tcPr>
            <w:tcW w:w="2855" w:type="dxa"/>
            <w:shd w:val="clear" w:color="auto" w:fill="FFFFFF" w:themeFill="background1"/>
          </w:tcPr>
          <w:p w14:paraId="13FAC1EF" w14:textId="77777777" w:rsidR="002A464D" w:rsidRPr="00137ABE" w:rsidRDefault="003E108F" w:rsidP="00400F0F">
            <w:pPr>
              <w:spacing w:after="0"/>
              <w:rPr>
                <w:rFonts w:cs="Calibri"/>
                <w:b/>
                <w:bCs/>
              </w:rPr>
            </w:pPr>
            <w:r w:rsidRPr="00400F0F">
              <w:rPr>
                <w:b/>
                <w:bCs/>
              </w:rPr>
              <w:t>Explanation of Virtual Platform and Accessibility</w:t>
            </w:r>
          </w:p>
        </w:tc>
        <w:tc>
          <w:tcPr>
            <w:tcW w:w="6860" w:type="dxa"/>
            <w:shd w:val="clear" w:color="auto" w:fill="auto"/>
          </w:tcPr>
          <w:p w14:paraId="15EEB1B6" w14:textId="70DB3226" w:rsidR="002A464D" w:rsidRPr="00137ABE" w:rsidRDefault="25D1CD2B" w:rsidP="00137ABE">
            <w:pPr>
              <w:spacing w:after="0"/>
              <w:rPr>
                <w:rFonts w:cs="Calibri"/>
              </w:rPr>
            </w:pPr>
            <w:r w:rsidRPr="50E09F0B">
              <w:rPr>
                <w:rFonts w:cs="Calibri"/>
              </w:rPr>
              <w:t xml:space="preserve">Alison Whyte briefly explained </w:t>
            </w:r>
            <w:r w:rsidR="000F60B5">
              <w:rPr>
                <w:rFonts w:cs="Calibri"/>
              </w:rPr>
              <w:t xml:space="preserve">the access features of the meeting including </w:t>
            </w:r>
            <w:r w:rsidRPr="50E09F0B">
              <w:rPr>
                <w:rFonts w:cs="Calibri"/>
              </w:rPr>
              <w:t>ASL interpreters</w:t>
            </w:r>
            <w:r w:rsidR="000F60B5">
              <w:rPr>
                <w:rFonts w:cs="Calibri"/>
              </w:rPr>
              <w:t xml:space="preserve">, </w:t>
            </w:r>
            <w:r w:rsidR="001A5DD9">
              <w:rPr>
                <w:rFonts w:cs="Calibri"/>
              </w:rPr>
              <w:t xml:space="preserve">real-time </w:t>
            </w:r>
            <w:r w:rsidRPr="50E09F0B">
              <w:rPr>
                <w:rFonts w:cs="Calibri"/>
              </w:rPr>
              <w:t>captions</w:t>
            </w:r>
            <w:r w:rsidR="001A5DD9">
              <w:rPr>
                <w:rFonts w:cs="Calibri"/>
              </w:rPr>
              <w:t xml:space="preserve">, and </w:t>
            </w:r>
            <w:r w:rsidRPr="50E09F0B">
              <w:rPr>
                <w:rFonts w:cs="Calibri"/>
              </w:rPr>
              <w:t>Spanish interpretation</w:t>
            </w:r>
            <w:r w:rsidR="00B10179">
              <w:rPr>
                <w:rFonts w:cs="Calibri"/>
              </w:rPr>
              <w:t>.</w:t>
            </w:r>
          </w:p>
        </w:tc>
      </w:tr>
      <w:tr w:rsidR="002A464D" w:rsidRPr="00137ABE" w14:paraId="0A4A9DC2" w14:textId="77777777" w:rsidTr="005C3887">
        <w:trPr>
          <w:trHeight w:val="980"/>
          <w:jc w:val="center"/>
        </w:trPr>
        <w:tc>
          <w:tcPr>
            <w:tcW w:w="2855" w:type="dxa"/>
            <w:shd w:val="clear" w:color="auto" w:fill="FFFFFF" w:themeFill="background1"/>
          </w:tcPr>
          <w:p w14:paraId="129A2684" w14:textId="771E1FE8" w:rsidR="002A464D" w:rsidRPr="005C3887" w:rsidRDefault="003E108F" w:rsidP="005C3887">
            <w:pPr>
              <w:spacing w:after="0" w:line="240" w:lineRule="auto"/>
              <w:rPr>
                <w:b/>
                <w:bCs/>
              </w:rPr>
            </w:pPr>
            <w:r w:rsidRPr="00400F0F">
              <w:rPr>
                <w:b/>
                <w:bCs/>
              </w:rPr>
              <w:t>Introduction of Councilmembers and DDC Staff</w:t>
            </w:r>
          </w:p>
        </w:tc>
        <w:tc>
          <w:tcPr>
            <w:tcW w:w="6860" w:type="dxa"/>
            <w:shd w:val="clear" w:color="auto" w:fill="auto"/>
          </w:tcPr>
          <w:p w14:paraId="3EC442FC" w14:textId="2C694A01" w:rsidR="00E36503" w:rsidRPr="00137ABE" w:rsidRDefault="6A8D81B5" w:rsidP="00AD0D51">
            <w:pPr>
              <w:spacing w:after="0"/>
              <w:rPr>
                <w:rFonts w:cs="Calibri"/>
              </w:rPr>
            </w:pPr>
            <w:r w:rsidRPr="50E09F0B">
              <w:rPr>
                <w:rFonts w:cs="Calibri"/>
              </w:rPr>
              <w:t>Anjie Shelby</w:t>
            </w:r>
            <w:r w:rsidR="72C37EB8" w:rsidRPr="50E09F0B">
              <w:rPr>
                <w:rFonts w:cs="Calibri"/>
              </w:rPr>
              <w:t xml:space="preserve"> introduce</w:t>
            </w:r>
            <w:r w:rsidR="7836F2EC" w:rsidRPr="50E09F0B">
              <w:rPr>
                <w:rFonts w:cs="Calibri"/>
              </w:rPr>
              <w:t>d</w:t>
            </w:r>
            <w:r w:rsidR="72C37EB8" w:rsidRPr="50E09F0B">
              <w:rPr>
                <w:rFonts w:cs="Calibri"/>
              </w:rPr>
              <w:t xml:space="preserve"> herself and </w:t>
            </w:r>
            <w:r w:rsidR="7836F2EC" w:rsidRPr="50E09F0B">
              <w:rPr>
                <w:rFonts w:cs="Calibri"/>
              </w:rPr>
              <w:t>invited</w:t>
            </w:r>
            <w:r w:rsidR="72C37EB8" w:rsidRPr="50E09F0B">
              <w:rPr>
                <w:rFonts w:cs="Calibri"/>
              </w:rPr>
              <w:t xml:space="preserve"> DD Councilmembers and Staff to introduce themselves</w:t>
            </w:r>
            <w:r w:rsidR="0E740869" w:rsidRPr="50E09F0B">
              <w:rPr>
                <w:rFonts w:cs="Calibri"/>
              </w:rPr>
              <w:t xml:space="preserve">. Alison </w:t>
            </w:r>
            <w:r w:rsidR="00B8020B">
              <w:rPr>
                <w:rFonts w:cs="Calibri"/>
              </w:rPr>
              <w:t>invited</w:t>
            </w:r>
            <w:r w:rsidR="0E740869" w:rsidRPr="50E09F0B">
              <w:rPr>
                <w:rFonts w:cs="Calibri"/>
              </w:rPr>
              <w:t xml:space="preserve"> members of the public to introduce themselves in the chat</w:t>
            </w:r>
            <w:r w:rsidR="00B8020B">
              <w:rPr>
                <w:rFonts w:cs="Calibri"/>
              </w:rPr>
              <w:t>.</w:t>
            </w:r>
          </w:p>
        </w:tc>
      </w:tr>
      <w:tr w:rsidR="002A464D" w:rsidRPr="00137ABE" w14:paraId="236FFDB4" w14:textId="77777777" w:rsidTr="50E09F0B">
        <w:trPr>
          <w:trHeight w:val="419"/>
          <w:jc w:val="center"/>
        </w:trPr>
        <w:tc>
          <w:tcPr>
            <w:tcW w:w="2855" w:type="dxa"/>
            <w:shd w:val="clear" w:color="auto" w:fill="FFFFFF" w:themeFill="background1"/>
          </w:tcPr>
          <w:p w14:paraId="6B92D7A4" w14:textId="77777777" w:rsidR="002A464D" w:rsidRPr="00137ABE" w:rsidRDefault="00685C8B" w:rsidP="00137ABE">
            <w:pPr>
              <w:spacing w:after="0"/>
              <w:rPr>
                <w:rFonts w:cs="Calibri"/>
                <w:b/>
                <w:bCs/>
              </w:rPr>
            </w:pPr>
            <w:r w:rsidRPr="00137ABE">
              <w:rPr>
                <w:rFonts w:cs="Calibri"/>
                <w:b/>
                <w:bCs/>
              </w:rPr>
              <w:t>Council Business Vote</w:t>
            </w:r>
          </w:p>
          <w:p w14:paraId="7B67A94F" w14:textId="736EFFE5" w:rsidR="006F76C1" w:rsidRPr="00F41145" w:rsidRDefault="59162C3B" w:rsidP="002F2B47">
            <w:pPr>
              <w:numPr>
                <w:ilvl w:val="0"/>
                <w:numId w:val="9"/>
              </w:numPr>
              <w:spacing w:after="0"/>
              <w:rPr>
                <w:rFonts w:cs="Calibri"/>
              </w:rPr>
            </w:pPr>
            <w:r>
              <w:t>March 17, 2022 Minutes</w:t>
            </w:r>
          </w:p>
        </w:tc>
        <w:tc>
          <w:tcPr>
            <w:tcW w:w="6860" w:type="dxa"/>
            <w:shd w:val="clear" w:color="auto" w:fill="auto"/>
          </w:tcPr>
          <w:p w14:paraId="52D729EB" w14:textId="545C3AED" w:rsidR="00244892" w:rsidRPr="00137ABE" w:rsidRDefault="1DA70CDA" w:rsidP="00137ABE">
            <w:pPr>
              <w:spacing w:after="0"/>
              <w:rPr>
                <w:rFonts w:cs="Calibri"/>
              </w:rPr>
            </w:pPr>
            <w:r w:rsidRPr="50E09F0B">
              <w:rPr>
                <w:rFonts w:cs="Calibri"/>
              </w:rPr>
              <w:t>Ricardo Thornton announced the voting for the approval of minutes. Carol Grigsby motioned</w:t>
            </w:r>
            <w:r w:rsidR="6DE42F63" w:rsidRPr="50E09F0B">
              <w:rPr>
                <w:rFonts w:cs="Calibri"/>
              </w:rPr>
              <w:t xml:space="preserve"> to approve the March 17, 2022</w:t>
            </w:r>
            <w:r w:rsidR="005A0E37">
              <w:rPr>
                <w:rFonts w:cs="Calibri"/>
              </w:rPr>
              <w:t>,</w:t>
            </w:r>
            <w:r w:rsidR="6DE42F63" w:rsidRPr="50E09F0B">
              <w:rPr>
                <w:rFonts w:cs="Calibri"/>
              </w:rPr>
              <w:t xml:space="preserve"> minutes. </w:t>
            </w:r>
            <w:r w:rsidRPr="50E09F0B">
              <w:rPr>
                <w:rFonts w:cs="Calibri"/>
              </w:rPr>
              <w:t>Yetta Myrick second</w:t>
            </w:r>
            <w:r w:rsidR="6DE42F63" w:rsidRPr="50E09F0B">
              <w:rPr>
                <w:rFonts w:cs="Calibri"/>
              </w:rPr>
              <w:t>ed. A</w:t>
            </w:r>
            <w:r w:rsidR="70D4FE67" w:rsidRPr="50E09F0B">
              <w:rPr>
                <w:rFonts w:cs="Calibri"/>
              </w:rPr>
              <w:t>ll voted in favor</w:t>
            </w:r>
            <w:r w:rsidR="6DE42F63" w:rsidRPr="50E09F0B">
              <w:rPr>
                <w:rFonts w:cs="Calibri"/>
              </w:rPr>
              <w:t>.</w:t>
            </w:r>
            <w:r w:rsidR="7C54A205" w:rsidRPr="50E09F0B">
              <w:rPr>
                <w:rFonts w:cs="Calibri"/>
              </w:rPr>
              <w:t xml:space="preserve"> </w:t>
            </w:r>
            <w:r w:rsidR="6DE42F63" w:rsidRPr="50E09F0B">
              <w:rPr>
                <w:rFonts w:cs="Calibri"/>
              </w:rPr>
              <w:t>M</w:t>
            </w:r>
            <w:r w:rsidR="7C54A205" w:rsidRPr="50E09F0B">
              <w:rPr>
                <w:rFonts w:cs="Calibri"/>
              </w:rPr>
              <w:t>inutes for March 17, 2022</w:t>
            </w:r>
            <w:r w:rsidR="005A0E37">
              <w:rPr>
                <w:rFonts w:cs="Calibri"/>
              </w:rPr>
              <w:t>,</w:t>
            </w:r>
            <w:r w:rsidR="7C54A205" w:rsidRPr="50E09F0B">
              <w:rPr>
                <w:rFonts w:cs="Calibri"/>
              </w:rPr>
              <w:t xml:space="preserve"> </w:t>
            </w:r>
            <w:r w:rsidR="224AEFA7" w:rsidRPr="50E09F0B">
              <w:rPr>
                <w:rFonts w:cs="Calibri"/>
              </w:rPr>
              <w:t>were</w:t>
            </w:r>
            <w:r w:rsidR="7C54A205" w:rsidRPr="50E09F0B">
              <w:rPr>
                <w:rFonts w:cs="Calibri"/>
              </w:rPr>
              <w:t xml:space="preserve"> </w:t>
            </w:r>
            <w:r w:rsidR="6DE42F63" w:rsidRPr="50E09F0B">
              <w:rPr>
                <w:rFonts w:cs="Calibri"/>
              </w:rPr>
              <w:t>approved</w:t>
            </w:r>
            <w:r w:rsidR="42BE06D3" w:rsidRPr="50E09F0B">
              <w:rPr>
                <w:rFonts w:cs="Calibri"/>
              </w:rPr>
              <w:t>.</w:t>
            </w:r>
          </w:p>
        </w:tc>
      </w:tr>
      <w:tr w:rsidR="00506F9B" w:rsidRPr="00137ABE" w14:paraId="57E79414" w14:textId="77777777" w:rsidTr="005C3887">
        <w:trPr>
          <w:trHeight w:val="728"/>
          <w:jc w:val="center"/>
        </w:trPr>
        <w:tc>
          <w:tcPr>
            <w:tcW w:w="2855" w:type="dxa"/>
            <w:shd w:val="clear" w:color="auto" w:fill="FFFFFF" w:themeFill="background1"/>
          </w:tcPr>
          <w:p w14:paraId="16A9AD93" w14:textId="77777777" w:rsidR="00506F9B" w:rsidRPr="00137ABE" w:rsidRDefault="7C754D50" w:rsidP="00062296">
            <w:pPr>
              <w:spacing w:after="0"/>
              <w:rPr>
                <w:rFonts w:cs="Calibri"/>
                <w:b/>
                <w:bCs/>
              </w:rPr>
            </w:pPr>
            <w:r w:rsidRPr="50E09F0B">
              <w:rPr>
                <w:rFonts w:cs="Calibri"/>
                <w:b/>
                <w:bCs/>
              </w:rPr>
              <w:t>Chairperson Remarks</w:t>
            </w:r>
          </w:p>
          <w:p w14:paraId="46B02E79" w14:textId="537DB3C4" w:rsidR="00506F9B" w:rsidRPr="00137ABE" w:rsidRDefault="50E09F0B" w:rsidP="50E09F0B">
            <w:pPr>
              <w:numPr>
                <w:ilvl w:val="0"/>
                <w:numId w:val="7"/>
              </w:numPr>
              <w:spacing w:after="0"/>
              <w:rPr>
                <w:rFonts w:cs="Calibri"/>
                <w:color w:val="000000" w:themeColor="text1"/>
              </w:rPr>
            </w:pPr>
            <w:r w:rsidRPr="50E09F0B">
              <w:rPr>
                <w:rFonts w:cs="Calibri"/>
                <w:color w:val="000000" w:themeColor="text1"/>
              </w:rPr>
              <w:t>Call for Ad-Hoc Committee to begin Bylaws, Stipend Policy, and Anti-Racism Statement review and updates</w:t>
            </w:r>
          </w:p>
          <w:p w14:paraId="222C0863" w14:textId="7A79CE3C" w:rsidR="00506F9B" w:rsidRPr="00137ABE" w:rsidRDefault="50E09F0B" w:rsidP="50E09F0B">
            <w:pPr>
              <w:pStyle w:val="ListParagraph"/>
              <w:numPr>
                <w:ilvl w:val="0"/>
                <w:numId w:val="7"/>
              </w:numPr>
              <w:rPr>
                <w:rFonts w:cs="Calibri"/>
                <w:color w:val="000000" w:themeColor="text1"/>
              </w:rPr>
            </w:pPr>
            <w:r w:rsidRPr="50E09F0B">
              <w:rPr>
                <w:rFonts w:cs="Calibri"/>
                <w:color w:val="000000" w:themeColor="text1"/>
              </w:rPr>
              <w:t>DDC Summer Social</w:t>
            </w:r>
          </w:p>
          <w:p w14:paraId="5B926140" w14:textId="44C0190A" w:rsidR="00506F9B" w:rsidRPr="00137ABE" w:rsidRDefault="50E09F0B" w:rsidP="50E09F0B">
            <w:pPr>
              <w:pStyle w:val="ListParagraph"/>
              <w:numPr>
                <w:ilvl w:val="0"/>
                <w:numId w:val="7"/>
              </w:numPr>
              <w:rPr>
                <w:rFonts w:cs="Calibri"/>
                <w:color w:val="000000" w:themeColor="text1"/>
              </w:rPr>
            </w:pPr>
            <w:r w:rsidRPr="50E09F0B">
              <w:rPr>
                <w:rFonts w:cs="Calibri"/>
                <w:color w:val="000000" w:themeColor="text1"/>
              </w:rPr>
              <w:t>Update from the Commission on Persons with Disabilities</w:t>
            </w:r>
          </w:p>
          <w:p w14:paraId="009B3466" w14:textId="06F1597D" w:rsidR="00506F9B" w:rsidRPr="00137ABE" w:rsidRDefault="005C3887" w:rsidP="50E09F0B">
            <w:pPr>
              <w:pStyle w:val="ListParagraph"/>
              <w:numPr>
                <w:ilvl w:val="0"/>
                <w:numId w:val="7"/>
              </w:numPr>
              <w:spacing w:after="0"/>
              <w:rPr>
                <w:rFonts w:cs="Calibri"/>
                <w:color w:val="000000" w:themeColor="text1"/>
              </w:rPr>
            </w:pPr>
            <w:r>
              <w:rPr>
                <w:rFonts w:cs="Calibri"/>
                <w:color w:val="000000" w:themeColor="text1"/>
              </w:rPr>
              <w:t>Councilmember’s</w:t>
            </w:r>
            <w:r w:rsidR="50E09F0B" w:rsidRPr="50E09F0B">
              <w:rPr>
                <w:rFonts w:cs="Calibri"/>
                <w:color w:val="000000" w:themeColor="text1"/>
              </w:rPr>
              <w:t xml:space="preserve"> Roles and Responsibilities</w:t>
            </w:r>
          </w:p>
        </w:tc>
        <w:tc>
          <w:tcPr>
            <w:tcW w:w="6860" w:type="dxa"/>
            <w:shd w:val="clear" w:color="auto" w:fill="auto"/>
          </w:tcPr>
          <w:p w14:paraId="5D35D750" w14:textId="77777777" w:rsidR="00506F9B" w:rsidRDefault="7C754D50" w:rsidP="00062296">
            <w:pPr>
              <w:spacing w:after="0"/>
              <w:rPr>
                <w:rFonts w:cs="Calibri"/>
              </w:rPr>
            </w:pPr>
            <w:r w:rsidRPr="50E09F0B">
              <w:rPr>
                <w:rFonts w:cs="Calibri"/>
              </w:rPr>
              <w:t>Anjie Shelby discussed the following:</w:t>
            </w:r>
          </w:p>
          <w:p w14:paraId="74C9A820" w14:textId="77777777" w:rsidR="009F75F4" w:rsidRPr="009F75F4" w:rsidRDefault="50E09F0B" w:rsidP="007F156E">
            <w:pPr>
              <w:pStyle w:val="ListParagraph"/>
              <w:numPr>
                <w:ilvl w:val="0"/>
                <w:numId w:val="27"/>
              </w:numPr>
              <w:spacing w:after="0"/>
              <w:ind w:left="397" w:hanging="284"/>
            </w:pPr>
            <w:r w:rsidRPr="50E09F0B">
              <w:rPr>
                <w:rFonts w:cs="Calibri"/>
              </w:rPr>
              <w:t>We</w:t>
            </w:r>
            <w:r w:rsidR="003C0755">
              <w:rPr>
                <w:rFonts w:cs="Calibri"/>
              </w:rPr>
              <w:t xml:space="preserve"> must</w:t>
            </w:r>
            <w:r w:rsidRPr="50E09F0B">
              <w:rPr>
                <w:rFonts w:cs="Calibri"/>
              </w:rPr>
              <w:t xml:space="preserve"> create an Ad-Hoc Committee for Bylaws. We </w:t>
            </w:r>
            <w:r w:rsidR="003C0755">
              <w:rPr>
                <w:rFonts w:cs="Calibri"/>
              </w:rPr>
              <w:t>agreed to review them every two years</w:t>
            </w:r>
            <w:r w:rsidR="0015792E">
              <w:rPr>
                <w:rFonts w:cs="Calibri"/>
              </w:rPr>
              <w:t>,</w:t>
            </w:r>
            <w:r w:rsidR="003C0755">
              <w:rPr>
                <w:rFonts w:cs="Calibri"/>
              </w:rPr>
              <w:t xml:space="preserve"> and they are up for review </w:t>
            </w:r>
            <w:r w:rsidR="00CD39B9">
              <w:rPr>
                <w:rFonts w:cs="Calibri"/>
              </w:rPr>
              <w:t xml:space="preserve">in 2022. </w:t>
            </w:r>
            <w:r w:rsidR="00F77547">
              <w:rPr>
                <w:rFonts w:cs="Calibri"/>
              </w:rPr>
              <w:t xml:space="preserve">The Ad-Hoc Committee should be at least </w:t>
            </w:r>
            <w:r w:rsidR="009E71A7">
              <w:rPr>
                <w:rFonts w:cs="Calibri"/>
              </w:rPr>
              <w:t>three</w:t>
            </w:r>
            <w:r w:rsidR="00F77547">
              <w:rPr>
                <w:rFonts w:cs="Calibri"/>
              </w:rPr>
              <w:t xml:space="preserve"> people who will review the Bylaws</w:t>
            </w:r>
            <w:r w:rsidR="009C7102">
              <w:rPr>
                <w:rFonts w:cs="Calibri"/>
              </w:rPr>
              <w:t xml:space="preserve"> and its addendum, the Stipend Policy, and then propose changes to the full Council. </w:t>
            </w:r>
            <w:r w:rsidR="0015792E">
              <w:rPr>
                <w:rFonts w:cs="Calibri"/>
              </w:rPr>
              <w:t>Yetta Myrick, Cheri Mallory, Ricardo Thornton, and Anjie Shelby volunteered for this Ad-Hoc Committee.</w:t>
            </w:r>
          </w:p>
          <w:p w14:paraId="30B73412" w14:textId="7F6BDED9" w:rsidR="00506F9B" w:rsidRPr="00137ABE" w:rsidRDefault="50E09F0B" w:rsidP="007F156E">
            <w:pPr>
              <w:pStyle w:val="ListParagraph"/>
              <w:numPr>
                <w:ilvl w:val="0"/>
                <w:numId w:val="27"/>
              </w:numPr>
              <w:spacing w:after="0"/>
              <w:ind w:left="397" w:hanging="284"/>
            </w:pPr>
            <w:r w:rsidRPr="009F75F4">
              <w:rPr>
                <w:rFonts w:cs="Calibri"/>
              </w:rPr>
              <w:t xml:space="preserve">It has been </w:t>
            </w:r>
            <w:r w:rsidR="004500B1" w:rsidRPr="009F75F4">
              <w:rPr>
                <w:rFonts w:cs="Calibri"/>
              </w:rPr>
              <w:t>two</w:t>
            </w:r>
            <w:r w:rsidRPr="009F75F4">
              <w:rPr>
                <w:rFonts w:cs="Calibri"/>
              </w:rPr>
              <w:t xml:space="preserve"> years since the</w:t>
            </w:r>
            <w:r w:rsidR="004500B1" w:rsidRPr="009F75F4">
              <w:rPr>
                <w:rFonts w:cs="Calibri"/>
              </w:rPr>
              <w:t xml:space="preserve"> </w:t>
            </w:r>
            <w:r w:rsidRPr="009F75F4">
              <w:rPr>
                <w:rFonts w:cs="Calibri"/>
              </w:rPr>
              <w:t>DD Council</w:t>
            </w:r>
            <w:r w:rsidR="004500B1" w:rsidRPr="009F75F4">
              <w:rPr>
                <w:rFonts w:cs="Calibri"/>
              </w:rPr>
              <w:t xml:space="preserve"> ha</w:t>
            </w:r>
            <w:r w:rsidR="009F75F4">
              <w:rPr>
                <w:rFonts w:cs="Calibri"/>
              </w:rPr>
              <w:t>s</w:t>
            </w:r>
            <w:r w:rsidR="004500B1" w:rsidRPr="009F75F4">
              <w:rPr>
                <w:rFonts w:cs="Calibri"/>
              </w:rPr>
              <w:t xml:space="preserve"> had an in</w:t>
            </w:r>
            <w:r w:rsidR="00CA44DF">
              <w:rPr>
                <w:rFonts w:cs="Calibri"/>
              </w:rPr>
              <w:t>-</w:t>
            </w:r>
            <w:r w:rsidR="004500B1" w:rsidRPr="009F75F4">
              <w:rPr>
                <w:rFonts w:cs="Calibri"/>
              </w:rPr>
              <w:t>person retreat</w:t>
            </w:r>
            <w:r w:rsidRPr="009F75F4">
              <w:rPr>
                <w:rFonts w:cs="Calibri"/>
              </w:rPr>
              <w:t>. Especially with the new members, it would be nice to have a</w:t>
            </w:r>
            <w:r w:rsidR="009F75F4" w:rsidRPr="009F75F4">
              <w:rPr>
                <w:rFonts w:cs="Calibri"/>
              </w:rPr>
              <w:t xml:space="preserve"> Summer Social, perhaps outside, so that everyone can meet and get to know each other.</w:t>
            </w:r>
          </w:p>
          <w:p w14:paraId="4C966D48" w14:textId="0742EE44" w:rsidR="00506F9B" w:rsidRPr="00137ABE" w:rsidRDefault="00CA44DF" w:rsidP="007F156E">
            <w:pPr>
              <w:pStyle w:val="ListParagraph"/>
              <w:numPr>
                <w:ilvl w:val="0"/>
                <w:numId w:val="27"/>
              </w:numPr>
              <w:spacing w:after="0"/>
              <w:ind w:left="397" w:hanging="284"/>
            </w:pPr>
            <w:r>
              <w:rPr>
                <w:rFonts w:cs="Calibri"/>
              </w:rPr>
              <w:t xml:space="preserve">Update from the Commission – they are talking about </w:t>
            </w:r>
            <w:r w:rsidR="50E09F0B" w:rsidRPr="50E09F0B">
              <w:rPr>
                <w:rFonts w:cs="Calibri"/>
              </w:rPr>
              <w:t>transportation,</w:t>
            </w:r>
            <w:r>
              <w:rPr>
                <w:rFonts w:cs="Calibri"/>
              </w:rPr>
              <w:t xml:space="preserve"> including</w:t>
            </w:r>
            <w:r w:rsidR="50E09F0B" w:rsidRPr="50E09F0B">
              <w:rPr>
                <w:rFonts w:cs="Calibri"/>
              </w:rPr>
              <w:t xml:space="preserve"> Ubers, parking, etc. Let Anjie know if you have any input to bring up</w:t>
            </w:r>
            <w:r w:rsidR="008C3F1B">
              <w:rPr>
                <w:rFonts w:cs="Calibri"/>
              </w:rPr>
              <w:t xml:space="preserve"> with the Commission.</w:t>
            </w:r>
            <w:r w:rsidR="50E09F0B" w:rsidRPr="50E09F0B">
              <w:rPr>
                <w:rFonts w:cs="Calibri"/>
              </w:rPr>
              <w:t xml:space="preserve"> </w:t>
            </w:r>
          </w:p>
          <w:p w14:paraId="7B53C633" w14:textId="6DCF124C" w:rsidR="00506F9B" w:rsidRPr="00137ABE" w:rsidRDefault="50E09F0B" w:rsidP="007F156E">
            <w:pPr>
              <w:pStyle w:val="ListParagraph"/>
              <w:numPr>
                <w:ilvl w:val="0"/>
                <w:numId w:val="27"/>
              </w:numPr>
              <w:spacing w:after="0"/>
              <w:ind w:left="397" w:hanging="284"/>
            </w:pPr>
            <w:r w:rsidRPr="50E09F0B">
              <w:rPr>
                <w:rFonts w:cs="Calibri"/>
              </w:rPr>
              <w:t xml:space="preserve">Councilmembers serve the </w:t>
            </w:r>
            <w:r w:rsidR="008C3F1B">
              <w:rPr>
                <w:rFonts w:cs="Calibri"/>
              </w:rPr>
              <w:t>M</w:t>
            </w:r>
            <w:r w:rsidRPr="50E09F0B">
              <w:rPr>
                <w:rFonts w:cs="Calibri"/>
              </w:rPr>
              <w:t>ayor and the mission and values of the DD Council</w:t>
            </w:r>
            <w:r w:rsidR="00905249">
              <w:rPr>
                <w:rFonts w:cs="Calibri"/>
              </w:rPr>
              <w:t xml:space="preserve">. Anjie encouraged all Councilmembers to stay involved, </w:t>
            </w:r>
            <w:r w:rsidR="00BA08E6">
              <w:rPr>
                <w:rFonts w:cs="Calibri"/>
              </w:rPr>
              <w:t>attend</w:t>
            </w:r>
            <w:r w:rsidR="00905249">
              <w:rPr>
                <w:rFonts w:cs="Calibri"/>
              </w:rPr>
              <w:t xml:space="preserve"> Committee and Council meetings, and contribute their</w:t>
            </w:r>
            <w:r w:rsidR="00BA08E6">
              <w:rPr>
                <w:rFonts w:cs="Calibri"/>
              </w:rPr>
              <w:t xml:space="preserve"> thoughts and expertise. </w:t>
            </w:r>
          </w:p>
        </w:tc>
      </w:tr>
      <w:tr w:rsidR="00506F9B" w:rsidRPr="00137ABE" w14:paraId="146E58F6" w14:textId="77777777" w:rsidTr="50E09F0B">
        <w:trPr>
          <w:trHeight w:val="1541"/>
          <w:jc w:val="center"/>
        </w:trPr>
        <w:tc>
          <w:tcPr>
            <w:tcW w:w="2855" w:type="dxa"/>
            <w:shd w:val="clear" w:color="auto" w:fill="FFFFFF" w:themeFill="background1"/>
          </w:tcPr>
          <w:p w14:paraId="346A4857" w14:textId="77777777" w:rsidR="00506F9B" w:rsidRPr="00F41145" w:rsidRDefault="00506F9B" w:rsidP="00062296">
            <w:pPr>
              <w:spacing w:after="0"/>
              <w:rPr>
                <w:b/>
                <w:bCs/>
              </w:rPr>
            </w:pPr>
            <w:r w:rsidRPr="00BA08E6">
              <w:rPr>
                <w:b/>
                <w:bCs/>
              </w:rPr>
              <w:t>State Plan Committee Updates</w:t>
            </w:r>
          </w:p>
          <w:p w14:paraId="31EDE0D9" w14:textId="1CBB50DD" w:rsidR="00506F9B" w:rsidRPr="00137ABE" w:rsidRDefault="7C754D50" w:rsidP="50E09F0B">
            <w:pPr>
              <w:pStyle w:val="ListParagraph"/>
              <w:numPr>
                <w:ilvl w:val="0"/>
                <w:numId w:val="13"/>
              </w:numPr>
              <w:spacing w:after="0" w:line="240" w:lineRule="auto"/>
            </w:pPr>
            <w:r>
              <w:t>FY22-26 State Plan Progress</w:t>
            </w:r>
          </w:p>
        </w:tc>
        <w:tc>
          <w:tcPr>
            <w:tcW w:w="6860" w:type="dxa"/>
            <w:shd w:val="clear" w:color="auto" w:fill="auto"/>
          </w:tcPr>
          <w:p w14:paraId="0DD7AE6A" w14:textId="16C49D70" w:rsidR="00506F9B" w:rsidRDefault="7C754D50" w:rsidP="00062296">
            <w:pPr>
              <w:spacing w:after="0"/>
              <w:rPr>
                <w:rFonts w:cs="Calibri"/>
              </w:rPr>
            </w:pPr>
            <w:r w:rsidRPr="50E09F0B">
              <w:rPr>
                <w:rFonts w:cs="Calibri"/>
              </w:rPr>
              <w:t xml:space="preserve">Luz talked through this year’s State Plan goals on behalf of Jane Brown. </w:t>
            </w:r>
          </w:p>
          <w:p w14:paraId="264ADA39" w14:textId="05E544B8" w:rsidR="00506F9B" w:rsidRDefault="7C754D50" w:rsidP="007F156E">
            <w:pPr>
              <w:pStyle w:val="ListParagraph"/>
              <w:numPr>
                <w:ilvl w:val="0"/>
                <w:numId w:val="1"/>
              </w:numPr>
              <w:spacing w:after="0"/>
              <w:ind w:left="397" w:hanging="284"/>
              <w:rPr>
                <w:rFonts w:cs="Calibri"/>
              </w:rPr>
            </w:pPr>
            <w:r w:rsidRPr="50E09F0B">
              <w:rPr>
                <w:rFonts w:cs="Calibri"/>
              </w:rPr>
              <w:t xml:space="preserve">Highlighted </w:t>
            </w:r>
            <w:r w:rsidR="00617FB9">
              <w:rPr>
                <w:rFonts w:cs="Calibri"/>
              </w:rPr>
              <w:t xml:space="preserve">the </w:t>
            </w:r>
            <w:r w:rsidRPr="50E09F0B">
              <w:rPr>
                <w:rFonts w:cs="Calibri"/>
              </w:rPr>
              <w:t xml:space="preserve">mission and values of DDC, what the State Plan Committee does, </w:t>
            </w:r>
            <w:r w:rsidR="00617FB9">
              <w:rPr>
                <w:rFonts w:cs="Calibri"/>
              </w:rPr>
              <w:t xml:space="preserve">and </w:t>
            </w:r>
            <w:r w:rsidRPr="50E09F0B">
              <w:rPr>
                <w:rFonts w:cs="Calibri"/>
              </w:rPr>
              <w:t>how DD Councils work</w:t>
            </w:r>
          </w:p>
          <w:p w14:paraId="4B318760" w14:textId="29E950FB" w:rsidR="50E09F0B" w:rsidRDefault="50E09F0B" w:rsidP="007F156E">
            <w:pPr>
              <w:pStyle w:val="ListParagraph"/>
              <w:numPr>
                <w:ilvl w:val="0"/>
                <w:numId w:val="1"/>
              </w:numPr>
              <w:spacing w:after="0"/>
              <w:ind w:left="397" w:hanging="284"/>
              <w:rPr>
                <w:rFonts w:cs="Calibri"/>
              </w:rPr>
            </w:pPr>
            <w:r w:rsidRPr="50E09F0B">
              <w:rPr>
                <w:rFonts w:cs="Calibri"/>
              </w:rPr>
              <w:t xml:space="preserve">The </w:t>
            </w:r>
            <w:r w:rsidR="00B57F9C">
              <w:rPr>
                <w:rFonts w:cs="Calibri"/>
              </w:rPr>
              <w:t>C</w:t>
            </w:r>
            <w:r w:rsidRPr="50E09F0B">
              <w:rPr>
                <w:rFonts w:cs="Calibri"/>
              </w:rPr>
              <w:t xml:space="preserve">ommittee recently provided recommendations to the IDEA Accessibility Project of the Advocates for Justice and Education at the committee meeting </w:t>
            </w:r>
            <w:r w:rsidR="00617FB9">
              <w:rPr>
                <w:rFonts w:cs="Calibri"/>
              </w:rPr>
              <w:t xml:space="preserve">on </w:t>
            </w:r>
            <w:r w:rsidRPr="50E09F0B">
              <w:rPr>
                <w:rFonts w:cs="Calibri"/>
              </w:rPr>
              <w:t>6/2/22</w:t>
            </w:r>
            <w:r w:rsidR="00B57F9C">
              <w:rPr>
                <w:rFonts w:cs="Calibri"/>
              </w:rPr>
              <w:t>.</w:t>
            </w:r>
          </w:p>
          <w:p w14:paraId="415B389A" w14:textId="129599EA" w:rsidR="50E09F0B" w:rsidRDefault="50E09F0B" w:rsidP="007F156E">
            <w:pPr>
              <w:pStyle w:val="ListParagraph"/>
              <w:numPr>
                <w:ilvl w:val="0"/>
                <w:numId w:val="1"/>
              </w:numPr>
              <w:spacing w:after="0"/>
              <w:ind w:left="397" w:hanging="284"/>
              <w:rPr>
                <w:rFonts w:cs="Calibri"/>
              </w:rPr>
            </w:pPr>
            <w:r w:rsidRPr="50E09F0B">
              <w:rPr>
                <w:rFonts w:cs="Calibri"/>
              </w:rPr>
              <w:t xml:space="preserve">The </w:t>
            </w:r>
            <w:r w:rsidR="00A4709B">
              <w:rPr>
                <w:rFonts w:cs="Calibri"/>
              </w:rPr>
              <w:t>C</w:t>
            </w:r>
            <w:r w:rsidRPr="50E09F0B">
              <w:rPr>
                <w:rFonts w:cs="Calibri"/>
              </w:rPr>
              <w:t xml:space="preserve">ommittee is making recommendations for the </w:t>
            </w:r>
            <w:r w:rsidR="005A2057">
              <w:rPr>
                <w:rFonts w:cs="Calibri"/>
              </w:rPr>
              <w:t>S</w:t>
            </w:r>
            <w:r w:rsidRPr="50E09F0B">
              <w:rPr>
                <w:rFonts w:cs="Calibri"/>
              </w:rPr>
              <w:t xml:space="preserve">tate </w:t>
            </w:r>
            <w:r w:rsidR="005A2057">
              <w:rPr>
                <w:rFonts w:cs="Calibri"/>
              </w:rPr>
              <w:t>P</w:t>
            </w:r>
            <w:r w:rsidRPr="50E09F0B">
              <w:rPr>
                <w:rFonts w:cs="Calibri"/>
              </w:rPr>
              <w:t>lan revision, due on 8/15/22</w:t>
            </w:r>
            <w:r w:rsidR="00A4709B">
              <w:rPr>
                <w:rFonts w:cs="Calibri"/>
              </w:rPr>
              <w:t>.</w:t>
            </w:r>
          </w:p>
          <w:p w14:paraId="649718B6" w14:textId="1CD0A5E8" w:rsidR="50E09F0B" w:rsidRDefault="50E09F0B" w:rsidP="007F156E">
            <w:pPr>
              <w:pStyle w:val="ListParagraph"/>
              <w:numPr>
                <w:ilvl w:val="0"/>
                <w:numId w:val="1"/>
              </w:numPr>
              <w:spacing w:after="0"/>
              <w:ind w:left="397" w:hanging="284"/>
              <w:rPr>
                <w:rFonts w:cs="Calibri"/>
              </w:rPr>
            </w:pPr>
            <w:r w:rsidRPr="50E09F0B">
              <w:rPr>
                <w:rFonts w:cs="Calibri"/>
              </w:rPr>
              <w:t xml:space="preserve">The </w:t>
            </w:r>
            <w:r w:rsidR="00A4709B">
              <w:rPr>
                <w:rFonts w:cs="Calibri"/>
              </w:rPr>
              <w:t>C</w:t>
            </w:r>
            <w:r w:rsidRPr="50E09F0B">
              <w:rPr>
                <w:rFonts w:cs="Calibri"/>
              </w:rPr>
              <w:t>ommittee is also working on reviewing grant information</w:t>
            </w:r>
            <w:r w:rsidR="00A4709B">
              <w:rPr>
                <w:rFonts w:cs="Calibri"/>
              </w:rPr>
              <w:t>.</w:t>
            </w:r>
          </w:p>
          <w:p w14:paraId="3FB3742C" w14:textId="3AC2A455" w:rsidR="00617FB9" w:rsidRPr="00617FB9" w:rsidRDefault="00617FB9" w:rsidP="007F156E">
            <w:pPr>
              <w:pStyle w:val="ListParagraph"/>
              <w:numPr>
                <w:ilvl w:val="0"/>
                <w:numId w:val="1"/>
              </w:numPr>
              <w:spacing w:after="0"/>
              <w:ind w:left="397" w:hanging="284"/>
              <w:rPr>
                <w:rFonts w:cs="Calibri"/>
              </w:rPr>
            </w:pPr>
            <w:r w:rsidRPr="00617FB9">
              <w:rPr>
                <w:rFonts w:cs="Calibri"/>
              </w:rPr>
              <w:t xml:space="preserve">In-Progress State Plan activities: </w:t>
            </w:r>
          </w:p>
          <w:p w14:paraId="627C991E" w14:textId="64C8EA05" w:rsidR="00617FB9" w:rsidRPr="00617FB9" w:rsidRDefault="00617FB9" w:rsidP="007F156E">
            <w:pPr>
              <w:pStyle w:val="ListParagraph"/>
              <w:numPr>
                <w:ilvl w:val="1"/>
                <w:numId w:val="31"/>
              </w:numPr>
              <w:spacing w:after="0"/>
              <w:ind w:left="1135" w:hanging="284"/>
              <w:rPr>
                <w:rFonts w:cs="Calibri"/>
              </w:rPr>
            </w:pPr>
            <w:r w:rsidRPr="00617FB9">
              <w:rPr>
                <w:rFonts w:cs="Calibri"/>
              </w:rPr>
              <w:lastRenderedPageBreak/>
              <w:t>Strengthen self-advocacy organization</w:t>
            </w:r>
            <w:r w:rsidR="00894701">
              <w:rPr>
                <w:rFonts w:cs="Calibri"/>
              </w:rPr>
              <w:t xml:space="preserve"> </w:t>
            </w:r>
            <w:r w:rsidRPr="00617FB9">
              <w:rPr>
                <w:rFonts w:cs="Calibri"/>
              </w:rPr>
              <w:t xml:space="preserve">- Project </w:t>
            </w:r>
            <w:r w:rsidR="00894701">
              <w:rPr>
                <w:rFonts w:cs="Calibri"/>
              </w:rPr>
              <w:t>ACTION</w:t>
            </w:r>
            <w:r w:rsidRPr="00617FB9">
              <w:rPr>
                <w:rFonts w:cs="Calibri"/>
              </w:rPr>
              <w:t>! Meeting</w:t>
            </w:r>
            <w:r w:rsidR="00106CBD">
              <w:rPr>
                <w:rFonts w:cs="Calibri"/>
              </w:rPr>
              <w:t>,</w:t>
            </w:r>
            <w:r w:rsidRPr="00617FB9">
              <w:rPr>
                <w:rFonts w:cs="Calibri"/>
              </w:rPr>
              <w:t xml:space="preserve"> 6/18 at 10 am</w:t>
            </w:r>
          </w:p>
          <w:p w14:paraId="610B0BA2" w14:textId="5983EC39" w:rsidR="00617FB9" w:rsidRPr="00617FB9" w:rsidRDefault="00617FB9" w:rsidP="007F156E">
            <w:pPr>
              <w:pStyle w:val="ListParagraph"/>
              <w:numPr>
                <w:ilvl w:val="1"/>
                <w:numId w:val="31"/>
              </w:numPr>
              <w:spacing w:after="0"/>
              <w:ind w:left="1135" w:hanging="284"/>
              <w:rPr>
                <w:rFonts w:cs="Calibri"/>
              </w:rPr>
            </w:pPr>
            <w:r w:rsidRPr="00617FB9">
              <w:rPr>
                <w:rFonts w:cs="Calibri"/>
              </w:rPr>
              <w:t>Develop leadership</w:t>
            </w:r>
            <w:r w:rsidR="00106CBD">
              <w:rPr>
                <w:rFonts w:cs="Calibri"/>
              </w:rPr>
              <w:t xml:space="preserve"> –</w:t>
            </w:r>
            <w:r w:rsidRPr="00617FB9">
              <w:rPr>
                <w:rFonts w:cs="Calibri"/>
              </w:rPr>
              <w:t xml:space="preserve"> </w:t>
            </w:r>
            <w:r w:rsidR="00106CBD">
              <w:rPr>
                <w:rFonts w:cs="Calibri"/>
              </w:rPr>
              <w:t>Kevin is doing some p</w:t>
            </w:r>
            <w:r w:rsidRPr="00617FB9">
              <w:rPr>
                <w:rFonts w:cs="Calibri"/>
              </w:rPr>
              <w:t>eer-to-peer</w:t>
            </w:r>
            <w:r w:rsidR="00B4296C">
              <w:rPr>
                <w:rFonts w:cs="Calibri"/>
              </w:rPr>
              <w:t xml:space="preserve"> presentations with students at </w:t>
            </w:r>
            <w:r w:rsidRPr="00617FB9">
              <w:rPr>
                <w:rFonts w:cs="Calibri"/>
              </w:rPr>
              <w:t>River Terrace</w:t>
            </w:r>
          </w:p>
          <w:p w14:paraId="7FCA29BA" w14:textId="3DA7AC30" w:rsidR="00617FB9" w:rsidRPr="00617FB9" w:rsidRDefault="00617FB9" w:rsidP="007F156E">
            <w:pPr>
              <w:pStyle w:val="ListParagraph"/>
              <w:numPr>
                <w:ilvl w:val="1"/>
                <w:numId w:val="31"/>
              </w:numPr>
              <w:spacing w:after="0"/>
              <w:ind w:left="1135" w:hanging="284"/>
              <w:rPr>
                <w:rFonts w:cs="Calibri"/>
              </w:rPr>
            </w:pPr>
            <w:r w:rsidRPr="00617FB9">
              <w:rPr>
                <w:rFonts w:cs="Calibri"/>
              </w:rPr>
              <w:t>Supported self-advoca</w:t>
            </w:r>
            <w:r w:rsidR="003822BA">
              <w:rPr>
                <w:rFonts w:cs="Calibri"/>
              </w:rPr>
              <w:t xml:space="preserve">tes to testify and give presentations on the </w:t>
            </w:r>
            <w:r w:rsidR="000245BC">
              <w:rPr>
                <w:rFonts w:cs="Calibri"/>
              </w:rPr>
              <w:t xml:space="preserve">meaning behind </w:t>
            </w:r>
            <w:r w:rsidRPr="00617FB9">
              <w:rPr>
                <w:rFonts w:cs="Calibri"/>
              </w:rPr>
              <w:t>Bill 24-268</w:t>
            </w:r>
            <w:r w:rsidR="00B4296C">
              <w:rPr>
                <w:rFonts w:cs="Calibri"/>
              </w:rPr>
              <w:t>,</w:t>
            </w:r>
            <w:r w:rsidRPr="00617FB9">
              <w:rPr>
                <w:rFonts w:cs="Calibri"/>
              </w:rPr>
              <w:t xml:space="preserve"> </w:t>
            </w:r>
            <w:r w:rsidR="00B4296C">
              <w:rPr>
                <w:rFonts w:cs="Calibri"/>
              </w:rPr>
              <w:t>DD</w:t>
            </w:r>
            <w:r w:rsidRPr="00617FB9">
              <w:rPr>
                <w:rFonts w:cs="Calibri"/>
              </w:rPr>
              <w:t xml:space="preserve"> Eligibility Reform </w:t>
            </w:r>
            <w:r w:rsidR="00686746">
              <w:rPr>
                <w:rFonts w:cs="Calibri"/>
              </w:rPr>
              <w:t xml:space="preserve">Amendment </w:t>
            </w:r>
            <w:r w:rsidRPr="00617FB9">
              <w:rPr>
                <w:rFonts w:cs="Calibri"/>
              </w:rPr>
              <w:t>Act 2021</w:t>
            </w:r>
            <w:r w:rsidR="00B4296C">
              <w:rPr>
                <w:rFonts w:cs="Calibri"/>
              </w:rPr>
              <w:t xml:space="preserve"> (October 2021</w:t>
            </w:r>
            <w:r w:rsidR="000245BC">
              <w:rPr>
                <w:rFonts w:cs="Calibri"/>
              </w:rPr>
              <w:t>, May 2022</w:t>
            </w:r>
            <w:r w:rsidR="00B4296C">
              <w:rPr>
                <w:rFonts w:cs="Calibri"/>
              </w:rPr>
              <w:t>)</w:t>
            </w:r>
          </w:p>
          <w:p w14:paraId="288014B7" w14:textId="77777777" w:rsidR="00785232" w:rsidRDefault="00617FB9" w:rsidP="007F156E">
            <w:pPr>
              <w:pStyle w:val="ListParagraph"/>
              <w:numPr>
                <w:ilvl w:val="1"/>
                <w:numId w:val="31"/>
              </w:numPr>
              <w:spacing w:after="0"/>
              <w:ind w:left="1135" w:hanging="284"/>
              <w:rPr>
                <w:rFonts w:cs="Calibri"/>
              </w:rPr>
            </w:pPr>
            <w:r w:rsidRPr="00617FB9">
              <w:rPr>
                <w:rFonts w:cs="Calibri"/>
              </w:rPr>
              <w:t xml:space="preserve">Training on Bias </w:t>
            </w:r>
            <w:r w:rsidR="000245BC">
              <w:rPr>
                <w:rFonts w:cs="Calibri"/>
              </w:rPr>
              <w:t>(May 20</w:t>
            </w:r>
            <w:r w:rsidRPr="00617FB9">
              <w:rPr>
                <w:rFonts w:cs="Calibri"/>
              </w:rPr>
              <w:t>22</w:t>
            </w:r>
            <w:r w:rsidR="000245BC">
              <w:rPr>
                <w:rFonts w:cs="Calibri"/>
              </w:rPr>
              <w:t>)</w:t>
            </w:r>
            <w:r w:rsidRPr="00617FB9">
              <w:rPr>
                <w:rFonts w:cs="Calibri"/>
              </w:rPr>
              <w:t xml:space="preserve"> and Training on DD Suite </w:t>
            </w:r>
            <w:r w:rsidR="000245BC">
              <w:rPr>
                <w:rFonts w:cs="Calibri"/>
              </w:rPr>
              <w:t>(grants management software, June 2022)</w:t>
            </w:r>
          </w:p>
          <w:p w14:paraId="56517FC1" w14:textId="77777777" w:rsidR="00785232" w:rsidRDefault="00617FB9" w:rsidP="007F156E">
            <w:pPr>
              <w:pStyle w:val="ListParagraph"/>
              <w:numPr>
                <w:ilvl w:val="1"/>
                <w:numId w:val="31"/>
              </w:numPr>
              <w:spacing w:after="0"/>
              <w:ind w:left="1135" w:hanging="284"/>
              <w:rPr>
                <w:rFonts w:cs="Calibri"/>
              </w:rPr>
            </w:pPr>
            <w:r w:rsidRPr="00785232">
              <w:rPr>
                <w:rFonts w:cs="Calibri"/>
              </w:rPr>
              <w:t xml:space="preserve">4th Annual DC Latinx Conference on Disabilities- 9/21/22.  </w:t>
            </w:r>
          </w:p>
          <w:p w14:paraId="7B964D54" w14:textId="4474F7C1" w:rsidR="00617FB9" w:rsidRPr="00785232" w:rsidRDefault="00617FB9" w:rsidP="007F156E">
            <w:pPr>
              <w:pStyle w:val="ListParagraph"/>
              <w:numPr>
                <w:ilvl w:val="1"/>
                <w:numId w:val="31"/>
              </w:numPr>
              <w:spacing w:after="0"/>
              <w:ind w:left="1135" w:hanging="284"/>
              <w:rPr>
                <w:rFonts w:cs="Calibri"/>
              </w:rPr>
            </w:pPr>
            <w:r w:rsidRPr="00785232">
              <w:rPr>
                <w:rFonts w:cs="Calibri"/>
              </w:rPr>
              <w:t>Employment First Summit - October 20-21, 2022</w:t>
            </w:r>
          </w:p>
          <w:p w14:paraId="20A27BA6" w14:textId="72334BFF" w:rsidR="00506F9B" w:rsidRPr="00617FB9" w:rsidRDefault="50E09F0B" w:rsidP="007F156E">
            <w:pPr>
              <w:pStyle w:val="ListParagraph"/>
              <w:numPr>
                <w:ilvl w:val="0"/>
                <w:numId w:val="1"/>
              </w:numPr>
              <w:spacing w:after="0"/>
              <w:ind w:left="397" w:hanging="284"/>
              <w:rPr>
                <w:rFonts w:cs="Calibri"/>
              </w:rPr>
            </w:pPr>
            <w:r w:rsidRPr="50E09F0B">
              <w:rPr>
                <w:rFonts w:cs="Calibri"/>
              </w:rPr>
              <w:t xml:space="preserve">Reviewed how to get involved with committees </w:t>
            </w:r>
            <w:r w:rsidR="00785232">
              <w:rPr>
                <w:rFonts w:cs="Calibri"/>
              </w:rPr>
              <w:t>and</w:t>
            </w:r>
            <w:r w:rsidRPr="50E09F0B">
              <w:rPr>
                <w:rFonts w:cs="Calibri"/>
              </w:rPr>
              <w:t xml:space="preserve"> upcoming meetings and events</w:t>
            </w:r>
            <w:r w:rsidR="00297609">
              <w:rPr>
                <w:rFonts w:cs="Calibri"/>
              </w:rPr>
              <w:t>.</w:t>
            </w:r>
          </w:p>
        </w:tc>
      </w:tr>
      <w:tr w:rsidR="00506F9B" w:rsidRPr="00137ABE" w14:paraId="775ECEDF" w14:textId="77777777" w:rsidTr="50E09F0B">
        <w:trPr>
          <w:trHeight w:val="1541"/>
          <w:jc w:val="center"/>
        </w:trPr>
        <w:tc>
          <w:tcPr>
            <w:tcW w:w="2855" w:type="dxa"/>
            <w:shd w:val="clear" w:color="auto" w:fill="FFFFFF" w:themeFill="background1"/>
          </w:tcPr>
          <w:p w14:paraId="12581D0F" w14:textId="77777777" w:rsidR="00506F9B" w:rsidRPr="00F41145" w:rsidRDefault="7C754D50" w:rsidP="00062296">
            <w:pPr>
              <w:spacing w:after="0"/>
              <w:rPr>
                <w:b/>
                <w:bCs/>
              </w:rPr>
            </w:pPr>
            <w:r w:rsidRPr="50E09F0B">
              <w:rPr>
                <w:b/>
                <w:bCs/>
              </w:rPr>
              <w:lastRenderedPageBreak/>
              <w:t>Advocacy and Public Policy Committee Updates</w:t>
            </w:r>
          </w:p>
          <w:p w14:paraId="57FD1934" w14:textId="6C5392A5" w:rsidR="00506F9B" w:rsidRPr="00137ABE" w:rsidRDefault="50E09F0B" w:rsidP="50E09F0B">
            <w:pPr>
              <w:numPr>
                <w:ilvl w:val="0"/>
                <w:numId w:val="8"/>
              </w:numPr>
              <w:spacing w:after="0"/>
              <w:rPr>
                <w:rFonts w:cs="Calibri"/>
                <w:color w:val="000000" w:themeColor="text1"/>
              </w:rPr>
            </w:pPr>
            <w:r w:rsidRPr="50E09F0B">
              <w:rPr>
                <w:rFonts w:cs="Calibri"/>
                <w:color w:val="000000" w:themeColor="text1"/>
              </w:rPr>
              <w:t>FY23 Budget Update</w:t>
            </w:r>
          </w:p>
          <w:p w14:paraId="4CB9CAF6" w14:textId="1BC82491" w:rsidR="00506F9B" w:rsidRPr="00137ABE" w:rsidRDefault="50E09F0B" w:rsidP="50E09F0B">
            <w:pPr>
              <w:pStyle w:val="ListParagraph"/>
              <w:numPr>
                <w:ilvl w:val="0"/>
                <w:numId w:val="8"/>
              </w:numPr>
              <w:rPr>
                <w:rFonts w:cs="Calibri"/>
                <w:color w:val="000000" w:themeColor="text1"/>
              </w:rPr>
            </w:pPr>
            <w:r w:rsidRPr="50E09F0B">
              <w:rPr>
                <w:rFonts w:cs="Calibri"/>
                <w:color w:val="000000" w:themeColor="text1"/>
              </w:rPr>
              <w:t>Position Papers</w:t>
            </w:r>
          </w:p>
          <w:p w14:paraId="1584C999" w14:textId="5124D150" w:rsidR="00506F9B" w:rsidRPr="00137ABE" w:rsidRDefault="50E09F0B" w:rsidP="50E09F0B">
            <w:pPr>
              <w:pStyle w:val="ListParagraph"/>
              <w:numPr>
                <w:ilvl w:val="0"/>
                <w:numId w:val="8"/>
              </w:numPr>
              <w:rPr>
                <w:rFonts w:cs="Calibri"/>
                <w:color w:val="000000" w:themeColor="text1"/>
              </w:rPr>
            </w:pPr>
            <w:r w:rsidRPr="50E09F0B">
              <w:rPr>
                <w:rFonts w:cs="Calibri"/>
                <w:color w:val="000000" w:themeColor="text1"/>
              </w:rPr>
              <w:t>Update on DD Eligibility</w:t>
            </w:r>
          </w:p>
          <w:p w14:paraId="79DBC75A" w14:textId="3FB58587" w:rsidR="00506F9B" w:rsidRPr="00137ABE" w:rsidRDefault="50E09F0B" w:rsidP="50E09F0B">
            <w:pPr>
              <w:pStyle w:val="ListParagraph"/>
              <w:numPr>
                <w:ilvl w:val="0"/>
                <w:numId w:val="8"/>
              </w:numPr>
              <w:rPr>
                <w:rFonts w:cs="Calibri"/>
                <w:color w:val="000000" w:themeColor="text1"/>
              </w:rPr>
            </w:pPr>
            <w:r w:rsidRPr="50E09F0B">
              <w:rPr>
                <w:rFonts w:cs="Calibri"/>
                <w:color w:val="000000" w:themeColor="text1"/>
              </w:rPr>
              <w:t>Vaccine and booster encouragement</w:t>
            </w:r>
          </w:p>
        </w:tc>
        <w:tc>
          <w:tcPr>
            <w:tcW w:w="6860" w:type="dxa"/>
            <w:shd w:val="clear" w:color="auto" w:fill="auto"/>
          </w:tcPr>
          <w:p w14:paraId="3C4D32C6" w14:textId="648582C7" w:rsidR="00506F9B" w:rsidRPr="00137ABE" w:rsidRDefault="007533AC" w:rsidP="007F156E">
            <w:pPr>
              <w:pStyle w:val="ListParagraph"/>
              <w:numPr>
                <w:ilvl w:val="0"/>
                <w:numId w:val="28"/>
              </w:numPr>
              <w:spacing w:after="0"/>
              <w:ind w:left="397" w:hanging="284"/>
              <w:rPr>
                <w:rFonts w:cs="Calibri"/>
              </w:rPr>
            </w:pPr>
            <w:r>
              <w:rPr>
                <w:rFonts w:cs="Calibri"/>
              </w:rPr>
              <w:t>C</w:t>
            </w:r>
            <w:r w:rsidR="50E09F0B" w:rsidRPr="50E09F0B">
              <w:rPr>
                <w:rFonts w:cs="Calibri"/>
              </w:rPr>
              <w:t>ouncil</w:t>
            </w:r>
            <w:r>
              <w:rPr>
                <w:rFonts w:cs="Calibri"/>
              </w:rPr>
              <w:t xml:space="preserve"> of DC</w:t>
            </w:r>
            <w:r w:rsidR="50E09F0B" w:rsidRPr="50E09F0B">
              <w:rPr>
                <w:rFonts w:cs="Calibri"/>
              </w:rPr>
              <w:t xml:space="preserve"> passed </w:t>
            </w:r>
            <w:r w:rsidR="00617FB9">
              <w:rPr>
                <w:rFonts w:cs="Calibri"/>
              </w:rPr>
              <w:t xml:space="preserve">a </w:t>
            </w:r>
            <w:r w:rsidR="50E09F0B" w:rsidRPr="50E09F0B">
              <w:rPr>
                <w:rFonts w:cs="Calibri"/>
              </w:rPr>
              <w:t xml:space="preserve">budget for FY23. </w:t>
            </w:r>
            <w:r w:rsidR="006C15D8">
              <w:rPr>
                <w:rFonts w:cs="Calibri"/>
              </w:rPr>
              <w:t>Some increases in Direct Support Professional wages were included, as well as funding for the DD Eligibility Reform Amendment Act, which will expand eligibility to people with developmental disabilities who do not also have an intellectual disability with an IQ below 70.</w:t>
            </w:r>
          </w:p>
          <w:p w14:paraId="32C946FB" w14:textId="5A8F73BC" w:rsidR="00506F9B" w:rsidRPr="00137ABE" w:rsidRDefault="50E09F0B" w:rsidP="007F156E">
            <w:pPr>
              <w:pStyle w:val="ListParagraph"/>
              <w:numPr>
                <w:ilvl w:val="0"/>
                <w:numId w:val="28"/>
              </w:numPr>
              <w:spacing w:after="0"/>
              <w:ind w:left="397" w:hanging="284"/>
            </w:pPr>
            <w:r w:rsidRPr="50E09F0B">
              <w:rPr>
                <w:rFonts w:cs="Calibri"/>
              </w:rPr>
              <w:t xml:space="preserve">DD Eligibility position paper was passed at </w:t>
            </w:r>
            <w:r w:rsidR="00617FB9">
              <w:rPr>
                <w:rFonts w:cs="Calibri"/>
              </w:rPr>
              <w:t xml:space="preserve">the </w:t>
            </w:r>
            <w:r w:rsidRPr="50E09F0B">
              <w:rPr>
                <w:rFonts w:cs="Calibri"/>
              </w:rPr>
              <w:t>last meeting. Other position papers are in process. There is a blueprint and template that the council and Alison created last year. You do not have to be on a committee to help.</w:t>
            </w:r>
          </w:p>
          <w:p w14:paraId="23BD8B7E" w14:textId="25BF514C" w:rsidR="00506F9B" w:rsidRPr="00137ABE" w:rsidRDefault="50E09F0B" w:rsidP="007F156E">
            <w:pPr>
              <w:pStyle w:val="ListParagraph"/>
              <w:numPr>
                <w:ilvl w:val="1"/>
                <w:numId w:val="28"/>
              </w:numPr>
              <w:spacing w:after="0"/>
              <w:ind w:left="1135" w:hanging="284"/>
            </w:pPr>
            <w:r w:rsidRPr="50E09F0B">
              <w:rPr>
                <w:rFonts w:cs="Calibri"/>
              </w:rPr>
              <w:t>Ricardo and Alison are working on health</w:t>
            </w:r>
            <w:r w:rsidR="00A23FFE">
              <w:rPr>
                <w:rFonts w:cs="Calibri"/>
              </w:rPr>
              <w:t xml:space="preserve"> equity</w:t>
            </w:r>
            <w:r w:rsidRPr="50E09F0B">
              <w:rPr>
                <w:rFonts w:cs="Calibri"/>
              </w:rPr>
              <w:t xml:space="preserve"> paper- not yet completed if anyone wants to help. </w:t>
            </w:r>
            <w:r w:rsidR="00A23FFE">
              <w:rPr>
                <w:rFonts w:cs="Calibri"/>
              </w:rPr>
              <w:t>It will e</w:t>
            </w:r>
            <w:r w:rsidRPr="50E09F0B">
              <w:rPr>
                <w:rFonts w:cs="Calibri"/>
              </w:rPr>
              <w:t>mphasiz</w:t>
            </w:r>
            <w:r w:rsidR="00A23FFE">
              <w:rPr>
                <w:rFonts w:cs="Calibri"/>
              </w:rPr>
              <w:t>e</w:t>
            </w:r>
            <w:r w:rsidRPr="50E09F0B">
              <w:rPr>
                <w:rFonts w:cs="Calibri"/>
              </w:rPr>
              <w:t xml:space="preserve"> </w:t>
            </w:r>
            <w:r w:rsidR="005C3887">
              <w:rPr>
                <w:rFonts w:cs="Calibri"/>
              </w:rPr>
              <w:t xml:space="preserve">the </w:t>
            </w:r>
            <w:r w:rsidRPr="50E09F0B">
              <w:rPr>
                <w:rFonts w:cs="Calibri"/>
              </w:rPr>
              <w:t>importance of vaccines. Ricardo also mention</w:t>
            </w:r>
            <w:r w:rsidR="00A23FFE">
              <w:rPr>
                <w:rFonts w:cs="Calibri"/>
              </w:rPr>
              <w:t>ed</w:t>
            </w:r>
            <w:r w:rsidRPr="50E09F0B">
              <w:rPr>
                <w:rFonts w:cs="Calibri"/>
              </w:rPr>
              <w:t xml:space="preserve"> </w:t>
            </w:r>
            <w:r w:rsidR="005C3887">
              <w:rPr>
                <w:rFonts w:cs="Calibri"/>
              </w:rPr>
              <w:t xml:space="preserve">the </w:t>
            </w:r>
            <w:r w:rsidRPr="50E09F0B">
              <w:rPr>
                <w:rFonts w:cs="Calibri"/>
              </w:rPr>
              <w:t xml:space="preserve">importance of vaccines to </w:t>
            </w:r>
            <w:r w:rsidR="00E26D4D">
              <w:rPr>
                <w:rFonts w:cs="Calibri"/>
              </w:rPr>
              <w:t>everyone in attendance.</w:t>
            </w:r>
          </w:p>
          <w:p w14:paraId="4144137A" w14:textId="7F144481" w:rsidR="00506F9B" w:rsidRPr="00137ABE" w:rsidRDefault="50E09F0B" w:rsidP="007F156E">
            <w:pPr>
              <w:pStyle w:val="ListParagraph"/>
              <w:numPr>
                <w:ilvl w:val="1"/>
                <w:numId w:val="28"/>
              </w:numPr>
              <w:spacing w:after="0"/>
              <w:ind w:left="1135" w:hanging="284"/>
            </w:pPr>
            <w:r w:rsidRPr="50E09F0B">
              <w:rPr>
                <w:rFonts w:cs="Calibri"/>
              </w:rPr>
              <w:t xml:space="preserve">Anjie worked on </w:t>
            </w:r>
            <w:r w:rsidR="005C3887">
              <w:rPr>
                <w:rFonts w:cs="Calibri"/>
              </w:rPr>
              <w:t xml:space="preserve">the </w:t>
            </w:r>
            <w:r w:rsidRPr="50E09F0B">
              <w:rPr>
                <w:rFonts w:cs="Calibri"/>
              </w:rPr>
              <w:t>employment paper</w:t>
            </w:r>
            <w:r w:rsidR="00E26D4D">
              <w:rPr>
                <w:rFonts w:cs="Calibri"/>
              </w:rPr>
              <w:t xml:space="preserve"> </w:t>
            </w:r>
            <w:r w:rsidRPr="50E09F0B">
              <w:rPr>
                <w:rFonts w:cs="Calibri"/>
              </w:rPr>
              <w:t>- the committee did some revising at their meeting</w:t>
            </w:r>
            <w:r w:rsidR="00E26D4D">
              <w:rPr>
                <w:rFonts w:cs="Calibri"/>
              </w:rPr>
              <w:t xml:space="preserve"> the previous</w:t>
            </w:r>
            <w:r w:rsidRPr="50E09F0B">
              <w:rPr>
                <w:rFonts w:cs="Calibri"/>
              </w:rPr>
              <w:t xml:space="preserve"> Tuesday.</w:t>
            </w:r>
          </w:p>
          <w:p w14:paraId="0D22B822" w14:textId="157E07FC" w:rsidR="00506F9B" w:rsidRPr="00137ABE" w:rsidRDefault="50E09F0B" w:rsidP="007F156E">
            <w:pPr>
              <w:pStyle w:val="ListParagraph"/>
              <w:numPr>
                <w:ilvl w:val="1"/>
                <w:numId w:val="28"/>
              </w:numPr>
              <w:spacing w:after="0"/>
              <w:ind w:left="1135" w:hanging="284"/>
            </w:pPr>
            <w:r w:rsidRPr="50E09F0B">
              <w:rPr>
                <w:rFonts w:cs="Calibri"/>
              </w:rPr>
              <w:t xml:space="preserve">Naisha and Laraven are working on policing paper and Abby </w:t>
            </w:r>
            <w:r w:rsidR="00E26D4D">
              <w:rPr>
                <w:rFonts w:cs="Calibri"/>
              </w:rPr>
              <w:t xml:space="preserve">with The Arc of DC </w:t>
            </w:r>
            <w:r w:rsidRPr="50E09F0B">
              <w:rPr>
                <w:rFonts w:cs="Calibri"/>
              </w:rPr>
              <w:t>can help.</w:t>
            </w:r>
          </w:p>
          <w:p w14:paraId="591B90FB" w14:textId="02A1A0EF" w:rsidR="00506F9B" w:rsidRPr="00137ABE" w:rsidRDefault="50E09F0B" w:rsidP="007F156E">
            <w:pPr>
              <w:pStyle w:val="ListParagraph"/>
              <w:numPr>
                <w:ilvl w:val="1"/>
                <w:numId w:val="28"/>
              </w:numPr>
              <w:spacing w:after="0"/>
              <w:ind w:left="1135" w:hanging="284"/>
            </w:pPr>
            <w:r w:rsidRPr="50E09F0B">
              <w:rPr>
                <w:rFonts w:cs="Calibri"/>
              </w:rPr>
              <w:t>Yetta drafted education</w:t>
            </w:r>
            <w:r w:rsidR="005C3887">
              <w:rPr>
                <w:rFonts w:cs="Calibri"/>
              </w:rPr>
              <w:t>,</w:t>
            </w:r>
            <w:r w:rsidRPr="50E09F0B">
              <w:rPr>
                <w:rFonts w:cs="Calibri"/>
              </w:rPr>
              <w:t xml:space="preserve"> and Berta demonstrated interest</w:t>
            </w:r>
          </w:p>
          <w:p w14:paraId="35F44744" w14:textId="760F99F1" w:rsidR="00506F9B" w:rsidRPr="00137ABE" w:rsidRDefault="50E09F0B" w:rsidP="50E09F0B">
            <w:pPr>
              <w:spacing w:after="0"/>
              <w:rPr>
                <w:rFonts w:cs="Arial"/>
              </w:rPr>
            </w:pPr>
            <w:r w:rsidRPr="50E09F0B">
              <w:rPr>
                <w:rFonts w:cs="Calibri"/>
              </w:rPr>
              <w:t>Anjie opened for public comment. There was no public comment.</w:t>
            </w:r>
          </w:p>
        </w:tc>
      </w:tr>
      <w:tr w:rsidR="00506F9B" w:rsidRPr="00137ABE" w14:paraId="7FF2F3FD" w14:textId="77777777" w:rsidTr="50E09F0B">
        <w:trPr>
          <w:trHeight w:val="1469"/>
          <w:jc w:val="center"/>
        </w:trPr>
        <w:tc>
          <w:tcPr>
            <w:tcW w:w="2855" w:type="dxa"/>
            <w:shd w:val="clear" w:color="auto" w:fill="FFFFFF" w:themeFill="background1"/>
          </w:tcPr>
          <w:p w14:paraId="49D63D54" w14:textId="77777777" w:rsidR="00506F9B" w:rsidRPr="00724528" w:rsidRDefault="7C754D50" w:rsidP="00062296">
            <w:pPr>
              <w:spacing w:after="0"/>
              <w:rPr>
                <w:b/>
                <w:bCs/>
              </w:rPr>
            </w:pPr>
            <w:r w:rsidRPr="50E09F0B">
              <w:rPr>
                <w:b/>
                <w:bCs/>
              </w:rPr>
              <w:t>DD Council Executive Director Report</w:t>
            </w:r>
          </w:p>
          <w:p w14:paraId="47B1A4B8" w14:textId="244B3547" w:rsidR="50E09F0B" w:rsidRDefault="50E09F0B" w:rsidP="50E09F0B">
            <w:pPr>
              <w:pStyle w:val="ListParagraph"/>
              <w:numPr>
                <w:ilvl w:val="0"/>
                <w:numId w:val="10"/>
              </w:numPr>
              <w:spacing w:after="0" w:line="240" w:lineRule="auto"/>
              <w:rPr>
                <w:rStyle w:val="IntenseEmphasis"/>
                <w:b w:val="0"/>
                <w:bCs w:val="0"/>
                <w:i w:val="0"/>
                <w:iCs w:val="0"/>
                <w:color w:val="000000" w:themeColor="text1"/>
              </w:rPr>
            </w:pPr>
            <w:r w:rsidRPr="50E09F0B">
              <w:rPr>
                <w:rStyle w:val="IntenseEmphasis"/>
                <w:rFonts w:cs="Calibri"/>
                <w:b w:val="0"/>
                <w:bCs w:val="0"/>
                <w:i w:val="0"/>
                <w:iCs w:val="0"/>
                <w:color w:val="000000" w:themeColor="text1"/>
              </w:rPr>
              <w:t>Employment First</w:t>
            </w:r>
          </w:p>
          <w:p w14:paraId="61FBE5E4" w14:textId="5F330D0C" w:rsidR="50E09F0B" w:rsidRDefault="50E09F0B" w:rsidP="50E09F0B">
            <w:pPr>
              <w:pStyle w:val="ListParagraph"/>
              <w:numPr>
                <w:ilvl w:val="0"/>
                <w:numId w:val="10"/>
              </w:numPr>
              <w:spacing w:after="0" w:line="240" w:lineRule="auto"/>
              <w:rPr>
                <w:rFonts w:cs="Calibri"/>
                <w:color w:val="000000" w:themeColor="text1"/>
              </w:rPr>
            </w:pPr>
            <w:r w:rsidRPr="50E09F0B">
              <w:rPr>
                <w:rStyle w:val="IntenseEmphasis"/>
                <w:rFonts w:cs="Calibri"/>
                <w:b w:val="0"/>
                <w:bCs w:val="0"/>
                <w:i w:val="0"/>
                <w:iCs w:val="0"/>
                <w:color w:val="000000" w:themeColor="text1"/>
              </w:rPr>
              <w:t>Bridging Aging and Disability Networks Grant</w:t>
            </w:r>
          </w:p>
          <w:p w14:paraId="553D383A" w14:textId="0C225416" w:rsidR="50E09F0B" w:rsidRDefault="50E09F0B" w:rsidP="50E09F0B">
            <w:pPr>
              <w:pStyle w:val="ListParagraph"/>
              <w:numPr>
                <w:ilvl w:val="0"/>
                <w:numId w:val="10"/>
              </w:numPr>
              <w:rPr>
                <w:rFonts w:cs="Calibri"/>
                <w:color w:val="000000" w:themeColor="text1"/>
              </w:rPr>
            </w:pPr>
            <w:r w:rsidRPr="50E09F0B">
              <w:rPr>
                <w:rStyle w:val="IntenseEmphasis"/>
                <w:rFonts w:cs="Calibri"/>
                <w:b w:val="0"/>
                <w:bCs w:val="0"/>
                <w:i w:val="0"/>
                <w:iCs w:val="0"/>
                <w:color w:val="000000" w:themeColor="text1"/>
              </w:rPr>
              <w:t>Staff updates</w:t>
            </w:r>
          </w:p>
          <w:p w14:paraId="546DB3D2" w14:textId="56679C6D" w:rsidR="50E09F0B" w:rsidRDefault="50E09F0B" w:rsidP="50E09F0B">
            <w:pPr>
              <w:pStyle w:val="ListParagraph"/>
              <w:numPr>
                <w:ilvl w:val="0"/>
                <w:numId w:val="10"/>
              </w:numPr>
              <w:rPr>
                <w:rFonts w:cs="Calibri"/>
                <w:color w:val="000000" w:themeColor="text1"/>
              </w:rPr>
            </w:pPr>
            <w:r w:rsidRPr="50E09F0B">
              <w:rPr>
                <w:rStyle w:val="IntenseEmphasis"/>
                <w:rFonts w:cs="Calibri"/>
                <w:b w:val="0"/>
                <w:bCs w:val="0"/>
                <w:i w:val="0"/>
                <w:iCs w:val="0"/>
                <w:color w:val="000000" w:themeColor="text1"/>
              </w:rPr>
              <w:lastRenderedPageBreak/>
              <w:t>Councilmember Terms and Changes</w:t>
            </w:r>
          </w:p>
          <w:p w14:paraId="5017FC59" w14:textId="7641D998" w:rsidR="50E09F0B" w:rsidRDefault="50E09F0B" w:rsidP="50E09F0B">
            <w:pPr>
              <w:pStyle w:val="ListParagraph"/>
              <w:numPr>
                <w:ilvl w:val="0"/>
                <w:numId w:val="10"/>
              </w:numPr>
              <w:rPr>
                <w:rFonts w:cs="Calibri"/>
                <w:color w:val="000000" w:themeColor="text1"/>
              </w:rPr>
            </w:pPr>
            <w:r w:rsidRPr="50E09F0B">
              <w:rPr>
                <w:rStyle w:val="IntenseEmphasis"/>
                <w:rFonts w:cs="Calibri"/>
                <w:b w:val="0"/>
                <w:bCs w:val="0"/>
                <w:i w:val="0"/>
                <w:iCs w:val="0"/>
                <w:color w:val="000000" w:themeColor="text1"/>
              </w:rPr>
              <w:t>Bios and Photos from Councilmembers</w:t>
            </w:r>
          </w:p>
          <w:p w14:paraId="25987D70" w14:textId="4BC8149F" w:rsidR="50E09F0B" w:rsidRDefault="50E09F0B" w:rsidP="50E09F0B">
            <w:pPr>
              <w:pStyle w:val="ListParagraph"/>
              <w:numPr>
                <w:ilvl w:val="0"/>
                <w:numId w:val="10"/>
              </w:numPr>
              <w:rPr>
                <w:rFonts w:cs="Calibri"/>
                <w:color w:val="000000" w:themeColor="text1"/>
              </w:rPr>
            </w:pPr>
            <w:r w:rsidRPr="50E09F0B">
              <w:rPr>
                <w:rStyle w:val="IntenseEmphasis"/>
                <w:rFonts w:cs="Calibri"/>
                <w:b w:val="0"/>
                <w:bCs w:val="0"/>
                <w:i w:val="0"/>
                <w:iCs w:val="0"/>
                <w:color w:val="000000" w:themeColor="text1"/>
              </w:rPr>
              <w:t>June 21, 2022 Primary Election - Voting Resources</w:t>
            </w:r>
          </w:p>
          <w:p w14:paraId="538CF485" w14:textId="388DF869" w:rsidR="50E09F0B" w:rsidRDefault="50E09F0B" w:rsidP="50E09F0B">
            <w:pPr>
              <w:pStyle w:val="ListParagraph"/>
              <w:numPr>
                <w:ilvl w:val="0"/>
                <w:numId w:val="10"/>
              </w:numPr>
              <w:rPr>
                <w:rFonts w:cs="Calibri"/>
                <w:color w:val="000000" w:themeColor="text1"/>
              </w:rPr>
            </w:pPr>
            <w:r w:rsidRPr="50E09F0B">
              <w:rPr>
                <w:rStyle w:val="IntenseEmphasis"/>
                <w:rFonts w:cs="Calibri"/>
                <w:b w:val="0"/>
                <w:bCs w:val="0"/>
                <w:i w:val="0"/>
                <w:iCs w:val="0"/>
                <w:color w:val="000000" w:themeColor="text1"/>
              </w:rPr>
              <w:t>FY22 Budget Update</w:t>
            </w:r>
          </w:p>
          <w:p w14:paraId="5E4E805C" w14:textId="77777777" w:rsidR="00506F9B" w:rsidRPr="00724528" w:rsidRDefault="00506F9B" w:rsidP="00062296">
            <w:pPr>
              <w:spacing w:after="0"/>
              <w:ind w:left="720"/>
              <w:rPr>
                <w:rFonts w:cs="Calibri"/>
                <w:b/>
              </w:rPr>
            </w:pPr>
          </w:p>
        </w:tc>
        <w:tc>
          <w:tcPr>
            <w:tcW w:w="6860" w:type="dxa"/>
            <w:shd w:val="clear" w:color="auto" w:fill="auto"/>
          </w:tcPr>
          <w:p w14:paraId="049F1F4B" w14:textId="77777777" w:rsidR="00506F9B" w:rsidRPr="00137ABE" w:rsidRDefault="00506F9B" w:rsidP="00062296">
            <w:pPr>
              <w:spacing w:after="0"/>
              <w:rPr>
                <w:rFonts w:cs="Calibri"/>
              </w:rPr>
            </w:pPr>
            <w:r w:rsidRPr="00137ABE">
              <w:rPr>
                <w:rFonts w:cs="Calibri"/>
              </w:rPr>
              <w:lastRenderedPageBreak/>
              <w:t>Alison Whyte presented the following:</w:t>
            </w:r>
          </w:p>
          <w:p w14:paraId="3295474A" w14:textId="170CC62B" w:rsidR="00506F9B" w:rsidRPr="002041ED" w:rsidRDefault="7C754D50" w:rsidP="007F156E">
            <w:pPr>
              <w:numPr>
                <w:ilvl w:val="0"/>
                <w:numId w:val="16"/>
              </w:numPr>
              <w:spacing w:after="0"/>
              <w:ind w:left="397" w:hanging="284"/>
              <w:rPr>
                <w:rFonts w:cs="Calibri"/>
              </w:rPr>
            </w:pPr>
            <w:r w:rsidRPr="50E09F0B">
              <w:rPr>
                <w:rFonts w:cs="Calibri"/>
              </w:rPr>
              <w:t>Alison talked about Employment First</w:t>
            </w:r>
            <w:r w:rsidR="00EA0340">
              <w:rPr>
                <w:rFonts w:cs="Calibri"/>
              </w:rPr>
              <w:t xml:space="preserve">; </w:t>
            </w:r>
            <w:r w:rsidRPr="50E09F0B">
              <w:rPr>
                <w:rFonts w:cs="Calibri"/>
              </w:rPr>
              <w:t>one of our big goals. Kevin Wright</w:t>
            </w:r>
            <w:r w:rsidR="00EA0340">
              <w:rPr>
                <w:rFonts w:cs="Calibri"/>
              </w:rPr>
              <w:t xml:space="preserve"> is the lead on planning the Employment First Summit, which</w:t>
            </w:r>
            <w:r w:rsidRPr="50E09F0B">
              <w:rPr>
                <w:rFonts w:cs="Calibri"/>
              </w:rPr>
              <w:t xml:space="preserve"> will be 10/20-21 at MLK Library because October is National Disabilit</w:t>
            </w:r>
            <w:r w:rsidR="00EB11EC">
              <w:rPr>
                <w:rFonts w:cs="Calibri"/>
              </w:rPr>
              <w:t>y Employment Awareness</w:t>
            </w:r>
            <w:r w:rsidRPr="50E09F0B">
              <w:rPr>
                <w:rFonts w:cs="Calibri"/>
              </w:rPr>
              <w:t xml:space="preserve"> Month.</w:t>
            </w:r>
            <w:r w:rsidR="0051758A">
              <w:rPr>
                <w:rFonts w:cs="Calibri"/>
              </w:rPr>
              <w:t xml:space="preserve"> </w:t>
            </w:r>
            <w:r w:rsidRPr="50E09F0B">
              <w:rPr>
                <w:rFonts w:cs="Calibri"/>
              </w:rPr>
              <w:t>Kevin leads the planning committee for Employment First</w:t>
            </w:r>
            <w:r w:rsidR="00EA0340">
              <w:rPr>
                <w:rFonts w:cs="Calibri"/>
              </w:rPr>
              <w:t xml:space="preserve"> </w:t>
            </w:r>
            <w:r w:rsidRPr="50E09F0B">
              <w:rPr>
                <w:rFonts w:cs="Calibri"/>
              </w:rPr>
              <w:t>- reach out to him or Alison if you’d like to connect. They are planning</w:t>
            </w:r>
            <w:r w:rsidR="00FB6DEA">
              <w:rPr>
                <w:rFonts w:cs="Calibri"/>
              </w:rPr>
              <w:t xml:space="preserve"> </w:t>
            </w:r>
            <w:r w:rsidR="00B3177C">
              <w:rPr>
                <w:rFonts w:cs="Calibri"/>
              </w:rPr>
              <w:t xml:space="preserve">a listening tour, </w:t>
            </w:r>
            <w:r w:rsidR="00FB6DEA">
              <w:rPr>
                <w:rFonts w:cs="Calibri"/>
              </w:rPr>
              <w:t>the Summit</w:t>
            </w:r>
            <w:r w:rsidRPr="50E09F0B">
              <w:rPr>
                <w:rFonts w:cs="Calibri"/>
              </w:rPr>
              <w:t xml:space="preserve"> </w:t>
            </w:r>
            <w:r w:rsidR="005C3887">
              <w:rPr>
                <w:rFonts w:cs="Calibri"/>
              </w:rPr>
              <w:lastRenderedPageBreak/>
              <w:t>agenda</w:t>
            </w:r>
            <w:r w:rsidRPr="50E09F0B">
              <w:rPr>
                <w:rFonts w:cs="Calibri"/>
              </w:rPr>
              <w:t xml:space="preserve">, communication strategies, </w:t>
            </w:r>
            <w:r w:rsidR="00FB6DEA">
              <w:rPr>
                <w:rFonts w:cs="Calibri"/>
              </w:rPr>
              <w:t xml:space="preserve">and </w:t>
            </w:r>
            <w:r w:rsidR="00420F41">
              <w:rPr>
                <w:rFonts w:cs="Calibri"/>
              </w:rPr>
              <w:t>strategic planning and goal setting w</w:t>
            </w:r>
            <w:r w:rsidRPr="50E09F0B">
              <w:rPr>
                <w:rFonts w:cs="Calibri"/>
              </w:rPr>
              <w:t>ith agency leaders</w:t>
            </w:r>
            <w:r w:rsidR="00420F41">
              <w:rPr>
                <w:rFonts w:cs="Calibri"/>
              </w:rPr>
              <w:t xml:space="preserve">. </w:t>
            </w:r>
            <w:r w:rsidR="00FB6DEA">
              <w:rPr>
                <w:rFonts w:cs="Calibri"/>
              </w:rPr>
              <w:t xml:space="preserve">Erin Olson, the DDC Summer Intern is </w:t>
            </w:r>
            <w:r w:rsidRPr="50E09F0B">
              <w:rPr>
                <w:rFonts w:cs="Calibri"/>
              </w:rPr>
              <w:t xml:space="preserve">working on a data review of employment of </w:t>
            </w:r>
            <w:r w:rsidR="00FB6DEA">
              <w:rPr>
                <w:rFonts w:cs="Calibri"/>
              </w:rPr>
              <w:t>people with disabilities in DC.</w:t>
            </w:r>
            <w:r w:rsidR="00B3177C">
              <w:rPr>
                <w:rFonts w:cs="Calibri"/>
              </w:rPr>
              <w:t xml:space="preserve"> </w:t>
            </w:r>
            <w:r w:rsidRPr="50E09F0B">
              <w:rPr>
                <w:rFonts w:cs="Calibri"/>
              </w:rPr>
              <w:t>Opened fo</w:t>
            </w:r>
            <w:r w:rsidR="00F70ADC">
              <w:rPr>
                <w:rFonts w:cs="Calibri"/>
              </w:rPr>
              <w:t>r</w:t>
            </w:r>
            <w:r w:rsidRPr="50E09F0B">
              <w:rPr>
                <w:rFonts w:cs="Calibri"/>
              </w:rPr>
              <w:t xml:space="preserve"> comment: Laraven and Derrick both wanted to get more involved. Ricardo is excited that the </w:t>
            </w:r>
            <w:r w:rsidR="00F70ADC">
              <w:rPr>
                <w:rFonts w:cs="Calibri"/>
              </w:rPr>
              <w:t>S</w:t>
            </w:r>
            <w:r w:rsidRPr="50E09F0B">
              <w:rPr>
                <w:rFonts w:cs="Calibri"/>
              </w:rPr>
              <w:t xml:space="preserve">ummit will happen at the library because he has worked there for 44 years. He also asked if it was for youth, adults, or everyone; Alison answered that it is for everyone. Zoe provided a link to </w:t>
            </w:r>
            <w:r w:rsidR="005C3887">
              <w:rPr>
                <w:rFonts w:cs="Calibri"/>
              </w:rPr>
              <w:t>easy-read</w:t>
            </w:r>
            <w:r w:rsidRPr="50E09F0B">
              <w:rPr>
                <w:rFonts w:cs="Calibri"/>
              </w:rPr>
              <w:t xml:space="preserve"> resources about Employment First.</w:t>
            </w:r>
          </w:p>
          <w:p w14:paraId="1DF59675" w14:textId="763A5679" w:rsidR="00506F9B" w:rsidRPr="002041ED" w:rsidRDefault="0080674E" w:rsidP="007F156E">
            <w:pPr>
              <w:numPr>
                <w:ilvl w:val="0"/>
                <w:numId w:val="16"/>
              </w:numPr>
              <w:spacing w:after="0"/>
              <w:ind w:left="397" w:hanging="284"/>
            </w:pPr>
            <w:r>
              <w:rPr>
                <w:rFonts w:cs="Calibri"/>
              </w:rPr>
              <w:t>The DDC recently received a n</w:t>
            </w:r>
            <w:r w:rsidR="50E09F0B" w:rsidRPr="50E09F0B">
              <w:rPr>
                <w:rFonts w:cs="Calibri"/>
              </w:rPr>
              <w:t xml:space="preserve">ew </w:t>
            </w:r>
            <w:r>
              <w:rPr>
                <w:rFonts w:cs="Calibri"/>
              </w:rPr>
              <w:t xml:space="preserve">small </w:t>
            </w:r>
            <w:r w:rsidR="50E09F0B" w:rsidRPr="50E09F0B">
              <w:rPr>
                <w:rFonts w:cs="Calibri"/>
              </w:rPr>
              <w:t>grant</w:t>
            </w:r>
            <w:r>
              <w:rPr>
                <w:rFonts w:cs="Calibri"/>
              </w:rPr>
              <w:t xml:space="preserve"> – the </w:t>
            </w:r>
            <w:r w:rsidR="50E09F0B" w:rsidRPr="50E09F0B">
              <w:rPr>
                <w:rFonts w:cs="Calibri"/>
              </w:rPr>
              <w:t xml:space="preserve">Bridging Aging and Disability Networks Grant </w:t>
            </w:r>
            <w:r>
              <w:rPr>
                <w:rFonts w:cs="Calibri"/>
              </w:rPr>
              <w:t>– more details to come later.</w:t>
            </w:r>
          </w:p>
          <w:p w14:paraId="72834281" w14:textId="4149F885" w:rsidR="00506F9B" w:rsidRPr="002041ED" w:rsidRDefault="50E09F0B" w:rsidP="007F156E">
            <w:pPr>
              <w:numPr>
                <w:ilvl w:val="0"/>
                <w:numId w:val="16"/>
              </w:numPr>
              <w:spacing w:after="0"/>
              <w:ind w:left="397" w:hanging="284"/>
            </w:pPr>
            <w:r w:rsidRPr="50E09F0B">
              <w:rPr>
                <w:rFonts w:cs="Calibri"/>
              </w:rPr>
              <w:t>Staff updates: Erin Olson is our 2022 Summer Intern at the DDC from Wellesley College</w:t>
            </w:r>
            <w:r w:rsidR="005C3887">
              <w:rPr>
                <w:rFonts w:cs="Calibri"/>
              </w:rPr>
              <w:t>,</w:t>
            </w:r>
            <w:r w:rsidRPr="50E09F0B">
              <w:rPr>
                <w:rFonts w:cs="Calibri"/>
              </w:rPr>
              <w:t xml:space="preserve"> providing support with position papers. </w:t>
            </w:r>
            <w:r w:rsidR="0080674E">
              <w:rPr>
                <w:rFonts w:cs="Calibri"/>
              </w:rPr>
              <w:t xml:space="preserve">We will have a </w:t>
            </w:r>
            <w:r w:rsidRPr="50E09F0B">
              <w:rPr>
                <w:rFonts w:cs="Calibri"/>
              </w:rPr>
              <w:t>Program Support Specialist joining in early July</w:t>
            </w:r>
            <w:r w:rsidR="0080674E">
              <w:rPr>
                <w:rFonts w:cs="Calibri"/>
              </w:rPr>
              <w:t>.</w:t>
            </w:r>
          </w:p>
          <w:p w14:paraId="565453C4" w14:textId="58AFDD51" w:rsidR="00506F9B" w:rsidRPr="002041ED" w:rsidRDefault="50E09F0B" w:rsidP="007F156E">
            <w:pPr>
              <w:numPr>
                <w:ilvl w:val="0"/>
                <w:numId w:val="16"/>
              </w:numPr>
              <w:spacing w:after="0"/>
              <w:ind w:left="397" w:hanging="284"/>
            </w:pPr>
            <w:r w:rsidRPr="50E09F0B">
              <w:rPr>
                <w:rFonts w:cs="Calibri"/>
              </w:rPr>
              <w:t xml:space="preserve">There are </w:t>
            </w:r>
            <w:r w:rsidR="0080674E">
              <w:rPr>
                <w:rFonts w:cs="Calibri"/>
              </w:rPr>
              <w:t>four</w:t>
            </w:r>
            <w:r w:rsidRPr="50E09F0B">
              <w:rPr>
                <w:rFonts w:cs="Calibri"/>
              </w:rPr>
              <w:t xml:space="preserve"> vacancies on the Council for Parent/Family Member/Guardian of child or adult with </w:t>
            </w:r>
            <w:r w:rsidR="008A1358">
              <w:rPr>
                <w:rFonts w:cs="Calibri"/>
              </w:rPr>
              <w:t xml:space="preserve">a </w:t>
            </w:r>
            <w:r w:rsidRPr="50E09F0B">
              <w:rPr>
                <w:rFonts w:cs="Calibri"/>
              </w:rPr>
              <w:t>disability, DC Health Representative, Department of Healthcare Finance Representative, Office of the State Superintendent of Education. Also looking for upcoming vacancies for Person with DD (former Forest Haven resident), Parent/Family member/guardian of person with DD, and Person with DD. Reach out to Luz to discuss filling those positions.</w:t>
            </w:r>
          </w:p>
          <w:p w14:paraId="5FADE710" w14:textId="30AF2F5B" w:rsidR="00506F9B" w:rsidRPr="002041ED" w:rsidRDefault="50E09F0B" w:rsidP="007F156E">
            <w:pPr>
              <w:numPr>
                <w:ilvl w:val="0"/>
                <w:numId w:val="16"/>
              </w:numPr>
              <w:spacing w:after="0"/>
              <w:ind w:left="397" w:hanging="284"/>
            </w:pPr>
            <w:r w:rsidRPr="50E09F0B">
              <w:rPr>
                <w:rFonts w:cs="Calibri"/>
              </w:rPr>
              <w:t>Send Alison your bios and photos if you have not yet</w:t>
            </w:r>
            <w:r w:rsidR="00102769">
              <w:rPr>
                <w:rFonts w:cs="Calibri"/>
              </w:rPr>
              <w:t>.</w:t>
            </w:r>
          </w:p>
          <w:p w14:paraId="470BA784" w14:textId="70F6FBE7" w:rsidR="00506F9B" w:rsidRPr="002041ED" w:rsidRDefault="50E09F0B" w:rsidP="007F156E">
            <w:pPr>
              <w:numPr>
                <w:ilvl w:val="0"/>
                <w:numId w:val="16"/>
              </w:numPr>
              <w:spacing w:after="0"/>
              <w:ind w:left="397" w:hanging="284"/>
            </w:pPr>
            <w:r w:rsidRPr="50E09F0B">
              <w:rPr>
                <w:rFonts w:cs="Calibri"/>
              </w:rPr>
              <w:t>Next week is the primary election for DC on June 21</w:t>
            </w:r>
            <w:r w:rsidRPr="50E09F0B">
              <w:rPr>
                <w:rFonts w:cs="Calibri"/>
                <w:vertAlign w:val="superscript"/>
              </w:rPr>
              <w:t>st</w:t>
            </w:r>
            <w:r w:rsidRPr="50E09F0B">
              <w:rPr>
                <w:rFonts w:cs="Calibri"/>
              </w:rPr>
              <w:t xml:space="preserve">. Alison shared voting resources for voting </w:t>
            </w:r>
            <w:r w:rsidR="00102769">
              <w:rPr>
                <w:rFonts w:cs="Calibri"/>
              </w:rPr>
              <w:t>and</w:t>
            </w:r>
            <w:r w:rsidRPr="50E09F0B">
              <w:rPr>
                <w:rFonts w:cs="Calibri"/>
              </w:rPr>
              <w:t xml:space="preserve"> how to get involved with making voting more accessible. Yetta shared additional voting resources.</w:t>
            </w:r>
          </w:p>
          <w:p w14:paraId="600376D7" w14:textId="38910F38" w:rsidR="00506F9B" w:rsidRPr="002041ED" w:rsidRDefault="50E09F0B" w:rsidP="007F156E">
            <w:pPr>
              <w:numPr>
                <w:ilvl w:val="0"/>
                <w:numId w:val="16"/>
              </w:numPr>
              <w:spacing w:after="0"/>
              <w:ind w:left="397" w:hanging="284"/>
            </w:pPr>
            <w:r w:rsidRPr="50E09F0B">
              <w:rPr>
                <w:rFonts w:cs="Calibri"/>
              </w:rPr>
              <w:t xml:space="preserve">FY20 Grant has been fully obligated and spent. FY21 Grant: </w:t>
            </w:r>
            <w:r w:rsidR="00476476">
              <w:rPr>
                <w:rFonts w:cs="Calibri"/>
              </w:rPr>
              <w:t>$</w:t>
            </w:r>
            <w:r w:rsidRPr="50E09F0B">
              <w:rPr>
                <w:rFonts w:cs="Calibri"/>
              </w:rPr>
              <w:t>135,000 has carried over into FY22. 25% has not been spent</w:t>
            </w:r>
            <w:r w:rsidR="000C0067">
              <w:rPr>
                <w:rFonts w:cs="Calibri"/>
              </w:rPr>
              <w:t xml:space="preserve"> and the deadline is September 30, 2022</w:t>
            </w:r>
            <w:r w:rsidRPr="50E09F0B">
              <w:rPr>
                <w:rFonts w:cs="Calibri"/>
              </w:rPr>
              <w:t xml:space="preserve">. FY22 Grant: 42% of funds have been spent. </w:t>
            </w:r>
            <w:r w:rsidR="00F070B6">
              <w:rPr>
                <w:rFonts w:cs="Calibri"/>
              </w:rPr>
              <w:t>The deadline</w:t>
            </w:r>
            <w:r w:rsidRPr="50E09F0B">
              <w:rPr>
                <w:rFonts w:cs="Calibri"/>
              </w:rPr>
              <w:t xml:space="preserve"> for spending is September 30, 2023. Council approved spending $55,000 in each of </w:t>
            </w:r>
            <w:r w:rsidR="00476476">
              <w:rPr>
                <w:rFonts w:cs="Calibri"/>
              </w:rPr>
              <w:t xml:space="preserve">the </w:t>
            </w:r>
            <w:r w:rsidRPr="50E09F0B">
              <w:rPr>
                <w:rFonts w:cs="Calibri"/>
              </w:rPr>
              <w:t>3 goal areas in FY22</w:t>
            </w:r>
            <w:r w:rsidR="00F070B6">
              <w:rPr>
                <w:rFonts w:cs="Calibri"/>
              </w:rPr>
              <w:t xml:space="preserve"> and estimated about $</w:t>
            </w:r>
            <w:r w:rsidRPr="50E09F0B">
              <w:rPr>
                <w:rFonts w:cs="Calibri"/>
              </w:rPr>
              <w:t xml:space="preserve">90,000 </w:t>
            </w:r>
            <w:r w:rsidR="00F070B6">
              <w:rPr>
                <w:rFonts w:cs="Calibri"/>
              </w:rPr>
              <w:t>would</w:t>
            </w:r>
            <w:r w:rsidRPr="50E09F0B">
              <w:rPr>
                <w:rFonts w:cs="Calibri"/>
              </w:rPr>
              <w:t xml:space="preserve"> carry over into FY23. We also have COVID vaccine access and public health workforce funding</w:t>
            </w:r>
            <w:r w:rsidR="00F070B6">
              <w:rPr>
                <w:rFonts w:cs="Calibri"/>
              </w:rPr>
              <w:t xml:space="preserve"> - about</w:t>
            </w:r>
            <w:r w:rsidRPr="50E09F0B">
              <w:rPr>
                <w:rFonts w:cs="Calibri"/>
              </w:rPr>
              <w:t xml:space="preserve"> $120,000</w:t>
            </w:r>
            <w:r w:rsidR="00F070B6">
              <w:rPr>
                <w:rFonts w:cs="Calibri"/>
              </w:rPr>
              <w:t xml:space="preserve"> - </w:t>
            </w:r>
            <w:r w:rsidRPr="50E09F0B">
              <w:rPr>
                <w:rFonts w:cs="Calibri"/>
              </w:rPr>
              <w:t>to spend until September 30, 2024 ($25,000 must be spent by September 30, 2022, which will go toward staffing).</w:t>
            </w:r>
            <w:r w:rsidR="00F070B6">
              <w:rPr>
                <w:rFonts w:cs="Calibri"/>
              </w:rPr>
              <w:t xml:space="preserve"> </w:t>
            </w:r>
            <w:r w:rsidR="00576D77">
              <w:rPr>
                <w:rFonts w:cs="Calibri"/>
              </w:rPr>
              <w:t xml:space="preserve">ACL often offers No Cost Extensions, but </w:t>
            </w:r>
            <w:r w:rsidR="00576D77">
              <w:rPr>
                <w:rFonts w:cs="Calibri"/>
              </w:rPr>
              <w:lastRenderedPageBreak/>
              <w:t xml:space="preserve">we haven’t heard anything from them yet. </w:t>
            </w:r>
            <w:r w:rsidR="00221014">
              <w:rPr>
                <w:rFonts w:cs="Calibri"/>
              </w:rPr>
              <w:t>O</w:t>
            </w:r>
            <w:r w:rsidRPr="50E09F0B">
              <w:rPr>
                <w:rFonts w:cs="Calibri"/>
              </w:rPr>
              <w:t>pened for comment</w:t>
            </w:r>
            <w:r w:rsidR="00221014">
              <w:rPr>
                <w:rFonts w:cs="Calibri"/>
              </w:rPr>
              <w:t xml:space="preserve"> - several</w:t>
            </w:r>
            <w:r w:rsidRPr="50E09F0B">
              <w:rPr>
                <w:rFonts w:cs="Calibri"/>
              </w:rPr>
              <w:t xml:space="preserve"> </w:t>
            </w:r>
            <w:r w:rsidR="00390347">
              <w:rPr>
                <w:rFonts w:cs="Calibri"/>
              </w:rPr>
              <w:t>C</w:t>
            </w:r>
            <w:r w:rsidRPr="50E09F0B">
              <w:rPr>
                <w:rFonts w:cs="Calibri"/>
              </w:rPr>
              <w:t>ouncilmembers expressed confusion. Alison recommended discussing further in committee meetings.</w:t>
            </w:r>
          </w:p>
        </w:tc>
      </w:tr>
      <w:tr w:rsidR="00506F9B" w:rsidRPr="00137ABE" w14:paraId="457D7896" w14:textId="77777777" w:rsidTr="005C3887">
        <w:trPr>
          <w:trHeight w:val="458"/>
          <w:jc w:val="center"/>
        </w:trPr>
        <w:tc>
          <w:tcPr>
            <w:tcW w:w="2855" w:type="dxa"/>
            <w:shd w:val="clear" w:color="auto" w:fill="FFFFFF" w:themeFill="background1"/>
          </w:tcPr>
          <w:p w14:paraId="2318C8D7" w14:textId="77777777" w:rsidR="00506F9B" w:rsidRPr="00137ABE" w:rsidRDefault="00506F9B" w:rsidP="00062296">
            <w:pPr>
              <w:spacing w:after="0"/>
              <w:rPr>
                <w:rFonts w:cs="Calibri"/>
                <w:b/>
                <w:bCs/>
              </w:rPr>
            </w:pPr>
            <w:r w:rsidRPr="00137ABE">
              <w:rPr>
                <w:rFonts w:cs="Calibri"/>
                <w:b/>
                <w:bCs/>
              </w:rPr>
              <w:lastRenderedPageBreak/>
              <w:t>DD Council Organizational Representatives Updates</w:t>
            </w:r>
          </w:p>
          <w:p w14:paraId="63C81E8C" w14:textId="10333386" w:rsidR="00506F9B" w:rsidRPr="00137ABE" w:rsidRDefault="50E09F0B" w:rsidP="50E09F0B">
            <w:pPr>
              <w:pStyle w:val="ListParagraph"/>
              <w:numPr>
                <w:ilvl w:val="0"/>
                <w:numId w:val="11"/>
              </w:numPr>
              <w:spacing w:after="0" w:line="240" w:lineRule="auto"/>
              <w:rPr>
                <w:rFonts w:cs="Calibri"/>
                <w:color w:val="000000" w:themeColor="text1"/>
              </w:rPr>
            </w:pPr>
            <w:r w:rsidRPr="50E09F0B">
              <w:rPr>
                <w:rStyle w:val="IntenseEmphasis"/>
                <w:rFonts w:cs="Calibri"/>
                <w:b w:val="0"/>
                <w:bCs w:val="0"/>
                <w:i w:val="0"/>
                <w:iCs w:val="0"/>
                <w:color w:val="000000" w:themeColor="text1"/>
              </w:rPr>
              <w:t>DD Network – Disability Rights DC at University Legal Services and Georgetown University Center for Excellence in Developmental Disabilities</w:t>
            </w:r>
          </w:p>
          <w:p w14:paraId="409F4D9E" w14:textId="3AFEBF07" w:rsidR="00506F9B" w:rsidRPr="00137ABE" w:rsidRDefault="50E09F0B" w:rsidP="50E09F0B">
            <w:pPr>
              <w:pStyle w:val="ListParagraph"/>
              <w:numPr>
                <w:ilvl w:val="0"/>
                <w:numId w:val="11"/>
              </w:numPr>
              <w:rPr>
                <w:rFonts w:cs="Calibri"/>
                <w:color w:val="000000" w:themeColor="text1"/>
              </w:rPr>
            </w:pPr>
            <w:r w:rsidRPr="50E09F0B">
              <w:rPr>
                <w:rStyle w:val="IntenseEmphasis"/>
                <w:rFonts w:cs="Calibri"/>
                <w:b w:val="0"/>
                <w:bCs w:val="0"/>
                <w:i w:val="0"/>
                <w:iCs w:val="0"/>
                <w:color w:val="000000" w:themeColor="text1"/>
              </w:rPr>
              <w:t>SchoolTalk DC</w:t>
            </w:r>
          </w:p>
          <w:p w14:paraId="756EDF8D" w14:textId="30DD1D89" w:rsidR="00506F9B" w:rsidRPr="00137ABE" w:rsidRDefault="50E09F0B" w:rsidP="50E09F0B">
            <w:pPr>
              <w:pStyle w:val="ListParagraph"/>
              <w:numPr>
                <w:ilvl w:val="0"/>
                <w:numId w:val="11"/>
              </w:numPr>
              <w:rPr>
                <w:rFonts w:cs="Calibri"/>
                <w:color w:val="000000" w:themeColor="text1"/>
              </w:rPr>
            </w:pPr>
            <w:r w:rsidRPr="50E09F0B">
              <w:rPr>
                <w:rStyle w:val="IntenseEmphasis"/>
                <w:rFonts w:cs="Calibri"/>
                <w:b w:val="0"/>
                <w:bCs w:val="0"/>
                <w:i w:val="0"/>
                <w:iCs w:val="0"/>
                <w:color w:val="000000" w:themeColor="text1"/>
              </w:rPr>
              <w:t>Advocates for Justice and Education (AJE)</w:t>
            </w:r>
          </w:p>
          <w:p w14:paraId="2BDFD0DD" w14:textId="3DAD6C5E" w:rsidR="00506F9B" w:rsidRPr="00137ABE" w:rsidRDefault="50E09F0B" w:rsidP="50E09F0B">
            <w:pPr>
              <w:pStyle w:val="ListParagraph"/>
              <w:numPr>
                <w:ilvl w:val="0"/>
                <w:numId w:val="11"/>
              </w:numPr>
              <w:rPr>
                <w:rFonts w:cs="Calibri"/>
                <w:color w:val="000000" w:themeColor="text1"/>
              </w:rPr>
            </w:pPr>
            <w:r w:rsidRPr="50E09F0B">
              <w:rPr>
                <w:rStyle w:val="IntenseEmphasis"/>
                <w:rFonts w:cs="Calibri"/>
                <w:b w:val="0"/>
                <w:bCs w:val="0"/>
                <w:i w:val="0"/>
                <w:iCs w:val="0"/>
                <w:color w:val="000000" w:themeColor="text1"/>
              </w:rPr>
              <w:t>Department on Disability Services (DDS)</w:t>
            </w:r>
          </w:p>
          <w:p w14:paraId="1FD3434D" w14:textId="33703D1B" w:rsidR="00506F9B" w:rsidRPr="00137ABE" w:rsidRDefault="50E09F0B" w:rsidP="50E09F0B">
            <w:pPr>
              <w:pStyle w:val="ListParagraph"/>
              <w:numPr>
                <w:ilvl w:val="0"/>
                <w:numId w:val="11"/>
              </w:numPr>
              <w:rPr>
                <w:rFonts w:cs="Calibri"/>
                <w:color w:val="000000" w:themeColor="text1"/>
              </w:rPr>
            </w:pPr>
            <w:r w:rsidRPr="50E09F0B">
              <w:rPr>
                <w:rStyle w:val="IntenseEmphasis"/>
                <w:rFonts w:cs="Calibri"/>
                <w:b w:val="0"/>
                <w:bCs w:val="0"/>
                <w:i w:val="0"/>
                <w:iCs w:val="0"/>
                <w:color w:val="000000" w:themeColor="text1"/>
              </w:rPr>
              <w:t>Department on Aging and Community Living (DACL)</w:t>
            </w:r>
          </w:p>
          <w:p w14:paraId="0355325E" w14:textId="6372476A" w:rsidR="00506F9B" w:rsidRPr="00137ABE" w:rsidRDefault="50E09F0B" w:rsidP="50E09F0B">
            <w:pPr>
              <w:pStyle w:val="ListParagraph"/>
              <w:numPr>
                <w:ilvl w:val="0"/>
                <w:numId w:val="11"/>
              </w:numPr>
              <w:rPr>
                <w:rFonts w:cs="Calibri"/>
                <w:color w:val="000000" w:themeColor="text1"/>
              </w:rPr>
            </w:pPr>
            <w:r w:rsidRPr="50E09F0B">
              <w:rPr>
                <w:rStyle w:val="IntenseEmphasis"/>
                <w:rFonts w:cs="Calibri"/>
                <w:b w:val="0"/>
                <w:bCs w:val="0"/>
                <w:i w:val="0"/>
                <w:iCs w:val="0"/>
                <w:color w:val="000000" w:themeColor="text1"/>
              </w:rPr>
              <w:t>Project ACTION!</w:t>
            </w:r>
          </w:p>
        </w:tc>
        <w:tc>
          <w:tcPr>
            <w:tcW w:w="6860" w:type="dxa"/>
            <w:shd w:val="clear" w:color="auto" w:fill="auto"/>
          </w:tcPr>
          <w:p w14:paraId="6DF44D6A" w14:textId="77F2E7E1" w:rsidR="00506F9B" w:rsidRPr="00C2100F" w:rsidRDefault="50E09F0B" w:rsidP="007F156E">
            <w:pPr>
              <w:pStyle w:val="ListParagraph"/>
              <w:numPr>
                <w:ilvl w:val="0"/>
                <w:numId w:val="2"/>
              </w:numPr>
              <w:spacing w:after="0"/>
              <w:ind w:left="454" w:hanging="284"/>
              <w:rPr>
                <w:rFonts w:cs="Calibri"/>
              </w:rPr>
            </w:pPr>
            <w:r w:rsidRPr="50E09F0B">
              <w:t>Robin (Tawara’s proxy) shared celebration of completing the first year of the Leadership Education in Neurodevelopmental Disabilities</w:t>
            </w:r>
            <w:r w:rsidR="00390347">
              <w:t xml:space="preserve"> (LEND)</w:t>
            </w:r>
            <w:r w:rsidRPr="50E09F0B">
              <w:t xml:space="preserve"> Training Program. They are recruiting for the program if anyone is interested in joining. </w:t>
            </w:r>
            <w:r w:rsidR="005F154F">
              <w:t xml:space="preserve">Participants earn a stipend during the program. </w:t>
            </w:r>
            <w:r w:rsidR="0008495F">
              <w:t>Georgetown UCEDD w</w:t>
            </w:r>
            <w:r w:rsidRPr="50E09F0B">
              <w:t>orked on</w:t>
            </w:r>
            <w:r w:rsidR="00E65029">
              <w:t xml:space="preserve"> the DD</w:t>
            </w:r>
            <w:r w:rsidRPr="50E09F0B">
              <w:t xml:space="preserve"> eligibility </w:t>
            </w:r>
            <w:r w:rsidR="0008495F">
              <w:t xml:space="preserve">advocacy </w:t>
            </w:r>
            <w:r w:rsidRPr="50E09F0B">
              <w:t>with DD Council in May</w:t>
            </w:r>
            <w:r w:rsidR="00492527">
              <w:t xml:space="preserve"> and the issue will be discussed </w:t>
            </w:r>
            <w:r w:rsidRPr="50E09F0B">
              <w:t xml:space="preserve">again </w:t>
            </w:r>
            <w:r w:rsidR="00413CC0">
              <w:t>at the D</w:t>
            </w:r>
            <w:r w:rsidR="00492527">
              <w:t xml:space="preserve">epartment on </w:t>
            </w:r>
            <w:r w:rsidR="00413CC0">
              <w:t>D</w:t>
            </w:r>
            <w:r w:rsidR="00492527">
              <w:t xml:space="preserve">isability </w:t>
            </w:r>
            <w:r w:rsidR="00413CC0">
              <w:t>S</w:t>
            </w:r>
            <w:r w:rsidR="00492527">
              <w:t>ervices</w:t>
            </w:r>
            <w:r w:rsidR="00413CC0">
              <w:t xml:space="preserve"> Forum </w:t>
            </w:r>
            <w:r w:rsidRPr="50E09F0B">
              <w:t>on the 4</w:t>
            </w:r>
            <w:r w:rsidRPr="50E09F0B">
              <w:rPr>
                <w:vertAlign w:val="superscript"/>
              </w:rPr>
              <w:t>th</w:t>
            </w:r>
            <w:r w:rsidRPr="50E09F0B">
              <w:t xml:space="preserve"> Friday of June. </w:t>
            </w:r>
            <w:r w:rsidR="00492527">
              <w:t>Robin a</w:t>
            </w:r>
            <w:r w:rsidRPr="50E09F0B">
              <w:t xml:space="preserve">lso stressed </w:t>
            </w:r>
            <w:r w:rsidR="00492527">
              <w:t xml:space="preserve">the </w:t>
            </w:r>
            <w:r w:rsidRPr="50E09F0B">
              <w:t>importance of vaccines</w:t>
            </w:r>
            <w:r w:rsidR="00492527">
              <w:t xml:space="preserve"> - </w:t>
            </w:r>
            <w:r w:rsidRPr="50E09F0B">
              <w:t xml:space="preserve">Children as young as </w:t>
            </w:r>
            <w:r w:rsidR="00492527">
              <w:t>six</w:t>
            </w:r>
            <w:r w:rsidRPr="50E09F0B">
              <w:t xml:space="preserve"> months will be able to get vaccinated soon. </w:t>
            </w:r>
            <w:r w:rsidR="00492527">
              <w:t>Robin shared the UCEDD’s social media and invited people to connect. Disability Rights DC did not have a report.</w:t>
            </w:r>
          </w:p>
          <w:p w14:paraId="327D4F4A" w14:textId="3CB69E4C" w:rsidR="00506F9B" w:rsidRPr="00C2100F" w:rsidRDefault="50E09F0B" w:rsidP="007F156E">
            <w:pPr>
              <w:pStyle w:val="ListParagraph"/>
              <w:numPr>
                <w:ilvl w:val="0"/>
                <w:numId w:val="2"/>
              </w:numPr>
              <w:spacing w:after="0"/>
              <w:ind w:left="454" w:hanging="284"/>
              <w:rPr>
                <w:rFonts w:cs="Calibri"/>
              </w:rPr>
            </w:pPr>
            <w:r w:rsidRPr="50E09F0B">
              <w:t>No report</w:t>
            </w:r>
            <w:r w:rsidR="00492527">
              <w:t>.</w:t>
            </w:r>
          </w:p>
          <w:p w14:paraId="42CE416E" w14:textId="4386B18F" w:rsidR="00506F9B" w:rsidRPr="00C2100F" w:rsidRDefault="50E09F0B" w:rsidP="007F156E">
            <w:pPr>
              <w:pStyle w:val="ListParagraph"/>
              <w:numPr>
                <w:ilvl w:val="0"/>
                <w:numId w:val="2"/>
              </w:numPr>
              <w:spacing w:after="0"/>
              <w:ind w:left="454" w:hanging="284"/>
            </w:pPr>
            <w:r w:rsidRPr="50E09F0B">
              <w:t>Berta said to go to the website for AJE where training is being shared. They are still finishing details, but all information is available there.</w:t>
            </w:r>
          </w:p>
          <w:p w14:paraId="177E8361" w14:textId="2E60440B" w:rsidR="00506F9B" w:rsidRPr="00C2100F" w:rsidRDefault="50E09F0B" w:rsidP="007F156E">
            <w:pPr>
              <w:pStyle w:val="ListParagraph"/>
              <w:numPr>
                <w:ilvl w:val="0"/>
                <w:numId w:val="2"/>
              </w:numPr>
              <w:spacing w:after="0"/>
              <w:ind w:left="454" w:hanging="284"/>
            </w:pPr>
            <w:r w:rsidRPr="50E09F0B">
              <w:t xml:space="preserve">Martina (Andy’s proxy) said that </w:t>
            </w:r>
            <w:r w:rsidR="00492527">
              <w:t>DDS didn’t have a report.</w:t>
            </w:r>
          </w:p>
          <w:p w14:paraId="527463AE" w14:textId="2F653116" w:rsidR="00506F9B" w:rsidRPr="00C2100F" w:rsidRDefault="50E09F0B" w:rsidP="007F156E">
            <w:pPr>
              <w:pStyle w:val="ListParagraph"/>
              <w:numPr>
                <w:ilvl w:val="0"/>
                <w:numId w:val="2"/>
              </w:numPr>
              <w:spacing w:after="0"/>
              <w:ind w:left="454" w:hanging="284"/>
              <w:rPr>
                <w:rFonts w:cs="Calibri"/>
              </w:rPr>
            </w:pPr>
            <w:r w:rsidRPr="50E09F0B">
              <w:t>No report</w:t>
            </w:r>
          </w:p>
          <w:p w14:paraId="7E094A89" w14:textId="39D6445B" w:rsidR="00506F9B" w:rsidRPr="00C2100F" w:rsidRDefault="50E09F0B" w:rsidP="007F156E">
            <w:pPr>
              <w:pStyle w:val="ListParagraph"/>
              <w:numPr>
                <w:ilvl w:val="0"/>
                <w:numId w:val="2"/>
              </w:numPr>
              <w:spacing w:after="0"/>
              <w:ind w:left="454" w:hanging="284"/>
            </w:pPr>
            <w:r w:rsidRPr="50E09F0B">
              <w:t>Ricardo shared that there is a Project A</w:t>
            </w:r>
            <w:r w:rsidR="00D50D95">
              <w:t>CTION</w:t>
            </w:r>
            <w:r w:rsidRPr="50E09F0B">
              <w:t xml:space="preserve">! </w:t>
            </w:r>
            <w:r w:rsidR="00D50D95">
              <w:t>m</w:t>
            </w:r>
            <w:r w:rsidRPr="50E09F0B">
              <w:t>eeting on Saturday, and Alison can share the link to it. The goal of Project A</w:t>
            </w:r>
            <w:r w:rsidR="00D50D95">
              <w:t>CTION</w:t>
            </w:r>
            <w:r w:rsidRPr="50E09F0B">
              <w:t xml:space="preserve">! </w:t>
            </w:r>
            <w:r w:rsidR="00D50D95">
              <w:t>i</w:t>
            </w:r>
            <w:r w:rsidRPr="50E09F0B">
              <w:t>s to let your voice be heard.</w:t>
            </w:r>
          </w:p>
        </w:tc>
      </w:tr>
      <w:tr w:rsidR="00506F9B" w:rsidRPr="00137ABE" w14:paraId="604EB31D" w14:textId="77777777" w:rsidTr="50E09F0B">
        <w:trPr>
          <w:trHeight w:val="440"/>
          <w:jc w:val="center"/>
        </w:trPr>
        <w:tc>
          <w:tcPr>
            <w:tcW w:w="2855" w:type="dxa"/>
            <w:shd w:val="clear" w:color="auto" w:fill="FFFFFF" w:themeFill="background1"/>
          </w:tcPr>
          <w:p w14:paraId="18BB59B9" w14:textId="74584C70" w:rsidR="00506F9B" w:rsidRPr="00F41145" w:rsidRDefault="7C754D50" w:rsidP="00062296">
            <w:pPr>
              <w:spacing w:after="0"/>
              <w:rPr>
                <w:rFonts w:cs="Calibri"/>
                <w:b/>
                <w:bCs/>
              </w:rPr>
            </w:pPr>
            <w:r w:rsidRPr="50E09F0B">
              <w:rPr>
                <w:b/>
                <w:bCs/>
              </w:rPr>
              <w:t>Public Comments and Community Announcements</w:t>
            </w:r>
          </w:p>
        </w:tc>
        <w:tc>
          <w:tcPr>
            <w:tcW w:w="6860" w:type="dxa"/>
            <w:shd w:val="clear" w:color="auto" w:fill="auto"/>
          </w:tcPr>
          <w:p w14:paraId="4A314C73" w14:textId="62442797" w:rsidR="00506F9B" w:rsidRPr="005F67EA" w:rsidRDefault="7C754D50" w:rsidP="50E09F0B">
            <w:pPr>
              <w:spacing w:after="0"/>
              <w:rPr>
                <w:rFonts w:cs="Calibri"/>
              </w:rPr>
            </w:pPr>
            <w:r w:rsidRPr="50E09F0B">
              <w:rPr>
                <w:rFonts w:cs="Calibri"/>
              </w:rPr>
              <w:t xml:space="preserve">No comments from the public. Alison shared a video from the Anti-Bias </w:t>
            </w:r>
            <w:r w:rsidR="00B6022A">
              <w:rPr>
                <w:rFonts w:cs="Calibri"/>
              </w:rPr>
              <w:t xml:space="preserve">Training - </w:t>
            </w:r>
            <w:r w:rsidRPr="50E09F0B">
              <w:rPr>
                <w:rFonts w:cs="Calibri"/>
              </w:rPr>
              <w:t xml:space="preserve">this conversation series </w:t>
            </w:r>
            <w:r w:rsidR="005C3887">
              <w:rPr>
                <w:rFonts w:cs="Calibri"/>
              </w:rPr>
              <w:t xml:space="preserve">is </w:t>
            </w:r>
            <w:r w:rsidRPr="50E09F0B">
              <w:rPr>
                <w:rFonts w:cs="Calibri"/>
              </w:rPr>
              <w:t>part of our state plan work</w:t>
            </w:r>
            <w:r w:rsidR="00B6022A">
              <w:rPr>
                <w:rFonts w:cs="Calibri"/>
              </w:rPr>
              <w:t xml:space="preserve"> on cultural and linguistic competence</w:t>
            </w:r>
            <w:r w:rsidRPr="50E09F0B">
              <w:rPr>
                <w:rFonts w:cs="Calibri"/>
              </w:rPr>
              <w:t>. Angela mentioned how the video can be related to the experiences of some</w:t>
            </w:r>
            <w:r w:rsidR="00B6022A">
              <w:rPr>
                <w:rFonts w:cs="Calibri"/>
              </w:rPr>
              <w:t xml:space="preserve"> people with disabilities</w:t>
            </w:r>
            <w:r w:rsidRPr="50E09F0B">
              <w:rPr>
                <w:rFonts w:cs="Calibri"/>
              </w:rPr>
              <w:t xml:space="preserve">. Ricardo asked if people should contact Alison or Erin about position papers. Alison answered that both her and Erin can be contacted. </w:t>
            </w:r>
            <w:r w:rsidR="50E09F0B" w:rsidRPr="50E09F0B">
              <w:rPr>
                <w:rFonts w:cs="Calibri"/>
              </w:rPr>
              <w:t xml:space="preserve">Laraven will have a podcast episode soon about disability and sexuality. Roy asked if there is a plan for a resource fair for </w:t>
            </w:r>
            <w:r w:rsidR="00D23365">
              <w:rPr>
                <w:rFonts w:cs="Calibri"/>
              </w:rPr>
              <w:t>people with disabilities</w:t>
            </w:r>
            <w:r w:rsidR="50E09F0B" w:rsidRPr="50E09F0B">
              <w:rPr>
                <w:rFonts w:cs="Calibri"/>
              </w:rPr>
              <w:t xml:space="preserve">. Alison </w:t>
            </w:r>
            <w:r w:rsidR="00D23365">
              <w:rPr>
                <w:rFonts w:cs="Calibri"/>
              </w:rPr>
              <w:t>discussed the Mayor’s Expo, which happens in October and is</w:t>
            </w:r>
            <w:r w:rsidR="00CA51A9">
              <w:rPr>
                <w:rFonts w:cs="Calibri"/>
              </w:rPr>
              <w:t xml:space="preserve"> a great place to get resources. </w:t>
            </w:r>
            <w:r w:rsidR="50E09F0B" w:rsidRPr="50E09F0B">
              <w:rPr>
                <w:rFonts w:cs="Calibri"/>
              </w:rPr>
              <w:t xml:space="preserve">Luz shared the link from </w:t>
            </w:r>
            <w:r w:rsidR="00CA51A9">
              <w:rPr>
                <w:rFonts w:cs="Calibri"/>
              </w:rPr>
              <w:t xml:space="preserve">the Mayor’s Office on Talent and Appointments (MOTA) </w:t>
            </w:r>
            <w:r w:rsidR="50E09F0B" w:rsidRPr="50E09F0B">
              <w:rPr>
                <w:rFonts w:cs="Calibri"/>
              </w:rPr>
              <w:t xml:space="preserve">to apply to be a </w:t>
            </w:r>
            <w:r w:rsidR="00CA51A9">
              <w:rPr>
                <w:rFonts w:cs="Calibri"/>
              </w:rPr>
              <w:t>C</w:t>
            </w:r>
            <w:r w:rsidR="005C3887">
              <w:rPr>
                <w:rFonts w:cs="Calibri"/>
              </w:rPr>
              <w:t>ouncilmember</w:t>
            </w:r>
            <w:r w:rsidR="50E09F0B" w:rsidRPr="50E09F0B">
              <w:rPr>
                <w:rFonts w:cs="Calibri"/>
              </w:rPr>
              <w:t>; people can also contact her for more information. Mat</w:t>
            </w:r>
            <w:r w:rsidR="0082086A">
              <w:rPr>
                <w:rFonts w:cs="Calibri"/>
              </w:rPr>
              <w:t xml:space="preserve"> McCollough</w:t>
            </w:r>
            <w:r w:rsidR="50E09F0B" w:rsidRPr="50E09F0B">
              <w:rPr>
                <w:rFonts w:cs="Calibri"/>
              </w:rPr>
              <w:t xml:space="preserve"> shared that the Office of Deaf,</w:t>
            </w:r>
            <w:r w:rsidR="00D97AB5">
              <w:rPr>
                <w:rFonts w:cs="Calibri"/>
              </w:rPr>
              <w:t xml:space="preserve"> Deafb</w:t>
            </w:r>
            <w:r w:rsidR="50E09F0B" w:rsidRPr="50E09F0B">
              <w:rPr>
                <w:rFonts w:cs="Calibri"/>
              </w:rPr>
              <w:t>lind, and Hard of Hearing is</w:t>
            </w:r>
            <w:r w:rsidR="0082086A">
              <w:rPr>
                <w:rFonts w:cs="Calibri"/>
              </w:rPr>
              <w:t xml:space="preserve"> a</w:t>
            </w:r>
            <w:r w:rsidR="50E09F0B" w:rsidRPr="50E09F0B">
              <w:rPr>
                <w:rFonts w:cs="Calibri"/>
              </w:rPr>
              <w:t xml:space="preserve"> new </w:t>
            </w:r>
            <w:r w:rsidR="0082086A">
              <w:rPr>
                <w:rFonts w:cs="Calibri"/>
              </w:rPr>
              <w:t>department within the Executive Office of the Mayor and Keri Cooke</w:t>
            </w:r>
            <w:r w:rsidR="50E09F0B" w:rsidRPr="50E09F0B">
              <w:rPr>
                <w:rFonts w:cs="Calibri"/>
              </w:rPr>
              <w:t xml:space="preserve"> is</w:t>
            </w:r>
            <w:r w:rsidR="00D97AB5">
              <w:rPr>
                <w:rFonts w:cs="Calibri"/>
              </w:rPr>
              <w:t xml:space="preserve"> the Director. This office </w:t>
            </w:r>
            <w:r w:rsidR="50E09F0B" w:rsidRPr="50E09F0B">
              <w:rPr>
                <w:rFonts w:cs="Calibri"/>
              </w:rPr>
              <w:t xml:space="preserve">is </w:t>
            </w:r>
            <w:r w:rsidR="50E09F0B" w:rsidRPr="50E09F0B">
              <w:rPr>
                <w:rFonts w:cs="Calibri"/>
              </w:rPr>
              <w:lastRenderedPageBreak/>
              <w:t xml:space="preserve">looking to hire at least </w:t>
            </w:r>
            <w:r w:rsidR="00D97AB5">
              <w:rPr>
                <w:rFonts w:cs="Calibri"/>
              </w:rPr>
              <w:t>seven new</w:t>
            </w:r>
            <w:r w:rsidR="50E09F0B" w:rsidRPr="50E09F0B">
              <w:rPr>
                <w:rFonts w:cs="Calibri"/>
              </w:rPr>
              <w:t xml:space="preserve"> people. The new office will be in the Mayor’s Office of Community Affairs. Anjie </w:t>
            </w:r>
            <w:r w:rsidR="007F156E">
              <w:rPr>
                <w:rFonts w:cs="Calibri"/>
              </w:rPr>
              <w:t xml:space="preserve">Shelby </w:t>
            </w:r>
            <w:r w:rsidR="50E09F0B" w:rsidRPr="50E09F0B">
              <w:rPr>
                <w:rFonts w:cs="Calibri"/>
              </w:rPr>
              <w:t xml:space="preserve">reminded </w:t>
            </w:r>
            <w:r w:rsidR="007F156E">
              <w:rPr>
                <w:rFonts w:cs="Calibri"/>
              </w:rPr>
              <w:t xml:space="preserve">everyone that the DD Council would have meetings in </w:t>
            </w:r>
            <w:r w:rsidR="50E09F0B" w:rsidRPr="50E09F0B">
              <w:rPr>
                <w:rFonts w:cs="Calibri"/>
              </w:rPr>
              <w:t>September and December.</w:t>
            </w:r>
          </w:p>
        </w:tc>
      </w:tr>
      <w:tr w:rsidR="00506F9B" w:rsidRPr="00137ABE" w14:paraId="5087C3C4" w14:textId="77777777" w:rsidTr="50E09F0B">
        <w:trPr>
          <w:trHeight w:val="1475"/>
          <w:jc w:val="center"/>
        </w:trPr>
        <w:tc>
          <w:tcPr>
            <w:tcW w:w="2855" w:type="dxa"/>
            <w:shd w:val="clear" w:color="auto" w:fill="FFFFFF" w:themeFill="background1"/>
          </w:tcPr>
          <w:p w14:paraId="415AB612" w14:textId="77777777" w:rsidR="00506F9B" w:rsidRPr="00137ABE" w:rsidRDefault="00506F9B" w:rsidP="00062296">
            <w:pPr>
              <w:spacing w:after="0"/>
              <w:rPr>
                <w:rFonts w:cs="Calibri"/>
                <w:b/>
                <w:bCs/>
              </w:rPr>
            </w:pPr>
            <w:r w:rsidRPr="00137ABE">
              <w:rPr>
                <w:rFonts w:cs="Calibri"/>
                <w:b/>
                <w:bCs/>
              </w:rPr>
              <w:lastRenderedPageBreak/>
              <w:t>Conclusion and Adjournment</w:t>
            </w:r>
          </w:p>
        </w:tc>
        <w:tc>
          <w:tcPr>
            <w:tcW w:w="6860" w:type="dxa"/>
            <w:shd w:val="clear" w:color="auto" w:fill="auto"/>
          </w:tcPr>
          <w:p w14:paraId="5007A668" w14:textId="25F0CC1F" w:rsidR="00506F9B" w:rsidRPr="00137ABE" w:rsidRDefault="7C754D50" w:rsidP="00062296">
            <w:pPr>
              <w:spacing w:after="0"/>
              <w:rPr>
                <w:rFonts w:cs="Calibri"/>
              </w:rPr>
            </w:pPr>
            <w:r w:rsidRPr="50E09F0B">
              <w:rPr>
                <w:rFonts w:cs="Calibri"/>
              </w:rPr>
              <w:t>Adjournment – Ricardo Thornton motioned to adjourn the meeting. Carol Grigsby seconded the motion. All voted in favor. The meeting adjourned at 4:52 pm</w:t>
            </w:r>
          </w:p>
        </w:tc>
      </w:tr>
    </w:tbl>
    <w:p w14:paraId="03D0A70A" w14:textId="40D960C4" w:rsidR="003E0A5D" w:rsidRPr="002A464D" w:rsidRDefault="003E0A5D" w:rsidP="00506F9B">
      <w:pPr>
        <w:spacing w:after="0"/>
        <w:rPr>
          <w:rFonts w:cs="Calibri"/>
        </w:rPr>
      </w:pPr>
    </w:p>
    <w:sectPr w:rsidR="003E0A5D" w:rsidRPr="002A464D" w:rsidSect="00E652C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D932B" w14:textId="77777777" w:rsidR="00B77C81" w:rsidRDefault="00B77C81" w:rsidP="00916148">
      <w:pPr>
        <w:spacing w:after="0" w:line="240" w:lineRule="auto"/>
      </w:pPr>
      <w:r>
        <w:separator/>
      </w:r>
    </w:p>
  </w:endnote>
  <w:endnote w:type="continuationSeparator" w:id="0">
    <w:p w14:paraId="09DB1B06" w14:textId="77777777" w:rsidR="00B77C81" w:rsidRDefault="00B77C81" w:rsidP="00916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644316"/>
      <w:docPartObj>
        <w:docPartGallery w:val="Page Numbers (Bottom of Page)"/>
        <w:docPartUnique/>
      </w:docPartObj>
    </w:sdtPr>
    <w:sdtEndPr>
      <w:rPr>
        <w:noProof/>
      </w:rPr>
    </w:sdtEndPr>
    <w:sdtContent>
      <w:p w14:paraId="549B0563" w14:textId="2A3D804A" w:rsidR="005C3887" w:rsidRDefault="005C38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924CDA" w14:textId="77777777" w:rsidR="005C3887" w:rsidRDefault="005C38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25700"/>
      <w:docPartObj>
        <w:docPartGallery w:val="Page Numbers (Bottom of Page)"/>
        <w:docPartUnique/>
      </w:docPartObj>
    </w:sdtPr>
    <w:sdtEndPr>
      <w:rPr>
        <w:noProof/>
      </w:rPr>
    </w:sdtEndPr>
    <w:sdtContent>
      <w:p w14:paraId="58CD4D56" w14:textId="053701A6" w:rsidR="00AA016A" w:rsidRDefault="00AA01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F0ED52" w14:textId="77777777" w:rsidR="00AA016A" w:rsidRDefault="00AA01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28CD6" w14:textId="77777777" w:rsidR="00B77C81" w:rsidRDefault="00B77C81" w:rsidP="00916148">
      <w:pPr>
        <w:spacing w:after="0" w:line="240" w:lineRule="auto"/>
      </w:pPr>
      <w:r>
        <w:separator/>
      </w:r>
    </w:p>
  </w:footnote>
  <w:footnote w:type="continuationSeparator" w:id="0">
    <w:p w14:paraId="2A601376" w14:textId="77777777" w:rsidR="00B77C81" w:rsidRDefault="00B77C81" w:rsidP="009161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6BCD0" w14:textId="1A4713CE" w:rsidR="00916148" w:rsidRDefault="00916148">
    <w:pPr>
      <w:pStyle w:val="Header"/>
    </w:pPr>
    <w:r>
      <w:rPr>
        <w:rStyle w:val="Strong"/>
        <w:rFonts w:cs="Calibri"/>
        <w:noProof/>
        <w:sz w:val="28"/>
        <w:szCs w:val="28"/>
      </w:rPr>
      <w:drawing>
        <wp:anchor distT="0" distB="0" distL="114300" distR="114300" simplePos="0" relativeHeight="251659264" behindDoc="1" locked="0" layoutInCell="1" allowOverlap="1" wp14:anchorId="33CF763E" wp14:editId="2A80035D">
          <wp:simplePos x="0" y="0"/>
          <wp:positionH relativeFrom="margin">
            <wp:align>center</wp:align>
          </wp:positionH>
          <wp:positionV relativeFrom="paragraph">
            <wp:posOffset>-151765</wp:posOffset>
          </wp:positionV>
          <wp:extent cx="1981835" cy="1146810"/>
          <wp:effectExtent l="0" t="0" r="0" b="0"/>
          <wp:wrapTight wrapText="bothSides">
            <wp:wrapPolygon edited="0">
              <wp:start x="0" y="0"/>
              <wp:lineTo x="0" y="21169"/>
              <wp:lineTo x="21385" y="21169"/>
              <wp:lineTo x="2138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8121" b="25000"/>
                  <a:stretch/>
                </pic:blipFill>
                <pic:spPr bwMode="auto">
                  <a:xfrm>
                    <a:off x="0" y="0"/>
                    <a:ext cx="1981835" cy="114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7F12"/>
    <w:multiLevelType w:val="hybridMultilevel"/>
    <w:tmpl w:val="485C3D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A07FB"/>
    <w:multiLevelType w:val="hybridMultilevel"/>
    <w:tmpl w:val="D1AA1016"/>
    <w:lvl w:ilvl="0" w:tplc="BDE20974">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2" w15:restartNumberingAfterBreak="0">
    <w:nsid w:val="0C141243"/>
    <w:multiLevelType w:val="hybridMultilevel"/>
    <w:tmpl w:val="AA1C8964"/>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E6489"/>
    <w:multiLevelType w:val="hybridMultilevel"/>
    <w:tmpl w:val="4BE89A9C"/>
    <w:lvl w:ilvl="0" w:tplc="E4261F4C">
      <w:start w:val="1"/>
      <w:numFmt w:val="decimal"/>
      <w:lvlText w:val="%1."/>
      <w:lvlJc w:val="left"/>
      <w:pPr>
        <w:ind w:left="720" w:hanging="360"/>
      </w:pPr>
    </w:lvl>
    <w:lvl w:ilvl="1" w:tplc="03E6CDCC">
      <w:start w:val="1"/>
      <w:numFmt w:val="lowerLetter"/>
      <w:lvlText w:val="%2."/>
      <w:lvlJc w:val="left"/>
      <w:pPr>
        <w:ind w:left="1440" w:hanging="360"/>
      </w:pPr>
    </w:lvl>
    <w:lvl w:ilvl="2" w:tplc="7FB4BF3C">
      <w:start w:val="1"/>
      <w:numFmt w:val="lowerRoman"/>
      <w:lvlText w:val="%3."/>
      <w:lvlJc w:val="right"/>
      <w:pPr>
        <w:ind w:left="2160" w:hanging="180"/>
      </w:pPr>
    </w:lvl>
    <w:lvl w:ilvl="3" w:tplc="D1F6591A">
      <w:start w:val="1"/>
      <w:numFmt w:val="decimal"/>
      <w:lvlText w:val="%4."/>
      <w:lvlJc w:val="left"/>
      <w:pPr>
        <w:ind w:left="2880" w:hanging="360"/>
      </w:pPr>
    </w:lvl>
    <w:lvl w:ilvl="4" w:tplc="A7BC4372">
      <w:start w:val="1"/>
      <w:numFmt w:val="lowerLetter"/>
      <w:lvlText w:val="%5."/>
      <w:lvlJc w:val="left"/>
      <w:pPr>
        <w:ind w:left="3600" w:hanging="360"/>
      </w:pPr>
    </w:lvl>
    <w:lvl w:ilvl="5" w:tplc="BCAEE8D2">
      <w:start w:val="1"/>
      <w:numFmt w:val="lowerRoman"/>
      <w:lvlText w:val="%6."/>
      <w:lvlJc w:val="right"/>
      <w:pPr>
        <w:ind w:left="4320" w:hanging="180"/>
      </w:pPr>
    </w:lvl>
    <w:lvl w:ilvl="6" w:tplc="69881190">
      <w:start w:val="1"/>
      <w:numFmt w:val="decimal"/>
      <w:lvlText w:val="%7."/>
      <w:lvlJc w:val="left"/>
      <w:pPr>
        <w:ind w:left="5040" w:hanging="360"/>
      </w:pPr>
    </w:lvl>
    <w:lvl w:ilvl="7" w:tplc="390CC8BE">
      <w:start w:val="1"/>
      <w:numFmt w:val="lowerLetter"/>
      <w:lvlText w:val="%8."/>
      <w:lvlJc w:val="left"/>
      <w:pPr>
        <w:ind w:left="5760" w:hanging="360"/>
      </w:pPr>
    </w:lvl>
    <w:lvl w:ilvl="8" w:tplc="DE5292D0">
      <w:start w:val="1"/>
      <w:numFmt w:val="lowerRoman"/>
      <w:lvlText w:val="%9."/>
      <w:lvlJc w:val="right"/>
      <w:pPr>
        <w:ind w:left="6480" w:hanging="180"/>
      </w:pPr>
    </w:lvl>
  </w:abstractNum>
  <w:abstractNum w:abstractNumId="4" w15:restartNumberingAfterBreak="0">
    <w:nsid w:val="0F4617AF"/>
    <w:multiLevelType w:val="hybridMultilevel"/>
    <w:tmpl w:val="282EE29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7935ED"/>
    <w:multiLevelType w:val="hybridMultilevel"/>
    <w:tmpl w:val="12DCF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416DC"/>
    <w:multiLevelType w:val="hybridMultilevel"/>
    <w:tmpl w:val="539280BA"/>
    <w:lvl w:ilvl="0" w:tplc="D7C89B58">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7" w15:restartNumberingAfterBreak="0">
    <w:nsid w:val="12CE1E84"/>
    <w:multiLevelType w:val="hybridMultilevel"/>
    <w:tmpl w:val="30C2F4CC"/>
    <w:lvl w:ilvl="0" w:tplc="FFFCF34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26398"/>
    <w:multiLevelType w:val="hybridMultilevel"/>
    <w:tmpl w:val="069AB92A"/>
    <w:lvl w:ilvl="0" w:tplc="650CDAB6">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DBA1278"/>
    <w:multiLevelType w:val="hybridMultilevel"/>
    <w:tmpl w:val="7AC42F28"/>
    <w:lvl w:ilvl="0" w:tplc="DF044E40">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10" w15:restartNumberingAfterBreak="0">
    <w:nsid w:val="229B4AD2"/>
    <w:multiLevelType w:val="hybridMultilevel"/>
    <w:tmpl w:val="4836B9B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4063298"/>
    <w:multiLevelType w:val="hybridMultilevel"/>
    <w:tmpl w:val="40D8F74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E6401C"/>
    <w:multiLevelType w:val="hybridMultilevel"/>
    <w:tmpl w:val="74A09C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0F62BE"/>
    <w:multiLevelType w:val="hybridMultilevel"/>
    <w:tmpl w:val="BC442810"/>
    <w:lvl w:ilvl="0" w:tplc="44E0C11A">
      <w:start w:val="1"/>
      <w:numFmt w:val="decimal"/>
      <w:lvlText w:val="%1."/>
      <w:lvlJc w:val="left"/>
      <w:pPr>
        <w:ind w:left="720" w:hanging="360"/>
      </w:pPr>
    </w:lvl>
    <w:lvl w:ilvl="1" w:tplc="94667AE0">
      <w:start w:val="1"/>
      <w:numFmt w:val="lowerLetter"/>
      <w:lvlText w:val="%2."/>
      <w:lvlJc w:val="left"/>
      <w:pPr>
        <w:ind w:left="1440" w:hanging="360"/>
      </w:pPr>
    </w:lvl>
    <w:lvl w:ilvl="2" w:tplc="4FC0DC5C">
      <w:start w:val="1"/>
      <w:numFmt w:val="lowerRoman"/>
      <w:lvlText w:val="%3."/>
      <w:lvlJc w:val="right"/>
      <w:pPr>
        <w:ind w:left="2160" w:hanging="180"/>
      </w:pPr>
    </w:lvl>
    <w:lvl w:ilvl="3" w:tplc="6FD471B4">
      <w:start w:val="1"/>
      <w:numFmt w:val="decimal"/>
      <w:lvlText w:val="%4."/>
      <w:lvlJc w:val="left"/>
      <w:pPr>
        <w:ind w:left="2880" w:hanging="360"/>
      </w:pPr>
    </w:lvl>
    <w:lvl w:ilvl="4" w:tplc="5F86EDB2">
      <w:start w:val="1"/>
      <w:numFmt w:val="lowerLetter"/>
      <w:lvlText w:val="%5."/>
      <w:lvlJc w:val="left"/>
      <w:pPr>
        <w:ind w:left="3600" w:hanging="360"/>
      </w:pPr>
    </w:lvl>
    <w:lvl w:ilvl="5" w:tplc="7ADE3174">
      <w:start w:val="1"/>
      <w:numFmt w:val="lowerRoman"/>
      <w:lvlText w:val="%6."/>
      <w:lvlJc w:val="right"/>
      <w:pPr>
        <w:ind w:left="4320" w:hanging="180"/>
      </w:pPr>
    </w:lvl>
    <w:lvl w:ilvl="6" w:tplc="B2501A7E">
      <w:start w:val="1"/>
      <w:numFmt w:val="decimal"/>
      <w:lvlText w:val="%7."/>
      <w:lvlJc w:val="left"/>
      <w:pPr>
        <w:ind w:left="5040" w:hanging="360"/>
      </w:pPr>
    </w:lvl>
    <w:lvl w:ilvl="7" w:tplc="D004E3A2">
      <w:start w:val="1"/>
      <w:numFmt w:val="lowerLetter"/>
      <w:lvlText w:val="%8."/>
      <w:lvlJc w:val="left"/>
      <w:pPr>
        <w:ind w:left="5760" w:hanging="360"/>
      </w:pPr>
    </w:lvl>
    <w:lvl w:ilvl="8" w:tplc="4306A5B4">
      <w:start w:val="1"/>
      <w:numFmt w:val="lowerRoman"/>
      <w:lvlText w:val="%9."/>
      <w:lvlJc w:val="right"/>
      <w:pPr>
        <w:ind w:left="6480" w:hanging="180"/>
      </w:pPr>
    </w:lvl>
  </w:abstractNum>
  <w:abstractNum w:abstractNumId="14" w15:restartNumberingAfterBreak="0">
    <w:nsid w:val="2F255261"/>
    <w:multiLevelType w:val="hybridMultilevel"/>
    <w:tmpl w:val="4F48D708"/>
    <w:lvl w:ilvl="0" w:tplc="D9E85D24">
      <w:start w:val="1"/>
      <w:numFmt w:val="decimal"/>
      <w:lvlText w:val="%1."/>
      <w:lvlJc w:val="left"/>
      <w:pPr>
        <w:ind w:left="720" w:hanging="360"/>
      </w:pPr>
    </w:lvl>
    <w:lvl w:ilvl="1" w:tplc="C29C74CC">
      <w:start w:val="1"/>
      <w:numFmt w:val="lowerLetter"/>
      <w:lvlText w:val="%2."/>
      <w:lvlJc w:val="left"/>
      <w:pPr>
        <w:ind w:left="1440" w:hanging="360"/>
      </w:pPr>
    </w:lvl>
    <w:lvl w:ilvl="2" w:tplc="26502880">
      <w:start w:val="1"/>
      <w:numFmt w:val="lowerRoman"/>
      <w:lvlText w:val="%3."/>
      <w:lvlJc w:val="right"/>
      <w:pPr>
        <w:ind w:left="2160" w:hanging="180"/>
      </w:pPr>
    </w:lvl>
    <w:lvl w:ilvl="3" w:tplc="2632C014">
      <w:start w:val="1"/>
      <w:numFmt w:val="decimal"/>
      <w:lvlText w:val="%4."/>
      <w:lvlJc w:val="left"/>
      <w:pPr>
        <w:ind w:left="2880" w:hanging="360"/>
      </w:pPr>
    </w:lvl>
    <w:lvl w:ilvl="4" w:tplc="50427FDC">
      <w:start w:val="1"/>
      <w:numFmt w:val="lowerLetter"/>
      <w:lvlText w:val="%5."/>
      <w:lvlJc w:val="left"/>
      <w:pPr>
        <w:ind w:left="3600" w:hanging="360"/>
      </w:pPr>
    </w:lvl>
    <w:lvl w:ilvl="5" w:tplc="AD5AFD80">
      <w:start w:val="1"/>
      <w:numFmt w:val="lowerRoman"/>
      <w:lvlText w:val="%6."/>
      <w:lvlJc w:val="right"/>
      <w:pPr>
        <w:ind w:left="4320" w:hanging="180"/>
      </w:pPr>
    </w:lvl>
    <w:lvl w:ilvl="6" w:tplc="D3423B76">
      <w:start w:val="1"/>
      <w:numFmt w:val="decimal"/>
      <w:lvlText w:val="%7."/>
      <w:lvlJc w:val="left"/>
      <w:pPr>
        <w:ind w:left="5040" w:hanging="360"/>
      </w:pPr>
    </w:lvl>
    <w:lvl w:ilvl="7" w:tplc="8FF8B6A6">
      <w:start w:val="1"/>
      <w:numFmt w:val="lowerLetter"/>
      <w:lvlText w:val="%8."/>
      <w:lvlJc w:val="left"/>
      <w:pPr>
        <w:ind w:left="5760" w:hanging="360"/>
      </w:pPr>
    </w:lvl>
    <w:lvl w:ilvl="8" w:tplc="894A7468">
      <w:start w:val="1"/>
      <w:numFmt w:val="lowerRoman"/>
      <w:lvlText w:val="%9."/>
      <w:lvlJc w:val="right"/>
      <w:pPr>
        <w:ind w:left="6480" w:hanging="180"/>
      </w:pPr>
    </w:lvl>
  </w:abstractNum>
  <w:abstractNum w:abstractNumId="15" w15:restartNumberingAfterBreak="0">
    <w:nsid w:val="2FA622DB"/>
    <w:multiLevelType w:val="hybridMultilevel"/>
    <w:tmpl w:val="DC762BA2"/>
    <w:lvl w:ilvl="0" w:tplc="D926239C">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48D3266"/>
    <w:multiLevelType w:val="hybridMultilevel"/>
    <w:tmpl w:val="974E3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D35F7"/>
    <w:multiLevelType w:val="hybridMultilevel"/>
    <w:tmpl w:val="075E0974"/>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8" w15:restartNumberingAfterBreak="0">
    <w:nsid w:val="421B485C"/>
    <w:multiLevelType w:val="hybridMultilevel"/>
    <w:tmpl w:val="4E72EA6C"/>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9657439"/>
    <w:multiLevelType w:val="hybridMultilevel"/>
    <w:tmpl w:val="FE1C2F4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483528"/>
    <w:multiLevelType w:val="hybridMultilevel"/>
    <w:tmpl w:val="E3523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751CEF"/>
    <w:multiLevelType w:val="hybridMultilevel"/>
    <w:tmpl w:val="63FC3B4E"/>
    <w:lvl w:ilvl="0" w:tplc="9CAE43DC">
      <w:start w:val="1"/>
      <w:numFmt w:val="decimal"/>
      <w:lvlText w:val="%1."/>
      <w:lvlJc w:val="left"/>
      <w:pPr>
        <w:ind w:left="720" w:hanging="360"/>
      </w:pPr>
    </w:lvl>
    <w:lvl w:ilvl="1" w:tplc="E47E6D02">
      <w:start w:val="1"/>
      <w:numFmt w:val="lowerLetter"/>
      <w:lvlText w:val="%2."/>
      <w:lvlJc w:val="left"/>
      <w:pPr>
        <w:ind w:left="1440" w:hanging="360"/>
      </w:pPr>
    </w:lvl>
    <w:lvl w:ilvl="2" w:tplc="45A66664">
      <w:start w:val="1"/>
      <w:numFmt w:val="lowerRoman"/>
      <w:lvlText w:val="%3."/>
      <w:lvlJc w:val="right"/>
      <w:pPr>
        <w:ind w:left="2160" w:hanging="180"/>
      </w:pPr>
    </w:lvl>
    <w:lvl w:ilvl="3" w:tplc="88C67AD6">
      <w:start w:val="1"/>
      <w:numFmt w:val="decimal"/>
      <w:lvlText w:val="%4."/>
      <w:lvlJc w:val="left"/>
      <w:pPr>
        <w:ind w:left="2880" w:hanging="360"/>
      </w:pPr>
    </w:lvl>
    <w:lvl w:ilvl="4" w:tplc="C3E60AD6">
      <w:start w:val="1"/>
      <w:numFmt w:val="lowerLetter"/>
      <w:lvlText w:val="%5."/>
      <w:lvlJc w:val="left"/>
      <w:pPr>
        <w:ind w:left="3600" w:hanging="360"/>
      </w:pPr>
    </w:lvl>
    <w:lvl w:ilvl="5" w:tplc="EE90BFEA">
      <w:start w:val="1"/>
      <w:numFmt w:val="lowerRoman"/>
      <w:lvlText w:val="%6."/>
      <w:lvlJc w:val="right"/>
      <w:pPr>
        <w:ind w:left="4320" w:hanging="180"/>
      </w:pPr>
    </w:lvl>
    <w:lvl w:ilvl="6" w:tplc="1CAEA87A">
      <w:start w:val="1"/>
      <w:numFmt w:val="decimal"/>
      <w:lvlText w:val="%7."/>
      <w:lvlJc w:val="left"/>
      <w:pPr>
        <w:ind w:left="5040" w:hanging="360"/>
      </w:pPr>
    </w:lvl>
    <w:lvl w:ilvl="7" w:tplc="BF3AB6D8">
      <w:start w:val="1"/>
      <w:numFmt w:val="lowerLetter"/>
      <w:lvlText w:val="%8."/>
      <w:lvlJc w:val="left"/>
      <w:pPr>
        <w:ind w:left="5760" w:hanging="360"/>
      </w:pPr>
    </w:lvl>
    <w:lvl w:ilvl="8" w:tplc="0F1CF326">
      <w:start w:val="1"/>
      <w:numFmt w:val="lowerRoman"/>
      <w:lvlText w:val="%9."/>
      <w:lvlJc w:val="right"/>
      <w:pPr>
        <w:ind w:left="6480" w:hanging="180"/>
      </w:pPr>
    </w:lvl>
  </w:abstractNum>
  <w:abstractNum w:abstractNumId="22" w15:restartNumberingAfterBreak="0">
    <w:nsid w:val="57AC2E6D"/>
    <w:multiLevelType w:val="hybridMultilevel"/>
    <w:tmpl w:val="AEDEEAB8"/>
    <w:lvl w:ilvl="0" w:tplc="74847A70">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9ED12F1"/>
    <w:multiLevelType w:val="hybridMultilevel"/>
    <w:tmpl w:val="C1C09648"/>
    <w:lvl w:ilvl="0" w:tplc="0409000F">
      <w:start w:val="1"/>
      <w:numFmt w:val="decimal"/>
      <w:lvlText w:val="%1."/>
      <w:lvlJc w:val="left"/>
      <w:pPr>
        <w:ind w:left="774" w:hanging="360"/>
      </w:pPr>
      <w:rPr>
        <w:rFont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4" w15:restartNumberingAfterBreak="0">
    <w:nsid w:val="62E772E5"/>
    <w:multiLevelType w:val="hybridMultilevel"/>
    <w:tmpl w:val="2D4AFE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26" w:hanging="360"/>
      </w:pPr>
      <w:rPr>
        <w:rFonts w:ascii="Courier New" w:hAnsi="Courier New" w:cs="Courier New" w:hint="default"/>
      </w:rPr>
    </w:lvl>
    <w:lvl w:ilvl="2" w:tplc="04090005" w:tentative="1">
      <w:start w:val="1"/>
      <w:numFmt w:val="bullet"/>
      <w:lvlText w:val=""/>
      <w:lvlJc w:val="left"/>
      <w:pPr>
        <w:ind w:left="1746" w:hanging="360"/>
      </w:pPr>
      <w:rPr>
        <w:rFonts w:ascii="Wingdings" w:hAnsi="Wingdings" w:hint="default"/>
      </w:rPr>
    </w:lvl>
    <w:lvl w:ilvl="3" w:tplc="04090001" w:tentative="1">
      <w:start w:val="1"/>
      <w:numFmt w:val="bullet"/>
      <w:lvlText w:val=""/>
      <w:lvlJc w:val="left"/>
      <w:pPr>
        <w:ind w:left="2466" w:hanging="360"/>
      </w:pPr>
      <w:rPr>
        <w:rFonts w:ascii="Symbol" w:hAnsi="Symbol" w:hint="default"/>
      </w:rPr>
    </w:lvl>
    <w:lvl w:ilvl="4" w:tplc="04090003" w:tentative="1">
      <w:start w:val="1"/>
      <w:numFmt w:val="bullet"/>
      <w:lvlText w:val="o"/>
      <w:lvlJc w:val="left"/>
      <w:pPr>
        <w:ind w:left="3186" w:hanging="360"/>
      </w:pPr>
      <w:rPr>
        <w:rFonts w:ascii="Courier New" w:hAnsi="Courier New" w:cs="Courier New" w:hint="default"/>
      </w:rPr>
    </w:lvl>
    <w:lvl w:ilvl="5" w:tplc="04090005" w:tentative="1">
      <w:start w:val="1"/>
      <w:numFmt w:val="bullet"/>
      <w:lvlText w:val=""/>
      <w:lvlJc w:val="left"/>
      <w:pPr>
        <w:ind w:left="3906" w:hanging="360"/>
      </w:pPr>
      <w:rPr>
        <w:rFonts w:ascii="Wingdings" w:hAnsi="Wingdings" w:hint="default"/>
      </w:rPr>
    </w:lvl>
    <w:lvl w:ilvl="6" w:tplc="04090001" w:tentative="1">
      <w:start w:val="1"/>
      <w:numFmt w:val="bullet"/>
      <w:lvlText w:val=""/>
      <w:lvlJc w:val="left"/>
      <w:pPr>
        <w:ind w:left="4626" w:hanging="360"/>
      </w:pPr>
      <w:rPr>
        <w:rFonts w:ascii="Symbol" w:hAnsi="Symbol" w:hint="default"/>
      </w:rPr>
    </w:lvl>
    <w:lvl w:ilvl="7" w:tplc="04090003" w:tentative="1">
      <w:start w:val="1"/>
      <w:numFmt w:val="bullet"/>
      <w:lvlText w:val="o"/>
      <w:lvlJc w:val="left"/>
      <w:pPr>
        <w:ind w:left="5346" w:hanging="360"/>
      </w:pPr>
      <w:rPr>
        <w:rFonts w:ascii="Courier New" w:hAnsi="Courier New" w:cs="Courier New" w:hint="default"/>
      </w:rPr>
    </w:lvl>
    <w:lvl w:ilvl="8" w:tplc="04090005" w:tentative="1">
      <w:start w:val="1"/>
      <w:numFmt w:val="bullet"/>
      <w:lvlText w:val=""/>
      <w:lvlJc w:val="left"/>
      <w:pPr>
        <w:ind w:left="6066" w:hanging="360"/>
      </w:pPr>
      <w:rPr>
        <w:rFonts w:ascii="Wingdings" w:hAnsi="Wingdings" w:hint="default"/>
      </w:rPr>
    </w:lvl>
  </w:abstractNum>
  <w:abstractNum w:abstractNumId="25" w15:restartNumberingAfterBreak="0">
    <w:nsid w:val="636C70AA"/>
    <w:multiLevelType w:val="hybridMultilevel"/>
    <w:tmpl w:val="F43C3732"/>
    <w:lvl w:ilvl="0" w:tplc="DA520E3C">
      <w:start w:val="1"/>
      <w:numFmt w:val="decimal"/>
      <w:lvlText w:val="%1."/>
      <w:lvlJc w:val="left"/>
      <w:pPr>
        <w:ind w:left="720" w:hanging="360"/>
      </w:pPr>
    </w:lvl>
    <w:lvl w:ilvl="1" w:tplc="62DAD46C">
      <w:start w:val="1"/>
      <w:numFmt w:val="lowerLetter"/>
      <w:lvlText w:val="%2."/>
      <w:lvlJc w:val="left"/>
      <w:pPr>
        <w:ind w:left="1440" w:hanging="360"/>
      </w:pPr>
    </w:lvl>
    <w:lvl w:ilvl="2" w:tplc="CB702762">
      <w:start w:val="1"/>
      <w:numFmt w:val="lowerRoman"/>
      <w:lvlText w:val="%3."/>
      <w:lvlJc w:val="right"/>
      <w:pPr>
        <w:ind w:left="2160" w:hanging="180"/>
      </w:pPr>
    </w:lvl>
    <w:lvl w:ilvl="3" w:tplc="1D4EA16C">
      <w:start w:val="1"/>
      <w:numFmt w:val="decimal"/>
      <w:lvlText w:val="%4."/>
      <w:lvlJc w:val="left"/>
      <w:pPr>
        <w:ind w:left="2880" w:hanging="360"/>
      </w:pPr>
    </w:lvl>
    <w:lvl w:ilvl="4" w:tplc="522E227A">
      <w:start w:val="1"/>
      <w:numFmt w:val="lowerLetter"/>
      <w:lvlText w:val="%5."/>
      <w:lvlJc w:val="left"/>
      <w:pPr>
        <w:ind w:left="3600" w:hanging="360"/>
      </w:pPr>
    </w:lvl>
    <w:lvl w:ilvl="5" w:tplc="08807C90">
      <w:start w:val="1"/>
      <w:numFmt w:val="lowerRoman"/>
      <w:lvlText w:val="%6."/>
      <w:lvlJc w:val="right"/>
      <w:pPr>
        <w:ind w:left="4320" w:hanging="180"/>
      </w:pPr>
    </w:lvl>
    <w:lvl w:ilvl="6" w:tplc="36FA7F1C">
      <w:start w:val="1"/>
      <w:numFmt w:val="decimal"/>
      <w:lvlText w:val="%7."/>
      <w:lvlJc w:val="left"/>
      <w:pPr>
        <w:ind w:left="5040" w:hanging="360"/>
      </w:pPr>
    </w:lvl>
    <w:lvl w:ilvl="7" w:tplc="F5A68658">
      <w:start w:val="1"/>
      <w:numFmt w:val="lowerLetter"/>
      <w:lvlText w:val="%8."/>
      <w:lvlJc w:val="left"/>
      <w:pPr>
        <w:ind w:left="5760" w:hanging="360"/>
      </w:pPr>
    </w:lvl>
    <w:lvl w:ilvl="8" w:tplc="5E1A6344">
      <w:start w:val="1"/>
      <w:numFmt w:val="lowerRoman"/>
      <w:lvlText w:val="%9."/>
      <w:lvlJc w:val="right"/>
      <w:pPr>
        <w:ind w:left="6480" w:hanging="180"/>
      </w:pPr>
    </w:lvl>
  </w:abstractNum>
  <w:abstractNum w:abstractNumId="26" w15:restartNumberingAfterBreak="0">
    <w:nsid w:val="642A74C5"/>
    <w:multiLevelType w:val="hybridMultilevel"/>
    <w:tmpl w:val="17662A3C"/>
    <w:lvl w:ilvl="0" w:tplc="FFFFFFFF">
      <w:start w:val="1"/>
      <w:numFmt w:val="decimal"/>
      <w:lvlText w:val="%1."/>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50132CF"/>
    <w:multiLevelType w:val="hybridMultilevel"/>
    <w:tmpl w:val="EB42092E"/>
    <w:lvl w:ilvl="0" w:tplc="650CDAB6">
      <w:start w:val="1"/>
      <w:numFmt w:val="decimal"/>
      <w:lvlText w:val="%1."/>
      <w:lvlJc w:val="left"/>
      <w:pPr>
        <w:ind w:left="720" w:hanging="360"/>
      </w:pPr>
    </w:lvl>
    <w:lvl w:ilvl="1" w:tplc="394CAB6E">
      <w:start w:val="1"/>
      <w:numFmt w:val="lowerLetter"/>
      <w:lvlText w:val="%2."/>
      <w:lvlJc w:val="left"/>
      <w:pPr>
        <w:ind w:left="1440" w:hanging="360"/>
      </w:pPr>
    </w:lvl>
    <w:lvl w:ilvl="2" w:tplc="4C7A3ECC">
      <w:start w:val="1"/>
      <w:numFmt w:val="lowerRoman"/>
      <w:lvlText w:val="%3."/>
      <w:lvlJc w:val="right"/>
      <w:pPr>
        <w:ind w:left="2160" w:hanging="180"/>
      </w:pPr>
    </w:lvl>
    <w:lvl w:ilvl="3" w:tplc="7DE407C4">
      <w:start w:val="1"/>
      <w:numFmt w:val="decimal"/>
      <w:lvlText w:val="%4."/>
      <w:lvlJc w:val="left"/>
      <w:pPr>
        <w:ind w:left="2880" w:hanging="360"/>
      </w:pPr>
    </w:lvl>
    <w:lvl w:ilvl="4" w:tplc="4E22D0DC">
      <w:start w:val="1"/>
      <w:numFmt w:val="lowerLetter"/>
      <w:lvlText w:val="%5."/>
      <w:lvlJc w:val="left"/>
      <w:pPr>
        <w:ind w:left="3600" w:hanging="360"/>
      </w:pPr>
    </w:lvl>
    <w:lvl w:ilvl="5" w:tplc="4822BF38">
      <w:start w:val="1"/>
      <w:numFmt w:val="lowerRoman"/>
      <w:lvlText w:val="%6."/>
      <w:lvlJc w:val="right"/>
      <w:pPr>
        <w:ind w:left="4320" w:hanging="180"/>
      </w:pPr>
    </w:lvl>
    <w:lvl w:ilvl="6" w:tplc="6D1E955E">
      <w:start w:val="1"/>
      <w:numFmt w:val="decimal"/>
      <w:lvlText w:val="%7."/>
      <w:lvlJc w:val="left"/>
      <w:pPr>
        <w:ind w:left="5040" w:hanging="360"/>
      </w:pPr>
    </w:lvl>
    <w:lvl w:ilvl="7" w:tplc="BA5E4A7A">
      <w:start w:val="1"/>
      <w:numFmt w:val="lowerLetter"/>
      <w:lvlText w:val="%8."/>
      <w:lvlJc w:val="left"/>
      <w:pPr>
        <w:ind w:left="5760" w:hanging="360"/>
      </w:pPr>
    </w:lvl>
    <w:lvl w:ilvl="8" w:tplc="AD669E96">
      <w:start w:val="1"/>
      <w:numFmt w:val="lowerRoman"/>
      <w:lvlText w:val="%9."/>
      <w:lvlJc w:val="right"/>
      <w:pPr>
        <w:ind w:left="6480" w:hanging="180"/>
      </w:pPr>
    </w:lvl>
  </w:abstractNum>
  <w:abstractNum w:abstractNumId="28" w15:restartNumberingAfterBreak="0">
    <w:nsid w:val="6A033A64"/>
    <w:multiLevelType w:val="hybridMultilevel"/>
    <w:tmpl w:val="7F961D9E"/>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1169F4"/>
    <w:multiLevelType w:val="hybridMultilevel"/>
    <w:tmpl w:val="69FC4A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C57661"/>
    <w:multiLevelType w:val="hybridMultilevel"/>
    <w:tmpl w:val="75DC1764"/>
    <w:lvl w:ilvl="0" w:tplc="A44ECC0E">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7A71CCB"/>
    <w:multiLevelType w:val="hybridMultilevel"/>
    <w:tmpl w:val="9432A9B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73536572">
    <w:abstractNumId w:val="27"/>
  </w:num>
  <w:num w:numId="2" w16cid:durableId="1439834002">
    <w:abstractNumId w:val="13"/>
  </w:num>
  <w:num w:numId="3" w16cid:durableId="401830322">
    <w:abstractNumId w:val="14"/>
  </w:num>
  <w:num w:numId="4" w16cid:durableId="2134785802">
    <w:abstractNumId w:val="3"/>
  </w:num>
  <w:num w:numId="5" w16cid:durableId="992486695">
    <w:abstractNumId w:val="25"/>
  </w:num>
  <w:num w:numId="6" w16cid:durableId="1256285161">
    <w:abstractNumId w:val="21"/>
  </w:num>
  <w:num w:numId="7" w16cid:durableId="704722224">
    <w:abstractNumId w:val="18"/>
  </w:num>
  <w:num w:numId="8" w16cid:durableId="1634212567">
    <w:abstractNumId w:val="28"/>
  </w:num>
  <w:num w:numId="9" w16cid:durableId="757362113">
    <w:abstractNumId w:val="20"/>
  </w:num>
  <w:num w:numId="10" w16cid:durableId="803742386">
    <w:abstractNumId w:val="26"/>
  </w:num>
  <w:num w:numId="11" w16cid:durableId="1361590044">
    <w:abstractNumId w:val="2"/>
  </w:num>
  <w:num w:numId="12" w16cid:durableId="1723551782">
    <w:abstractNumId w:val="5"/>
  </w:num>
  <w:num w:numId="13" w16cid:durableId="919750563">
    <w:abstractNumId w:val="7"/>
  </w:num>
  <w:num w:numId="14" w16cid:durableId="668488384">
    <w:abstractNumId w:val="31"/>
  </w:num>
  <w:num w:numId="15" w16cid:durableId="1275745310">
    <w:abstractNumId w:val="29"/>
  </w:num>
  <w:num w:numId="16" w16cid:durableId="1571229894">
    <w:abstractNumId w:val="23"/>
  </w:num>
  <w:num w:numId="17" w16cid:durableId="330835473">
    <w:abstractNumId w:val="6"/>
  </w:num>
  <w:num w:numId="18" w16cid:durableId="1463690653">
    <w:abstractNumId w:val="1"/>
  </w:num>
  <w:num w:numId="19" w16cid:durableId="701636657">
    <w:abstractNumId w:val="9"/>
  </w:num>
  <w:num w:numId="20" w16cid:durableId="1391610426">
    <w:abstractNumId w:val="11"/>
  </w:num>
  <w:num w:numId="21" w16cid:durableId="107969626">
    <w:abstractNumId w:val="19"/>
  </w:num>
  <w:num w:numId="22" w16cid:durableId="426123042">
    <w:abstractNumId w:val="24"/>
  </w:num>
  <w:num w:numId="23" w16cid:durableId="1777098398">
    <w:abstractNumId w:val="15"/>
  </w:num>
  <w:num w:numId="24" w16cid:durableId="1460412436">
    <w:abstractNumId w:val="30"/>
  </w:num>
  <w:num w:numId="25" w16cid:durableId="626355756">
    <w:abstractNumId w:val="22"/>
  </w:num>
  <w:num w:numId="26" w16cid:durableId="1640260770">
    <w:abstractNumId w:val="4"/>
  </w:num>
  <w:num w:numId="27" w16cid:durableId="538392787">
    <w:abstractNumId w:val="16"/>
  </w:num>
  <w:num w:numId="28" w16cid:durableId="129830798">
    <w:abstractNumId w:val="0"/>
  </w:num>
  <w:num w:numId="29" w16cid:durableId="529683199">
    <w:abstractNumId w:val="17"/>
  </w:num>
  <w:num w:numId="30" w16cid:durableId="1998414600">
    <w:abstractNumId w:val="12"/>
  </w:num>
  <w:num w:numId="31" w16cid:durableId="1946308850">
    <w:abstractNumId w:val="10"/>
  </w:num>
  <w:num w:numId="32" w16cid:durableId="1552301730">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NLKwMDAzNDY2M7FQ0lEKTi0uzszPAykwrgUATOsRVCwAAAA="/>
  </w:docVars>
  <w:rsids>
    <w:rsidRoot w:val="005E3E48"/>
    <w:rsid w:val="00014751"/>
    <w:rsid w:val="00017D6C"/>
    <w:rsid w:val="000245BC"/>
    <w:rsid w:val="00051301"/>
    <w:rsid w:val="000676A1"/>
    <w:rsid w:val="00071B9F"/>
    <w:rsid w:val="00074F34"/>
    <w:rsid w:val="000827DF"/>
    <w:rsid w:val="0008495F"/>
    <w:rsid w:val="0009797E"/>
    <w:rsid w:val="000A1479"/>
    <w:rsid w:val="000B32BE"/>
    <w:rsid w:val="000B4897"/>
    <w:rsid w:val="000C0067"/>
    <w:rsid w:val="000E1804"/>
    <w:rsid w:val="000E7332"/>
    <w:rsid w:val="000E786F"/>
    <w:rsid w:val="000F40D4"/>
    <w:rsid w:val="000F60B5"/>
    <w:rsid w:val="00102769"/>
    <w:rsid w:val="00106CBD"/>
    <w:rsid w:val="001219BD"/>
    <w:rsid w:val="001234E3"/>
    <w:rsid w:val="00137ABE"/>
    <w:rsid w:val="00140F87"/>
    <w:rsid w:val="0015792E"/>
    <w:rsid w:val="00171E51"/>
    <w:rsid w:val="00191044"/>
    <w:rsid w:val="001A5DD9"/>
    <w:rsid w:val="001B1867"/>
    <w:rsid w:val="001B517B"/>
    <w:rsid w:val="001B5CC0"/>
    <w:rsid w:val="001F71FE"/>
    <w:rsid w:val="002041ED"/>
    <w:rsid w:val="00212936"/>
    <w:rsid w:val="00214DB8"/>
    <w:rsid w:val="002173F6"/>
    <w:rsid w:val="00221014"/>
    <w:rsid w:val="00232FEC"/>
    <w:rsid w:val="00234D69"/>
    <w:rsid w:val="002427EE"/>
    <w:rsid w:val="00244892"/>
    <w:rsid w:val="00254C1C"/>
    <w:rsid w:val="00266B16"/>
    <w:rsid w:val="0027499E"/>
    <w:rsid w:val="00297609"/>
    <w:rsid w:val="002A464D"/>
    <w:rsid w:val="002E1266"/>
    <w:rsid w:val="002F2B47"/>
    <w:rsid w:val="002F4E3E"/>
    <w:rsid w:val="003117A7"/>
    <w:rsid w:val="00324B7A"/>
    <w:rsid w:val="00331225"/>
    <w:rsid w:val="00351781"/>
    <w:rsid w:val="00371579"/>
    <w:rsid w:val="00377F05"/>
    <w:rsid w:val="003822BA"/>
    <w:rsid w:val="00390347"/>
    <w:rsid w:val="003C0755"/>
    <w:rsid w:val="003C3ED6"/>
    <w:rsid w:val="003D4FBE"/>
    <w:rsid w:val="003E0A5D"/>
    <w:rsid w:val="003E108F"/>
    <w:rsid w:val="00400F0F"/>
    <w:rsid w:val="00402ADA"/>
    <w:rsid w:val="00413CC0"/>
    <w:rsid w:val="00420F41"/>
    <w:rsid w:val="004500B1"/>
    <w:rsid w:val="004527A1"/>
    <w:rsid w:val="00453C87"/>
    <w:rsid w:val="00470EDA"/>
    <w:rsid w:val="0047477A"/>
    <w:rsid w:val="00476476"/>
    <w:rsid w:val="00482E18"/>
    <w:rsid w:val="00492527"/>
    <w:rsid w:val="00496B6F"/>
    <w:rsid w:val="004A7B54"/>
    <w:rsid w:val="004C478A"/>
    <w:rsid w:val="004C66A3"/>
    <w:rsid w:val="004D1A9F"/>
    <w:rsid w:val="004E6B24"/>
    <w:rsid w:val="004F356F"/>
    <w:rsid w:val="004F3C29"/>
    <w:rsid w:val="005051AA"/>
    <w:rsid w:val="00506F9B"/>
    <w:rsid w:val="0051758A"/>
    <w:rsid w:val="00526802"/>
    <w:rsid w:val="0054548E"/>
    <w:rsid w:val="00573D57"/>
    <w:rsid w:val="00575C45"/>
    <w:rsid w:val="00576D77"/>
    <w:rsid w:val="005857BE"/>
    <w:rsid w:val="005A0E37"/>
    <w:rsid w:val="005A2057"/>
    <w:rsid w:val="005A27DB"/>
    <w:rsid w:val="005B3486"/>
    <w:rsid w:val="005C3887"/>
    <w:rsid w:val="005D78F8"/>
    <w:rsid w:val="005E3E48"/>
    <w:rsid w:val="005E7DAA"/>
    <w:rsid w:val="005F154F"/>
    <w:rsid w:val="005F67EA"/>
    <w:rsid w:val="00617FB9"/>
    <w:rsid w:val="0062706A"/>
    <w:rsid w:val="00640098"/>
    <w:rsid w:val="0064333A"/>
    <w:rsid w:val="00685C8B"/>
    <w:rsid w:val="00686746"/>
    <w:rsid w:val="006B2038"/>
    <w:rsid w:val="006B47AD"/>
    <w:rsid w:val="006C15D8"/>
    <w:rsid w:val="006C16F1"/>
    <w:rsid w:val="006D06D8"/>
    <w:rsid w:val="006D55B4"/>
    <w:rsid w:val="006E4279"/>
    <w:rsid w:val="006F76C1"/>
    <w:rsid w:val="00705613"/>
    <w:rsid w:val="00724528"/>
    <w:rsid w:val="00733905"/>
    <w:rsid w:val="0074797E"/>
    <w:rsid w:val="007503CF"/>
    <w:rsid w:val="00752E2C"/>
    <w:rsid w:val="007533AC"/>
    <w:rsid w:val="00760F32"/>
    <w:rsid w:val="00773B8D"/>
    <w:rsid w:val="00782187"/>
    <w:rsid w:val="00785232"/>
    <w:rsid w:val="007A5D11"/>
    <w:rsid w:val="007B1C45"/>
    <w:rsid w:val="007F0DFA"/>
    <w:rsid w:val="007F10C2"/>
    <w:rsid w:val="007F156E"/>
    <w:rsid w:val="0080674E"/>
    <w:rsid w:val="0082086A"/>
    <w:rsid w:val="00826137"/>
    <w:rsid w:val="00850521"/>
    <w:rsid w:val="0087462E"/>
    <w:rsid w:val="00890813"/>
    <w:rsid w:val="00894701"/>
    <w:rsid w:val="008A1358"/>
    <w:rsid w:val="008A772E"/>
    <w:rsid w:val="008B2AC5"/>
    <w:rsid w:val="008C3F1B"/>
    <w:rsid w:val="008D26FE"/>
    <w:rsid w:val="008D5B93"/>
    <w:rsid w:val="008E145D"/>
    <w:rsid w:val="008F3EEC"/>
    <w:rsid w:val="00905249"/>
    <w:rsid w:val="00916148"/>
    <w:rsid w:val="00934A5D"/>
    <w:rsid w:val="00946B7A"/>
    <w:rsid w:val="00947D68"/>
    <w:rsid w:val="009614BA"/>
    <w:rsid w:val="00965878"/>
    <w:rsid w:val="009706CF"/>
    <w:rsid w:val="00984ED6"/>
    <w:rsid w:val="0099440A"/>
    <w:rsid w:val="009949A0"/>
    <w:rsid w:val="00994C2E"/>
    <w:rsid w:val="0099768B"/>
    <w:rsid w:val="009A45B6"/>
    <w:rsid w:val="009A48EC"/>
    <w:rsid w:val="009A7CD0"/>
    <w:rsid w:val="009B468D"/>
    <w:rsid w:val="009C7102"/>
    <w:rsid w:val="009D65C7"/>
    <w:rsid w:val="009E5BFD"/>
    <w:rsid w:val="009E71A7"/>
    <w:rsid w:val="009F75F4"/>
    <w:rsid w:val="00A0353F"/>
    <w:rsid w:val="00A1465B"/>
    <w:rsid w:val="00A23FFE"/>
    <w:rsid w:val="00A357F9"/>
    <w:rsid w:val="00A415B4"/>
    <w:rsid w:val="00A4709B"/>
    <w:rsid w:val="00A711AC"/>
    <w:rsid w:val="00A90758"/>
    <w:rsid w:val="00AA016A"/>
    <w:rsid w:val="00AB1E7C"/>
    <w:rsid w:val="00AB3BC7"/>
    <w:rsid w:val="00AC3C70"/>
    <w:rsid w:val="00AC62C9"/>
    <w:rsid w:val="00AD0D51"/>
    <w:rsid w:val="00AE70D0"/>
    <w:rsid w:val="00B0390A"/>
    <w:rsid w:val="00B10179"/>
    <w:rsid w:val="00B16779"/>
    <w:rsid w:val="00B27265"/>
    <w:rsid w:val="00B276B6"/>
    <w:rsid w:val="00B309FE"/>
    <w:rsid w:val="00B3177C"/>
    <w:rsid w:val="00B4296C"/>
    <w:rsid w:val="00B57F9C"/>
    <w:rsid w:val="00B6022A"/>
    <w:rsid w:val="00B77C81"/>
    <w:rsid w:val="00B8020B"/>
    <w:rsid w:val="00B8348B"/>
    <w:rsid w:val="00B9412B"/>
    <w:rsid w:val="00B96A1B"/>
    <w:rsid w:val="00BA08E6"/>
    <w:rsid w:val="00BA3B6A"/>
    <w:rsid w:val="00BB7D5D"/>
    <w:rsid w:val="00BC11A3"/>
    <w:rsid w:val="00BC6733"/>
    <w:rsid w:val="00BD1035"/>
    <w:rsid w:val="00BF49A3"/>
    <w:rsid w:val="00BF4BCA"/>
    <w:rsid w:val="00C002A6"/>
    <w:rsid w:val="00C00A72"/>
    <w:rsid w:val="00C16777"/>
    <w:rsid w:val="00C2100F"/>
    <w:rsid w:val="00C40FC2"/>
    <w:rsid w:val="00C55017"/>
    <w:rsid w:val="00C62653"/>
    <w:rsid w:val="00CA0AA5"/>
    <w:rsid w:val="00CA44DF"/>
    <w:rsid w:val="00CA4E13"/>
    <w:rsid w:val="00CA51A9"/>
    <w:rsid w:val="00CB59CA"/>
    <w:rsid w:val="00CB7946"/>
    <w:rsid w:val="00CC6F84"/>
    <w:rsid w:val="00CD39B9"/>
    <w:rsid w:val="00CF7BCC"/>
    <w:rsid w:val="00D23365"/>
    <w:rsid w:val="00D24768"/>
    <w:rsid w:val="00D35204"/>
    <w:rsid w:val="00D408CC"/>
    <w:rsid w:val="00D50D95"/>
    <w:rsid w:val="00D53679"/>
    <w:rsid w:val="00D5659D"/>
    <w:rsid w:val="00D905EA"/>
    <w:rsid w:val="00D97AB5"/>
    <w:rsid w:val="00DC4C61"/>
    <w:rsid w:val="00DD1B3D"/>
    <w:rsid w:val="00DE7CC4"/>
    <w:rsid w:val="00DF0DB6"/>
    <w:rsid w:val="00DF3BA7"/>
    <w:rsid w:val="00E02383"/>
    <w:rsid w:val="00E11CEA"/>
    <w:rsid w:val="00E26D4D"/>
    <w:rsid w:val="00E311AC"/>
    <w:rsid w:val="00E33A1C"/>
    <w:rsid w:val="00E36503"/>
    <w:rsid w:val="00E40C3F"/>
    <w:rsid w:val="00E43FE6"/>
    <w:rsid w:val="00E440CA"/>
    <w:rsid w:val="00E65029"/>
    <w:rsid w:val="00E652C7"/>
    <w:rsid w:val="00EA0340"/>
    <w:rsid w:val="00EA4720"/>
    <w:rsid w:val="00EA58CF"/>
    <w:rsid w:val="00EB11EC"/>
    <w:rsid w:val="00EB2821"/>
    <w:rsid w:val="00ED2048"/>
    <w:rsid w:val="00EF42AD"/>
    <w:rsid w:val="00EF6CFA"/>
    <w:rsid w:val="00F04E50"/>
    <w:rsid w:val="00F070B6"/>
    <w:rsid w:val="00F25CFF"/>
    <w:rsid w:val="00F4041C"/>
    <w:rsid w:val="00F41145"/>
    <w:rsid w:val="00F70ADC"/>
    <w:rsid w:val="00F7330A"/>
    <w:rsid w:val="00F77547"/>
    <w:rsid w:val="00FB53F7"/>
    <w:rsid w:val="00FB6DEA"/>
    <w:rsid w:val="00FC2835"/>
    <w:rsid w:val="0117DB6E"/>
    <w:rsid w:val="01D00056"/>
    <w:rsid w:val="025EA8F9"/>
    <w:rsid w:val="025F1933"/>
    <w:rsid w:val="05D26298"/>
    <w:rsid w:val="0764A744"/>
    <w:rsid w:val="090077A5"/>
    <w:rsid w:val="09A0D5F1"/>
    <w:rsid w:val="0B19CB02"/>
    <w:rsid w:val="0B76E29C"/>
    <w:rsid w:val="0C5140C4"/>
    <w:rsid w:val="0CB59B63"/>
    <w:rsid w:val="0DFE4BFC"/>
    <w:rsid w:val="0E740869"/>
    <w:rsid w:val="0EAE835E"/>
    <w:rsid w:val="0EF9D43C"/>
    <w:rsid w:val="11330974"/>
    <w:rsid w:val="1135ECBE"/>
    <w:rsid w:val="11452F57"/>
    <w:rsid w:val="14546523"/>
    <w:rsid w:val="15D74B8B"/>
    <w:rsid w:val="170C789D"/>
    <w:rsid w:val="1822D87C"/>
    <w:rsid w:val="18A0B682"/>
    <w:rsid w:val="1924F2FC"/>
    <w:rsid w:val="1A0A5E62"/>
    <w:rsid w:val="1A87CB33"/>
    <w:rsid w:val="1AB26BD0"/>
    <w:rsid w:val="1B94F3EC"/>
    <w:rsid w:val="1D30C44D"/>
    <w:rsid w:val="1D9A8DCF"/>
    <w:rsid w:val="1DA70CDA"/>
    <w:rsid w:val="1E5D5731"/>
    <w:rsid w:val="1F650574"/>
    <w:rsid w:val="2071B260"/>
    <w:rsid w:val="221403EE"/>
    <w:rsid w:val="22157047"/>
    <w:rsid w:val="224AEFA7"/>
    <w:rsid w:val="224CDF72"/>
    <w:rsid w:val="22931A81"/>
    <w:rsid w:val="2362595D"/>
    <w:rsid w:val="2398184B"/>
    <w:rsid w:val="242EC3A4"/>
    <w:rsid w:val="248F1CB4"/>
    <w:rsid w:val="25452383"/>
    <w:rsid w:val="25D1CD2B"/>
    <w:rsid w:val="28204423"/>
    <w:rsid w:val="286B896E"/>
    <w:rsid w:val="29F61EF8"/>
    <w:rsid w:val="2A0759CF"/>
    <w:rsid w:val="2B57E4E5"/>
    <w:rsid w:val="2B5F6231"/>
    <w:rsid w:val="2C85B24C"/>
    <w:rsid w:val="2D09D31B"/>
    <w:rsid w:val="2D2D8251"/>
    <w:rsid w:val="2E2182AD"/>
    <w:rsid w:val="2E316DD1"/>
    <w:rsid w:val="2E4A7988"/>
    <w:rsid w:val="2E85A0DE"/>
    <w:rsid w:val="30440E2B"/>
    <w:rsid w:val="31153432"/>
    <w:rsid w:val="320130DD"/>
    <w:rsid w:val="322B9411"/>
    <w:rsid w:val="3362F6CA"/>
    <w:rsid w:val="336A7416"/>
    <w:rsid w:val="33B77FC9"/>
    <w:rsid w:val="34779BD4"/>
    <w:rsid w:val="34889A3D"/>
    <w:rsid w:val="3539D951"/>
    <w:rsid w:val="3763BADD"/>
    <w:rsid w:val="385722C6"/>
    <w:rsid w:val="3881AD38"/>
    <w:rsid w:val="38FF8B3E"/>
    <w:rsid w:val="398E704F"/>
    <w:rsid w:val="3B0005B5"/>
    <w:rsid w:val="3C1E03A3"/>
    <w:rsid w:val="3D3446DC"/>
    <w:rsid w:val="3D437445"/>
    <w:rsid w:val="3D9F842D"/>
    <w:rsid w:val="3DF3B73A"/>
    <w:rsid w:val="3E05194F"/>
    <w:rsid w:val="3F3B548E"/>
    <w:rsid w:val="406BE79E"/>
    <w:rsid w:val="4094ACA3"/>
    <w:rsid w:val="41350AEF"/>
    <w:rsid w:val="42BE06D3"/>
    <w:rsid w:val="430B179A"/>
    <w:rsid w:val="43BCB0BD"/>
    <w:rsid w:val="4503B01E"/>
    <w:rsid w:val="47475C17"/>
    <w:rsid w:val="478C6FAC"/>
    <w:rsid w:val="481843BA"/>
    <w:rsid w:val="48B0F95F"/>
    <w:rsid w:val="498B93F5"/>
    <w:rsid w:val="4A1AB76A"/>
    <w:rsid w:val="4A54F3B4"/>
    <w:rsid w:val="4AE39C57"/>
    <w:rsid w:val="4B66C107"/>
    <w:rsid w:val="4BAE9A45"/>
    <w:rsid w:val="4BE5B6D7"/>
    <w:rsid w:val="4CB1F9E0"/>
    <w:rsid w:val="4CCC0C7B"/>
    <w:rsid w:val="4D9D753E"/>
    <w:rsid w:val="4DE67A4A"/>
    <w:rsid w:val="4EE4759A"/>
    <w:rsid w:val="50671D9E"/>
    <w:rsid w:val="50E09F0B"/>
    <w:rsid w:val="5236BC25"/>
    <w:rsid w:val="5310008D"/>
    <w:rsid w:val="53B7E6BD"/>
    <w:rsid w:val="53C199B0"/>
    <w:rsid w:val="54A3E368"/>
    <w:rsid w:val="563FB3C9"/>
    <w:rsid w:val="57A9673C"/>
    <w:rsid w:val="57C04E5F"/>
    <w:rsid w:val="57E33447"/>
    <w:rsid w:val="58AB1182"/>
    <w:rsid w:val="58D734A3"/>
    <w:rsid w:val="59162C3B"/>
    <w:rsid w:val="5978AAB9"/>
    <w:rsid w:val="59A1B7BF"/>
    <w:rsid w:val="59F81C56"/>
    <w:rsid w:val="5AF6DCD7"/>
    <w:rsid w:val="5BB06E18"/>
    <w:rsid w:val="5CC81DAA"/>
    <w:rsid w:val="5D687BF6"/>
    <w:rsid w:val="5D895375"/>
    <w:rsid w:val="5D986DD5"/>
    <w:rsid w:val="5DD4E0C1"/>
    <w:rsid w:val="5DFF4E8D"/>
    <w:rsid w:val="5E43168C"/>
    <w:rsid w:val="5EC0B62E"/>
    <w:rsid w:val="5F70B122"/>
    <w:rsid w:val="618A53F6"/>
    <w:rsid w:val="623BED19"/>
    <w:rsid w:val="63375F2E"/>
    <w:rsid w:val="63BE951D"/>
    <w:rsid w:val="64A112A1"/>
    <w:rsid w:val="6537E538"/>
    <w:rsid w:val="66D3B599"/>
    <w:rsid w:val="679A320E"/>
    <w:rsid w:val="681927DE"/>
    <w:rsid w:val="6899F3C6"/>
    <w:rsid w:val="6A74E274"/>
    <w:rsid w:val="6A8D81B5"/>
    <w:rsid w:val="6BE30135"/>
    <w:rsid w:val="6D4D9A9C"/>
    <w:rsid w:val="6DB8DC0A"/>
    <w:rsid w:val="6DE42F63"/>
    <w:rsid w:val="6EC477A7"/>
    <w:rsid w:val="6ED43417"/>
    <w:rsid w:val="6F204E43"/>
    <w:rsid w:val="702C2749"/>
    <w:rsid w:val="70D4FE67"/>
    <w:rsid w:val="71581C3A"/>
    <w:rsid w:val="71C7F7AA"/>
    <w:rsid w:val="7227ADAF"/>
    <w:rsid w:val="72C37EB8"/>
    <w:rsid w:val="72E707E2"/>
    <w:rsid w:val="74300B14"/>
    <w:rsid w:val="74E95359"/>
    <w:rsid w:val="7578A8A4"/>
    <w:rsid w:val="75CBDB75"/>
    <w:rsid w:val="776E15DD"/>
    <w:rsid w:val="7820F41B"/>
    <w:rsid w:val="7836F2EC"/>
    <w:rsid w:val="7AAC1586"/>
    <w:rsid w:val="7AFC14BB"/>
    <w:rsid w:val="7BBD4A86"/>
    <w:rsid w:val="7BC4DD02"/>
    <w:rsid w:val="7C54A205"/>
    <w:rsid w:val="7C754D50"/>
    <w:rsid w:val="7C7C3F17"/>
    <w:rsid w:val="7CF4653E"/>
    <w:rsid w:val="7DBDC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88343"/>
  <w15:chartTrackingRefBased/>
  <w15:docId w15:val="{AB956FCB-C141-4E93-87ED-8F7C965B2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5E3E48"/>
    <w:rPr>
      <w:b/>
      <w:bCs/>
    </w:rPr>
  </w:style>
  <w:style w:type="paragraph" w:styleId="NoSpacing">
    <w:name w:val="No Spacing"/>
    <w:uiPriority w:val="1"/>
    <w:qFormat/>
    <w:rsid w:val="005E3E48"/>
    <w:rPr>
      <w:sz w:val="22"/>
      <w:szCs w:val="22"/>
    </w:rPr>
  </w:style>
  <w:style w:type="character" w:styleId="Hyperlink">
    <w:name w:val="Hyperlink"/>
    <w:uiPriority w:val="99"/>
    <w:unhideWhenUsed/>
    <w:rsid w:val="005E3E48"/>
    <w:rPr>
      <w:color w:val="0563C1"/>
      <w:u w:val="single"/>
    </w:rPr>
  </w:style>
  <w:style w:type="table" w:styleId="TableGrid">
    <w:name w:val="Table Grid"/>
    <w:basedOn w:val="TableNormal"/>
    <w:uiPriority w:val="39"/>
    <w:rsid w:val="002A46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76C1"/>
    <w:pPr>
      <w:ind w:left="720"/>
      <w:contextualSpacing/>
    </w:pPr>
    <w:rPr>
      <w:rFonts w:cs="Arial"/>
    </w:rPr>
  </w:style>
  <w:style w:type="character" w:styleId="IntenseEmphasis">
    <w:name w:val="Intense Emphasis"/>
    <w:uiPriority w:val="21"/>
    <w:qFormat/>
    <w:rsid w:val="00F7330A"/>
    <w:rPr>
      <w:b/>
      <w:bCs/>
      <w:i/>
      <w:iCs/>
      <w:color w:val="4F81BD"/>
    </w:rPr>
  </w:style>
  <w:style w:type="character" w:styleId="UnresolvedMention">
    <w:name w:val="Unresolved Mention"/>
    <w:uiPriority w:val="99"/>
    <w:semiHidden/>
    <w:unhideWhenUsed/>
    <w:rsid w:val="00850521"/>
    <w:rPr>
      <w:color w:val="605E5C"/>
      <w:shd w:val="clear" w:color="auto" w:fill="E1DFDD"/>
    </w:rPr>
  </w:style>
  <w:style w:type="table" w:styleId="GridTable4-Accent1">
    <w:name w:val="Grid Table 4 Accent 1"/>
    <w:basedOn w:val="TableNormal"/>
    <w:uiPriority w:val="49"/>
    <w:rsid w:val="00214DB8"/>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214DB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3-Accent5">
    <w:name w:val="List Table 3 Accent 5"/>
    <w:basedOn w:val="TableNormal"/>
    <w:uiPriority w:val="48"/>
    <w:rsid w:val="00214DB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4-Accent5">
    <w:name w:val="List Table 4 Accent 5"/>
    <w:basedOn w:val="TableNormal"/>
    <w:uiPriority w:val="49"/>
    <w:rsid w:val="00214DB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3-Accent1">
    <w:name w:val="List Table 3 Accent 1"/>
    <w:basedOn w:val="TableNormal"/>
    <w:uiPriority w:val="48"/>
    <w:rsid w:val="00214DB8"/>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character" w:styleId="CommentReference">
    <w:name w:val="annotation reference"/>
    <w:uiPriority w:val="99"/>
    <w:semiHidden/>
    <w:unhideWhenUsed/>
    <w:rsid w:val="00234D69"/>
    <w:rPr>
      <w:sz w:val="16"/>
      <w:szCs w:val="16"/>
    </w:rPr>
  </w:style>
  <w:style w:type="paragraph" w:styleId="CommentText">
    <w:name w:val="annotation text"/>
    <w:basedOn w:val="Normal"/>
    <w:link w:val="CommentTextChar"/>
    <w:uiPriority w:val="99"/>
    <w:semiHidden/>
    <w:unhideWhenUsed/>
    <w:rsid w:val="00234D69"/>
    <w:rPr>
      <w:sz w:val="20"/>
      <w:szCs w:val="20"/>
    </w:rPr>
  </w:style>
  <w:style w:type="character" w:customStyle="1" w:styleId="CommentTextChar">
    <w:name w:val="Comment Text Char"/>
    <w:basedOn w:val="DefaultParagraphFont"/>
    <w:link w:val="CommentText"/>
    <w:uiPriority w:val="99"/>
    <w:semiHidden/>
    <w:rsid w:val="00234D69"/>
  </w:style>
  <w:style w:type="paragraph" w:styleId="CommentSubject">
    <w:name w:val="annotation subject"/>
    <w:basedOn w:val="CommentText"/>
    <w:next w:val="CommentText"/>
    <w:link w:val="CommentSubjectChar"/>
    <w:uiPriority w:val="99"/>
    <w:semiHidden/>
    <w:unhideWhenUsed/>
    <w:rsid w:val="00234D69"/>
    <w:rPr>
      <w:b/>
      <w:bCs/>
    </w:rPr>
  </w:style>
  <w:style w:type="character" w:customStyle="1" w:styleId="CommentSubjectChar">
    <w:name w:val="Comment Subject Char"/>
    <w:link w:val="CommentSubject"/>
    <w:uiPriority w:val="99"/>
    <w:semiHidden/>
    <w:rsid w:val="00234D69"/>
    <w:rPr>
      <w:b/>
      <w:bCs/>
    </w:rPr>
  </w:style>
  <w:style w:type="paragraph" w:styleId="Revision">
    <w:name w:val="Revision"/>
    <w:hidden/>
    <w:uiPriority w:val="99"/>
    <w:semiHidden/>
    <w:rsid w:val="00890813"/>
    <w:rPr>
      <w:sz w:val="22"/>
      <w:szCs w:val="22"/>
    </w:rPr>
  </w:style>
  <w:style w:type="paragraph" w:styleId="Header">
    <w:name w:val="header"/>
    <w:basedOn w:val="Normal"/>
    <w:link w:val="HeaderChar"/>
    <w:uiPriority w:val="99"/>
    <w:unhideWhenUsed/>
    <w:rsid w:val="009161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148"/>
    <w:rPr>
      <w:sz w:val="22"/>
      <w:szCs w:val="22"/>
    </w:rPr>
  </w:style>
  <w:style w:type="paragraph" w:styleId="Footer">
    <w:name w:val="footer"/>
    <w:basedOn w:val="Normal"/>
    <w:link w:val="FooterChar"/>
    <w:uiPriority w:val="99"/>
    <w:unhideWhenUsed/>
    <w:rsid w:val="009161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14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2355">
      <w:bodyDiv w:val="1"/>
      <w:marLeft w:val="0"/>
      <w:marRight w:val="0"/>
      <w:marTop w:val="0"/>
      <w:marBottom w:val="0"/>
      <w:divBdr>
        <w:top w:val="none" w:sz="0" w:space="0" w:color="auto"/>
        <w:left w:val="none" w:sz="0" w:space="0" w:color="auto"/>
        <w:bottom w:val="none" w:sz="0" w:space="0" w:color="auto"/>
        <w:right w:val="none" w:sz="0" w:space="0" w:color="auto"/>
      </w:divBdr>
    </w:div>
    <w:div w:id="939800101">
      <w:bodyDiv w:val="1"/>
      <w:marLeft w:val="0"/>
      <w:marRight w:val="0"/>
      <w:marTop w:val="0"/>
      <w:marBottom w:val="0"/>
      <w:divBdr>
        <w:top w:val="none" w:sz="0" w:space="0" w:color="auto"/>
        <w:left w:val="none" w:sz="0" w:space="0" w:color="auto"/>
        <w:bottom w:val="none" w:sz="0" w:space="0" w:color="auto"/>
        <w:right w:val="none" w:sz="0" w:space="0" w:color="auto"/>
      </w:divBdr>
    </w:div>
    <w:div w:id="1764380214">
      <w:bodyDiv w:val="1"/>
      <w:marLeft w:val="0"/>
      <w:marRight w:val="0"/>
      <w:marTop w:val="0"/>
      <w:marBottom w:val="0"/>
      <w:divBdr>
        <w:top w:val="none" w:sz="0" w:space="0" w:color="auto"/>
        <w:left w:val="none" w:sz="0" w:space="0" w:color="auto"/>
        <w:bottom w:val="none" w:sz="0" w:space="0" w:color="auto"/>
        <w:right w:val="none" w:sz="0" w:space="0" w:color="auto"/>
      </w:divBdr>
    </w:div>
    <w:div w:id="1836534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08222BDA10F4442B8369A6149314FF7" ma:contentTypeVersion="14" ma:contentTypeDescription="Crear nuevo documento." ma:contentTypeScope="" ma:versionID="fb25bcd5076337dfa57479173d088ff1">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c2ac89b2d3956896ee9045f35d9df6f9"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cd916472-8c94-4692-aaae-2e4c45661692}" ma:internalName="TaxCatchAll" ma:showField="CatchAllData" ma:web="e40c97b2-fbb0-44cb-b8dd-3f758eca4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40c97b2-fbb0-44cb-b8dd-3f758eca414f" xsi:nil="true"/>
    <lcf76f155ced4ddcb4097134ff3c332f xmlns="c6cf7551-8a9f-4b4c-a9a9-ddf2870967b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EC28FF-720F-4CFE-BFCF-6DAD2F56D28B}"/>
</file>

<file path=customXml/itemProps2.xml><?xml version="1.0" encoding="utf-8"?>
<ds:datastoreItem xmlns:ds="http://schemas.openxmlformats.org/officeDocument/2006/customXml" ds:itemID="{A88C8E62-A4C2-4EE8-8F8B-3B07A00B75FE}">
  <ds:schemaRefs>
    <ds:schemaRef ds:uri="http://schemas.microsoft.com/office/2006/metadata/properties"/>
    <ds:schemaRef ds:uri="http://schemas.microsoft.com/office/infopath/2007/PartnerControls"/>
    <ds:schemaRef ds:uri="e40c97b2-fbb0-44cb-b8dd-3f758eca414f"/>
    <ds:schemaRef ds:uri="c6cf7551-8a9f-4b4c-a9a9-ddf2870967bc"/>
  </ds:schemaRefs>
</ds:datastoreItem>
</file>

<file path=customXml/itemProps3.xml><?xml version="1.0" encoding="utf-8"?>
<ds:datastoreItem xmlns:ds="http://schemas.openxmlformats.org/officeDocument/2006/customXml" ds:itemID="{6E8FBE13-59F8-40D3-8779-AD648995630C}">
  <ds:schemaRefs>
    <ds:schemaRef ds:uri="http://schemas.openxmlformats.org/officeDocument/2006/bibliography"/>
  </ds:schemaRefs>
</ds:datastoreItem>
</file>

<file path=customXml/itemProps4.xml><?xml version="1.0" encoding="utf-8"?>
<ds:datastoreItem xmlns:ds="http://schemas.openxmlformats.org/officeDocument/2006/customXml" ds:itemID="{A6CDCF1F-29FF-4B13-B609-45C61C974B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5</Pages>
  <Words>1808</Words>
  <Characters>1030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right</dc:creator>
  <cp:keywords/>
  <dc:description/>
  <cp:lastModifiedBy>Whyte, Alison (EOM)</cp:lastModifiedBy>
  <cp:revision>72</cp:revision>
  <dcterms:created xsi:type="dcterms:W3CDTF">2022-08-30T21:12:00Z</dcterms:created>
  <dcterms:modified xsi:type="dcterms:W3CDTF">2022-08-30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y fmtid="{D5CDD505-2E9C-101B-9397-08002B2CF9AE}" pid="3" name="MediaServiceImageTags">
    <vt:lpwstr/>
  </property>
</Properties>
</file>